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3AB59C" w14:textId="397444AE" w:rsidR="00E56368" w:rsidRPr="00E56368" w:rsidRDefault="00E56368" w:rsidP="00E56368">
      <w:pPr>
        <w:autoSpaceDE w:val="0"/>
        <w:autoSpaceDN w:val="0"/>
        <w:adjustRightInd w:val="0"/>
        <w:spacing w:after="0" w:line="240" w:lineRule="auto"/>
        <w:rPr>
          <w:rFonts w:ascii="MyriadPro-Regular" w:hAnsi="MyriadPro-Regular" w:cs="MyriadPro-Regular"/>
          <w:color w:val="000000"/>
          <w:sz w:val="21"/>
          <w:szCs w:val="21"/>
        </w:rPr>
      </w:pPr>
      <w:r w:rsidRPr="00E56368">
        <w:rPr>
          <w:rFonts w:ascii="MyriadPro-Regular" w:hAnsi="MyriadPro-Regular" w:cs="MyriadPro-Regular"/>
          <w:sz w:val="21"/>
          <w:szCs w:val="21"/>
          <w:lang w:val="es-MX"/>
        </w:rPr>
        <w:t>Cervantes</w:t>
      </w:r>
      <w:r w:rsidRPr="00E56368">
        <w:rPr>
          <w:rFonts w:ascii="MyriadPro-Regular" w:hAnsi="MyriadPro-Regular" w:cs="MyriadPro-Regular"/>
          <w:sz w:val="21"/>
          <w:szCs w:val="21"/>
          <w:lang w:val="es-UY"/>
        </w:rPr>
        <w:t>, K.</w:t>
      </w:r>
      <w:r w:rsidRPr="00E56368">
        <w:rPr>
          <w:rFonts w:ascii="MyriadPro-Regular" w:hAnsi="MyriadPro-Regular" w:cs="MyriadPro-Regular"/>
          <w:sz w:val="21"/>
          <w:szCs w:val="21"/>
          <w:lang w:val="es-MX"/>
        </w:rPr>
        <w:t xml:space="preserve">, </w:t>
      </w:r>
      <w:r w:rsidRPr="00E56368">
        <w:rPr>
          <w:rFonts w:ascii="MyriadPro-Regular" w:hAnsi="MyriadPro-Regular" w:cs="MyriadPro-Regular"/>
          <w:sz w:val="21"/>
          <w:szCs w:val="21"/>
          <w:lang w:val="es-UY"/>
        </w:rPr>
        <w:t xml:space="preserve">E. </w:t>
      </w:r>
      <w:r w:rsidRPr="00E56368">
        <w:rPr>
          <w:rFonts w:ascii="MyriadPro-Regular" w:hAnsi="MyriadPro-Regular" w:cs="MyriadPro-Regular"/>
          <w:sz w:val="21"/>
          <w:szCs w:val="21"/>
          <w:lang w:val="es-MX"/>
        </w:rPr>
        <w:t>Arias, A</w:t>
      </w:r>
      <w:r w:rsidRPr="00E56368">
        <w:rPr>
          <w:rFonts w:ascii="MyriadPro-Regular" w:hAnsi="MyriadPro-Regular" w:cs="MyriadPro-Regular"/>
          <w:sz w:val="21"/>
          <w:szCs w:val="21"/>
          <w:lang w:val="es-UY"/>
        </w:rPr>
        <w:t xml:space="preserve">. </w:t>
      </w:r>
      <w:r w:rsidRPr="00E56368">
        <w:rPr>
          <w:rFonts w:ascii="MyriadPro-Regular" w:hAnsi="MyriadPro-Regular" w:cs="MyriadPro-Regular"/>
          <w:sz w:val="21"/>
          <w:szCs w:val="21"/>
          <w:lang w:val="es-MX"/>
        </w:rPr>
        <w:t>Aguilar, C</w:t>
      </w:r>
      <w:r w:rsidRPr="00E56368">
        <w:rPr>
          <w:rFonts w:ascii="MyriadPro-Regular" w:hAnsi="MyriadPro-Regular" w:cs="MyriadPro-Regular"/>
          <w:sz w:val="21"/>
          <w:szCs w:val="21"/>
          <w:lang w:val="es-UY"/>
        </w:rPr>
        <w:t>.</w:t>
      </w:r>
      <w:r w:rsidRPr="00E56368">
        <w:rPr>
          <w:rFonts w:ascii="MyriadPro-Regular" w:hAnsi="MyriadPro-Regular" w:cs="MyriadPro-Regular"/>
          <w:sz w:val="21"/>
          <w:szCs w:val="21"/>
          <w:lang w:val="es-MX"/>
        </w:rPr>
        <w:t xml:space="preserve"> Larico, and V</w:t>
      </w:r>
      <w:r w:rsidRPr="00E56368">
        <w:rPr>
          <w:rFonts w:ascii="MyriadPro-Regular" w:hAnsi="MyriadPro-Regular" w:cs="MyriadPro-Regular"/>
          <w:sz w:val="21"/>
          <w:szCs w:val="21"/>
          <w:lang w:val="es-UY"/>
        </w:rPr>
        <w:t>.</w:t>
      </w:r>
      <w:r w:rsidRPr="00E56368">
        <w:rPr>
          <w:rFonts w:ascii="MyriadPro-Regular" w:hAnsi="MyriadPro-Regular" w:cs="MyriadPro-Regular"/>
          <w:sz w:val="21"/>
          <w:szCs w:val="21"/>
          <w:lang w:val="es-MX"/>
        </w:rPr>
        <w:t xml:space="preserve"> Pacheco. </w:t>
      </w:r>
      <w:r w:rsidRPr="00E56368">
        <w:rPr>
          <w:rFonts w:ascii="MyriadPro-Regular" w:hAnsi="MyriadPro-Regular" w:cs="MyriadPro-Regular"/>
          <w:color w:val="000000"/>
          <w:sz w:val="21"/>
          <w:szCs w:val="21"/>
          <w:lang w:val="es-MX"/>
        </w:rPr>
        <w:t xml:space="preserve"> </w:t>
      </w:r>
      <w:r w:rsidRPr="00E56368">
        <w:rPr>
          <w:rFonts w:ascii="MyriadPro-Regular" w:hAnsi="MyriadPro-Regular" w:cs="MyriadPro-Regular"/>
          <w:color w:val="000000"/>
          <w:sz w:val="21"/>
          <w:szCs w:val="21"/>
        </w:rPr>
        <w:t>202</w:t>
      </w:r>
      <w:r w:rsidR="0007463A">
        <w:rPr>
          <w:rFonts w:ascii="MyriadPro-Regular" w:hAnsi="MyriadPro-Regular" w:cs="MyriadPro-Regular"/>
          <w:color w:val="000000"/>
          <w:sz w:val="21"/>
          <w:szCs w:val="21"/>
        </w:rPr>
        <w:t>4</w:t>
      </w:r>
      <w:r w:rsidRPr="00E56368">
        <w:rPr>
          <w:rFonts w:ascii="MyriadPro-Regular" w:hAnsi="MyriadPro-Regular" w:cs="MyriadPro-Regular"/>
          <w:color w:val="000000"/>
          <w:sz w:val="21"/>
          <w:szCs w:val="21"/>
        </w:rPr>
        <w:t>. Non-volant mammals in the central Andes Yungas: the Pampa Hermosa National Sanctuary. Therya.   DOI:10.12933/therya-24-4971</w:t>
      </w:r>
    </w:p>
    <w:p w14:paraId="62C7BD8C" w14:textId="77777777" w:rsidR="00E56368" w:rsidRDefault="00E56368" w:rsidP="00E56740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2CB64DBB" w14:textId="77777777" w:rsidR="00E56368" w:rsidRDefault="00E56368" w:rsidP="00E56368">
      <w:pPr>
        <w:suppressAutoHyphens/>
        <w:autoSpaceDE w:val="0"/>
        <w:autoSpaceDN w:val="0"/>
        <w:adjustRightInd w:val="0"/>
        <w:spacing w:before="255" w:after="0" w:line="240" w:lineRule="atLeast"/>
        <w:textAlignment w:val="center"/>
        <w:rPr>
          <w:rFonts w:ascii="MyriadPro-Bold" w:hAnsi="MyriadPro-Bold" w:cs="MyriadPro-Bold"/>
          <w:b/>
          <w:bCs/>
          <w:color w:val="983200"/>
          <w:sz w:val="26"/>
          <w:szCs w:val="26"/>
        </w:rPr>
      </w:pPr>
      <w:r w:rsidRPr="00E56368">
        <w:rPr>
          <w:rFonts w:ascii="MyriadPro-Bold" w:hAnsi="MyriadPro-Bold" w:cs="MyriadPro-Bold"/>
          <w:b/>
          <w:bCs/>
          <w:color w:val="983200"/>
          <w:sz w:val="26"/>
          <w:szCs w:val="26"/>
        </w:rPr>
        <w:t xml:space="preserve">Supplementary material   </w:t>
      </w:r>
    </w:p>
    <w:p w14:paraId="106E39C9" w14:textId="77777777" w:rsidR="00E56368" w:rsidRPr="00E56368" w:rsidRDefault="00E56368" w:rsidP="00E56368">
      <w:pPr>
        <w:suppressAutoHyphens/>
        <w:autoSpaceDE w:val="0"/>
        <w:autoSpaceDN w:val="0"/>
        <w:adjustRightInd w:val="0"/>
        <w:spacing w:before="255" w:after="0" w:line="240" w:lineRule="atLeast"/>
        <w:textAlignment w:val="center"/>
        <w:rPr>
          <w:rFonts w:ascii="MyriadPro-Bold" w:hAnsi="MyriadPro-Bold" w:cs="MyriadPro-Bold"/>
          <w:b/>
          <w:bCs/>
          <w:color w:val="983200"/>
          <w:sz w:val="26"/>
          <w:szCs w:val="26"/>
        </w:rPr>
      </w:pPr>
    </w:p>
    <w:p w14:paraId="23D5D4B2" w14:textId="2702CF2A" w:rsidR="00534796" w:rsidRDefault="00534796" w:rsidP="00E56740">
      <w:p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st of m</w:t>
      </w:r>
      <w:r w:rsidRPr="009770AD">
        <w:rPr>
          <w:rFonts w:ascii="Times New Roman" w:hAnsi="Times New Roman" w:cs="Times New Roman"/>
          <w:sz w:val="24"/>
          <w:szCs w:val="24"/>
        </w:rPr>
        <w:t>ammal</w:t>
      </w:r>
      <w:r>
        <w:rPr>
          <w:rFonts w:ascii="Times New Roman" w:hAnsi="Times New Roman" w:cs="Times New Roman"/>
          <w:sz w:val="24"/>
          <w:szCs w:val="24"/>
        </w:rPr>
        <w:t>ian</w:t>
      </w:r>
      <w:r w:rsidRPr="009770AD">
        <w:rPr>
          <w:rFonts w:ascii="Times New Roman" w:hAnsi="Times New Roman" w:cs="Times New Roman"/>
          <w:sz w:val="24"/>
          <w:szCs w:val="24"/>
        </w:rPr>
        <w:t xml:space="preserve"> speci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24848">
        <w:rPr>
          <w:rFonts w:ascii="Times New Roman" w:hAnsi="Times New Roman" w:cs="Times New Roman"/>
          <w:sz w:val="24"/>
          <w:szCs w:val="24"/>
        </w:rPr>
        <w:t xml:space="preserve">from </w:t>
      </w:r>
      <w:r w:rsidR="002A37A2" w:rsidRPr="00324848">
        <w:rPr>
          <w:rFonts w:ascii="Times New Roman" w:hAnsi="Times New Roman" w:cs="Times New Roman"/>
          <w:sz w:val="24"/>
          <w:szCs w:val="24"/>
        </w:rPr>
        <w:t xml:space="preserve">the </w:t>
      </w:r>
      <w:r w:rsidR="00CB3062" w:rsidRPr="00324848">
        <w:rPr>
          <w:rFonts w:ascii="Times New Roman" w:hAnsi="Times New Roman" w:cs="Times New Roman"/>
          <w:sz w:val="24"/>
          <w:szCs w:val="24"/>
        </w:rPr>
        <w:t>Pampa Hermosa National Sanctuary (</w:t>
      </w:r>
      <w:r w:rsidRPr="00324848">
        <w:rPr>
          <w:rFonts w:ascii="Times New Roman" w:hAnsi="Times New Roman" w:cs="Times New Roman"/>
          <w:sz w:val="24"/>
          <w:szCs w:val="24"/>
        </w:rPr>
        <w:t>SNPH</w:t>
      </w:r>
      <w:r w:rsidR="00CB3062" w:rsidRPr="00324848">
        <w:rPr>
          <w:rFonts w:ascii="Times New Roman" w:hAnsi="Times New Roman" w:cs="Times New Roman"/>
          <w:sz w:val="24"/>
          <w:szCs w:val="24"/>
        </w:rPr>
        <w:t>)</w:t>
      </w:r>
      <w:r w:rsidRPr="00324848">
        <w:rPr>
          <w:rFonts w:ascii="Times New Roman" w:hAnsi="Times New Roman" w:cs="Times New Roman"/>
          <w:sz w:val="24"/>
          <w:szCs w:val="24"/>
        </w:rPr>
        <w:t xml:space="preserve"> and other central and southern Peruvian Yungas recorded from 1,000 to 2,000 m elevation subjected to Beta Analysis: PNM, the</w:t>
      </w:r>
      <w:r w:rsidRPr="0032484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324848">
        <w:rPr>
          <w:rFonts w:ascii="Times New Roman" w:eastAsia="Times New Roman" w:hAnsi="Times New Roman" w:cs="Times New Roman"/>
          <w:sz w:val="24"/>
          <w:szCs w:val="24"/>
        </w:rPr>
        <w:t xml:space="preserve">Manu National Park (Solari </w:t>
      </w:r>
      <w:r w:rsidRPr="00324848">
        <w:rPr>
          <w:rFonts w:ascii="Times New Roman" w:eastAsia="Times New Roman" w:hAnsi="Times New Roman" w:cs="Times New Roman"/>
          <w:i/>
          <w:sz w:val="24"/>
          <w:szCs w:val="24"/>
        </w:rPr>
        <w:t>et al</w:t>
      </w:r>
      <w:r w:rsidRPr="00324848">
        <w:rPr>
          <w:rFonts w:ascii="Times New Roman" w:eastAsia="Times New Roman" w:hAnsi="Times New Roman" w:cs="Times New Roman"/>
          <w:sz w:val="24"/>
          <w:szCs w:val="24"/>
        </w:rPr>
        <w:t xml:space="preserve">. 2006; Medina </w:t>
      </w:r>
      <w:r w:rsidRPr="00324848">
        <w:rPr>
          <w:rFonts w:ascii="Times New Roman" w:eastAsia="Times New Roman" w:hAnsi="Times New Roman" w:cs="Times New Roman"/>
          <w:i/>
          <w:sz w:val="24"/>
          <w:szCs w:val="24"/>
        </w:rPr>
        <w:t>et al</w:t>
      </w:r>
      <w:r w:rsidRPr="00324848">
        <w:rPr>
          <w:rFonts w:ascii="Times New Roman" w:eastAsia="Times New Roman" w:hAnsi="Times New Roman" w:cs="Times New Roman"/>
          <w:sz w:val="24"/>
          <w:szCs w:val="24"/>
        </w:rPr>
        <w:t xml:space="preserve">. 2012); ARB, Apurímac River Basin (Pacheco </w:t>
      </w:r>
      <w:r w:rsidRPr="00324848">
        <w:rPr>
          <w:rFonts w:ascii="Times New Roman" w:eastAsia="Times New Roman" w:hAnsi="Times New Roman" w:cs="Times New Roman"/>
          <w:i/>
          <w:sz w:val="24"/>
          <w:szCs w:val="24"/>
        </w:rPr>
        <w:t>et al</w:t>
      </w:r>
      <w:r w:rsidRPr="00324848">
        <w:rPr>
          <w:rFonts w:ascii="Times New Roman" w:eastAsia="Times New Roman" w:hAnsi="Times New Roman" w:cs="Times New Roman"/>
          <w:sz w:val="24"/>
          <w:szCs w:val="24"/>
        </w:rPr>
        <w:t xml:space="preserve">. 2007); PNYCh, the Yanachaga-Chemillén National Park (Vivar 2006); POZ, the Pozuzo Forests (Mena </w:t>
      </w:r>
      <w:r w:rsidR="00DC7D10" w:rsidRPr="00324848">
        <w:rPr>
          <w:rFonts w:ascii="Times New Roman" w:eastAsia="Times New Roman" w:hAnsi="Times New Roman" w:cs="Times New Roman"/>
          <w:sz w:val="24"/>
          <w:szCs w:val="24"/>
        </w:rPr>
        <w:t>and</w:t>
      </w:r>
      <w:r w:rsidRPr="00324848">
        <w:rPr>
          <w:rFonts w:ascii="Times New Roman" w:eastAsia="Times New Roman" w:hAnsi="Times New Roman" w:cs="Times New Roman"/>
          <w:sz w:val="24"/>
          <w:szCs w:val="24"/>
        </w:rPr>
        <w:t xml:space="preserve"> Medell</w:t>
      </w:r>
      <w:r w:rsidR="006F19A6" w:rsidRPr="00324848">
        <w:rPr>
          <w:rFonts w:ascii="Times New Roman" w:eastAsia="Times New Roman" w:hAnsi="Times New Roman" w:cs="Times New Roman"/>
          <w:sz w:val="24"/>
          <w:szCs w:val="24"/>
        </w:rPr>
        <w:t>í</w:t>
      </w:r>
      <w:r w:rsidRPr="00324848">
        <w:rPr>
          <w:rFonts w:ascii="Times New Roman" w:eastAsia="Times New Roman" w:hAnsi="Times New Roman" w:cs="Times New Roman"/>
          <w:sz w:val="24"/>
          <w:szCs w:val="24"/>
        </w:rPr>
        <w:t>n 20</w:t>
      </w:r>
      <w:r w:rsidR="00C169DE" w:rsidRPr="00324848">
        <w:rPr>
          <w:rFonts w:ascii="Times New Roman" w:eastAsia="Times New Roman" w:hAnsi="Times New Roman" w:cs="Times New Roman"/>
          <w:sz w:val="24"/>
          <w:szCs w:val="24"/>
        </w:rPr>
        <w:t>10</w:t>
      </w:r>
      <w:r w:rsidRPr="00324848">
        <w:rPr>
          <w:rFonts w:ascii="Times New Roman" w:eastAsia="Times New Roman" w:hAnsi="Times New Roman" w:cs="Times New Roman"/>
          <w:sz w:val="24"/>
          <w:szCs w:val="24"/>
        </w:rPr>
        <w:t xml:space="preserve">); MBRT, the Middle Basin of the River Tambopata (Pacheco </w:t>
      </w:r>
      <w:r w:rsidRPr="00324848">
        <w:rPr>
          <w:rFonts w:ascii="Times New Roman" w:eastAsia="Times New Roman" w:hAnsi="Times New Roman" w:cs="Times New Roman"/>
          <w:i/>
          <w:sz w:val="24"/>
          <w:szCs w:val="24"/>
        </w:rPr>
        <w:t>et al</w:t>
      </w:r>
      <w:r w:rsidRPr="00324848">
        <w:rPr>
          <w:rFonts w:ascii="Times New Roman" w:eastAsia="Times New Roman" w:hAnsi="Times New Roman" w:cs="Times New Roman"/>
          <w:sz w:val="24"/>
          <w:szCs w:val="24"/>
        </w:rPr>
        <w:t xml:space="preserve">. 2011); CARP, the Carpish Forests (Pacheco </w:t>
      </w:r>
      <w:r w:rsidR="00DC7D10" w:rsidRPr="00324848">
        <w:rPr>
          <w:rFonts w:ascii="Times New Roman" w:eastAsia="Times New Roman" w:hAnsi="Times New Roman" w:cs="Times New Roman"/>
          <w:sz w:val="24"/>
          <w:szCs w:val="24"/>
        </w:rPr>
        <w:t>and</w:t>
      </w:r>
      <w:r w:rsidRPr="00324848">
        <w:rPr>
          <w:rFonts w:ascii="Times New Roman" w:eastAsia="Times New Roman" w:hAnsi="Times New Roman" w:cs="Times New Roman"/>
          <w:sz w:val="24"/>
          <w:szCs w:val="24"/>
        </w:rPr>
        <w:t xml:space="preserve"> Noblecilla 2019); YuHUA, the Yungas of Huánuco (Aquino </w:t>
      </w:r>
      <w:r w:rsidRPr="00324848">
        <w:rPr>
          <w:rFonts w:ascii="Times New Roman" w:eastAsia="Times New Roman" w:hAnsi="Times New Roman" w:cs="Times New Roman"/>
          <w:i/>
          <w:sz w:val="24"/>
          <w:szCs w:val="24"/>
        </w:rPr>
        <w:t>et al.</w:t>
      </w:r>
      <w:r w:rsidRPr="00324848">
        <w:rPr>
          <w:rFonts w:ascii="Times New Roman" w:eastAsia="Times New Roman" w:hAnsi="Times New Roman" w:cs="Times New Roman"/>
          <w:sz w:val="24"/>
          <w:szCs w:val="24"/>
        </w:rPr>
        <w:t xml:space="preserve"> 2022); SCR, the Sira Communal Reserve (Pillco </w:t>
      </w:r>
      <w:r w:rsidR="00837EBC" w:rsidRPr="00324848">
        <w:rPr>
          <w:rFonts w:ascii="Times New Roman" w:eastAsia="Times New Roman" w:hAnsi="Times New Roman" w:cs="Times New Roman"/>
          <w:sz w:val="24"/>
          <w:szCs w:val="24"/>
        </w:rPr>
        <w:t xml:space="preserve">Huarcaya </w:t>
      </w:r>
      <w:r w:rsidRPr="00324848">
        <w:rPr>
          <w:rFonts w:ascii="Times New Roman" w:eastAsia="Times New Roman" w:hAnsi="Times New Roman" w:cs="Times New Roman"/>
          <w:i/>
          <w:sz w:val="24"/>
          <w:szCs w:val="24"/>
        </w:rPr>
        <w:t xml:space="preserve">et al. </w:t>
      </w:r>
      <w:r w:rsidRPr="00324848">
        <w:rPr>
          <w:rFonts w:ascii="Times New Roman" w:eastAsia="Times New Roman" w:hAnsi="Times New Roman" w:cs="Times New Roman"/>
          <w:sz w:val="24"/>
          <w:szCs w:val="24"/>
        </w:rPr>
        <w:t>20</w:t>
      </w:r>
      <w:r w:rsidR="00837EBC" w:rsidRPr="00324848">
        <w:rPr>
          <w:rFonts w:ascii="Times New Roman" w:eastAsia="Times New Roman" w:hAnsi="Times New Roman" w:cs="Times New Roman"/>
          <w:sz w:val="24"/>
          <w:szCs w:val="24"/>
        </w:rPr>
        <w:t>20</w:t>
      </w:r>
      <w:r w:rsidRPr="00324848">
        <w:rPr>
          <w:rFonts w:ascii="Times New Roman" w:eastAsia="Times New Roman" w:hAnsi="Times New Roman" w:cs="Times New Roman"/>
          <w:sz w:val="24"/>
          <w:szCs w:val="24"/>
        </w:rPr>
        <w:t xml:space="preserve">); PNTM, the Tingo María National Park (Cossios </w:t>
      </w:r>
      <w:r w:rsidR="00DC7D10" w:rsidRPr="00324848">
        <w:rPr>
          <w:rFonts w:ascii="Times New Roman" w:eastAsia="Times New Roman" w:hAnsi="Times New Roman" w:cs="Times New Roman"/>
          <w:sz w:val="24"/>
          <w:szCs w:val="24"/>
        </w:rPr>
        <w:t>and</w:t>
      </w:r>
      <w:r w:rsidRPr="00324848">
        <w:rPr>
          <w:rFonts w:ascii="Times New Roman" w:eastAsia="Times New Roman" w:hAnsi="Times New Roman" w:cs="Times New Roman"/>
          <w:sz w:val="24"/>
          <w:szCs w:val="24"/>
        </w:rPr>
        <w:t xml:space="preserve"> Ricra-Zevallos 2019); FLG, th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Fundo La Genova in Chanchamayo (Guevara-Torres </w:t>
      </w:r>
      <w:r w:rsidRPr="001E0F8B">
        <w:rPr>
          <w:rFonts w:ascii="Times New Roman" w:eastAsia="Times New Roman" w:hAnsi="Times New Roman" w:cs="Times New Roman"/>
          <w:i/>
          <w:sz w:val="24"/>
          <w:szCs w:val="24"/>
        </w:rPr>
        <w:t>et al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2021)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tbl>
      <w:tblPr>
        <w:tblW w:w="14090" w:type="dxa"/>
        <w:jc w:val="center"/>
        <w:tblLook w:val="04A0" w:firstRow="1" w:lastRow="0" w:firstColumn="1" w:lastColumn="0" w:noHBand="0" w:noVBand="1"/>
      </w:tblPr>
      <w:tblGrid>
        <w:gridCol w:w="3601"/>
        <w:gridCol w:w="578"/>
        <w:gridCol w:w="578"/>
        <w:gridCol w:w="578"/>
        <w:gridCol w:w="578"/>
        <w:gridCol w:w="578"/>
        <w:gridCol w:w="578"/>
        <w:gridCol w:w="578"/>
        <w:gridCol w:w="578"/>
        <w:gridCol w:w="578"/>
        <w:gridCol w:w="578"/>
        <w:gridCol w:w="578"/>
        <w:gridCol w:w="621"/>
        <w:gridCol w:w="621"/>
        <w:gridCol w:w="723"/>
        <w:gridCol w:w="723"/>
        <w:gridCol w:w="723"/>
        <w:gridCol w:w="723"/>
      </w:tblGrid>
      <w:tr w:rsidR="00534796" w:rsidRPr="00E56740" w14:paraId="05D3EDBC" w14:textId="77777777" w:rsidTr="00E56740">
        <w:trPr>
          <w:trHeight w:val="1281"/>
          <w:jc w:val="center"/>
        </w:trPr>
        <w:tc>
          <w:tcPr>
            <w:tcW w:w="360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4D6DB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Taxon</w:t>
            </w:r>
          </w:p>
        </w:tc>
        <w:tc>
          <w:tcPr>
            <w:tcW w:w="57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textDirection w:val="btLr"/>
            <w:vAlign w:val="center"/>
            <w:hideMark/>
          </w:tcPr>
          <w:p w14:paraId="7E777A3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PNM</w:t>
            </w:r>
          </w:p>
        </w:tc>
        <w:tc>
          <w:tcPr>
            <w:tcW w:w="57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textDirection w:val="btLr"/>
            <w:vAlign w:val="center"/>
            <w:hideMark/>
          </w:tcPr>
          <w:p w14:paraId="4897B32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ARB</w:t>
            </w:r>
          </w:p>
        </w:tc>
        <w:tc>
          <w:tcPr>
            <w:tcW w:w="57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textDirection w:val="btLr"/>
            <w:vAlign w:val="center"/>
            <w:hideMark/>
          </w:tcPr>
          <w:p w14:paraId="7EC06A5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PNYCh</w:t>
            </w:r>
          </w:p>
        </w:tc>
        <w:tc>
          <w:tcPr>
            <w:tcW w:w="57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textDirection w:val="btLr"/>
            <w:vAlign w:val="center"/>
            <w:hideMark/>
          </w:tcPr>
          <w:p w14:paraId="36BC1B3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POZ</w:t>
            </w:r>
          </w:p>
        </w:tc>
        <w:tc>
          <w:tcPr>
            <w:tcW w:w="57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textDirection w:val="btLr"/>
            <w:vAlign w:val="center"/>
            <w:hideMark/>
          </w:tcPr>
          <w:p w14:paraId="696BF83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MBRT</w:t>
            </w:r>
          </w:p>
        </w:tc>
        <w:tc>
          <w:tcPr>
            <w:tcW w:w="57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textDirection w:val="btLr"/>
            <w:vAlign w:val="center"/>
            <w:hideMark/>
          </w:tcPr>
          <w:p w14:paraId="6E1F73B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CARP</w:t>
            </w:r>
          </w:p>
        </w:tc>
        <w:tc>
          <w:tcPr>
            <w:tcW w:w="57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textDirection w:val="btLr"/>
            <w:vAlign w:val="center"/>
            <w:hideMark/>
          </w:tcPr>
          <w:p w14:paraId="47A7CDE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YuHUA</w:t>
            </w:r>
          </w:p>
        </w:tc>
        <w:tc>
          <w:tcPr>
            <w:tcW w:w="57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textDirection w:val="btLr"/>
            <w:vAlign w:val="center"/>
            <w:hideMark/>
          </w:tcPr>
          <w:p w14:paraId="0B92482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SCR</w:t>
            </w:r>
          </w:p>
        </w:tc>
        <w:tc>
          <w:tcPr>
            <w:tcW w:w="57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textDirection w:val="btLr"/>
            <w:vAlign w:val="center"/>
            <w:hideMark/>
          </w:tcPr>
          <w:p w14:paraId="05E7772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PNTM</w:t>
            </w:r>
          </w:p>
        </w:tc>
        <w:tc>
          <w:tcPr>
            <w:tcW w:w="57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textDirection w:val="btLr"/>
            <w:vAlign w:val="center"/>
            <w:hideMark/>
          </w:tcPr>
          <w:p w14:paraId="1BD2213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FLG</w:t>
            </w:r>
          </w:p>
        </w:tc>
        <w:tc>
          <w:tcPr>
            <w:tcW w:w="57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textDirection w:val="btLr"/>
            <w:vAlign w:val="center"/>
            <w:hideMark/>
          </w:tcPr>
          <w:p w14:paraId="6750972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SNPH 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(Current Study)</w:t>
            </w:r>
          </w:p>
        </w:tc>
        <w:tc>
          <w:tcPr>
            <w:tcW w:w="1239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19C406D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Range of elevation (m)</w:t>
            </w:r>
          </w:p>
        </w:tc>
        <w:tc>
          <w:tcPr>
            <w:tcW w:w="723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textDirection w:val="btLr"/>
            <w:vAlign w:val="center"/>
            <w:hideMark/>
          </w:tcPr>
          <w:p w14:paraId="1047451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IUCN</w:t>
            </w:r>
          </w:p>
        </w:tc>
        <w:tc>
          <w:tcPr>
            <w:tcW w:w="723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textDirection w:val="btLr"/>
            <w:vAlign w:val="center"/>
            <w:hideMark/>
          </w:tcPr>
          <w:p w14:paraId="19334FA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DS 004-2014</w:t>
            </w:r>
          </w:p>
        </w:tc>
        <w:tc>
          <w:tcPr>
            <w:tcW w:w="723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textDirection w:val="btLr"/>
            <w:vAlign w:val="center"/>
            <w:hideMark/>
          </w:tcPr>
          <w:p w14:paraId="6083F65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CITES</w:t>
            </w:r>
          </w:p>
        </w:tc>
        <w:tc>
          <w:tcPr>
            <w:tcW w:w="723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textDirection w:val="btLr"/>
            <w:vAlign w:val="center"/>
            <w:hideMark/>
          </w:tcPr>
          <w:p w14:paraId="418E295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ENDEMISM</w:t>
            </w:r>
          </w:p>
        </w:tc>
      </w:tr>
      <w:tr w:rsidR="00E56740" w:rsidRPr="00E56740" w14:paraId="1511E077" w14:textId="77777777" w:rsidTr="00E56740">
        <w:trPr>
          <w:trHeight w:val="32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3E897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ORDER DIDELPHIMORPHIA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EB189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DB5F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A1BA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45AA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6388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3123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EC84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5649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1D6A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52CB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17D7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60F6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A84F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CC72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237C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2C81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35C2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2DCEE680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CE87B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Family Didelphidae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F99D0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CA65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53E8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C975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787D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3917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0187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824D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B07A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0812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6C08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F3F5D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A54C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327D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B486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487B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6F5C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0C34B3EF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D79DD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 xml:space="preserve">Didelphis albiventris 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1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90A6D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1A3B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3163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95C8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EB71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32C0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DACC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99DF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DE09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D4B0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5484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1BC3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556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EFC6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382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4B9A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3202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51B8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E266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68167A61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7A23A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Didelphis marsupialis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7731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27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657D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5FA2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A727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670A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CE20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8103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205F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C7AB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DE84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58FA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44CD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57C4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920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E4A6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9F0C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267FC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F957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3BDEE01C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1CE41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Didelphis pernigra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271F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28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A450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7F26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ACB0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BD08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C27C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F01D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67B4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5563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A92D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027C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3102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0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F829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400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2575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E699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4D74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2FB4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7A6C6564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85BAD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 xml:space="preserve">Gracilinanus peruanus 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1DCF5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6661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6637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24BB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F2E4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E42B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31F4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4DA9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291D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2E8A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379C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3827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0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1BBE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300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2FD4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BCE5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B7738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834B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222F24B5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A9DA6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 xml:space="preserve">Marmosa 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(</w:t>
            </w: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Marmosa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)</w:t>
            </w: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 xml:space="preserve"> macrotarsus 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3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EA79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27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F63B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0DE2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7A8B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FEB1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B9CA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6EE0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606D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040F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910B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1D1F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0695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5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5080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700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249A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FE28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25FF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8311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1D464D7F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FEAD5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 xml:space="preserve">Marmosa 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(</w:t>
            </w: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Micoureus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)</w:t>
            </w: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 xml:space="preserve"> constantiae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08DE5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083F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2E17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F1349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AE62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B946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9C68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30ED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C9B4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ED35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E2F1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206B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5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931A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985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318A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5ACF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9419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6311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7F82F889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7CA91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 xml:space="preserve">Marmosa 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(</w:t>
            </w: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Micoureus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)</w:t>
            </w: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 xml:space="preserve"> rutteri 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4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2F6D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27,28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3771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D361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906CF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209F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428D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F5BC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FECE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13CE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B417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B454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C978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D990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950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4F8A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4580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2600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A079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1EBE7CE2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58C30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 xml:space="preserve">Marmosops 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(</w:t>
            </w: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Marmosops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)</w:t>
            </w: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 xml:space="preserve"> caucae 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5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0075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27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6A91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297D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74EC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5C29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711B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E904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E22A5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E518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B45D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25A9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A096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0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7974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300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23C2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99B9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22B3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0F4D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4394C112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99F3B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 xml:space="preserve">Marmosops 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(</w:t>
            </w: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Marmosops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)</w:t>
            </w: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 xml:space="preserve"> noctivagus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E459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27,28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0A3A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C3D3F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702A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D46F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82F1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3A2D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B7E0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FB86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20EA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9D2B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5CED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5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BBF9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200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2601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C665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DC16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0C0E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7981A248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FAC00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 xml:space="preserve">Marmosops 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(</w:t>
            </w: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Sciophanes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)</w:t>
            </w: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 xml:space="preserve"> bishopi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65B63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CA13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1499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10FC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8258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4A81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2A5A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AA45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00E0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7DE2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1E79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F586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0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EAC7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100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A939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BE8B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B491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FA8F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2C881753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B97D8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 xml:space="preserve">Metachirus myosuros 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6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D24B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27,28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5717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DDF7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34CF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BC2E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0BA0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CD15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8D98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E6D8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CD18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FCB3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3D14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5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0518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500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4A5D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B4EB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6ECD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8B65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09B11AAF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39E52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 xml:space="preserve">Monodelphis 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(</w:t>
            </w: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Microdelphis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)</w:t>
            </w: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 xml:space="preserve"> gardneri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DA174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7CE1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AE26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BBE1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949B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C8EA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A3CF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2B45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1C4B5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2054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10ED4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C768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70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B941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700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D5D5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3E61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F05B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B96B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</w:tr>
      <w:tr w:rsidR="00E56740" w:rsidRPr="00E56740" w14:paraId="683771F4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97441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 xml:space="preserve">Monodelphis 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(</w:t>
            </w: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Mygalodelphis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)</w:t>
            </w: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 xml:space="preserve"> osgoodi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DC2C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28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6D62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1E83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738B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8769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94C3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E25B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98C7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E607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66CC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8AC3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3BF9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95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9657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200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536E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8251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N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4CAA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EA7C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55D5B270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B96CD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 xml:space="preserve">Monodelphis 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(</w:t>
            </w: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Mygalodelphis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)</w:t>
            </w: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 xml:space="preserve"> peruviana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5054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27,28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911C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A9DC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2FF5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B24C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E63D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8495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2E84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5928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341B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D39A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8FD7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25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1144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460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4A5C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90BB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3B43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56D0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3A638E4B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B524D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 xml:space="preserve">Philander canus 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7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0FEC2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A277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868D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B599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A0E3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02B9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466E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D07E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5348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C485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30787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A60E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20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5029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200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1584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4C4E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2D0B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D236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44482BA0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69A5B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ORDER CINGULATA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C56FF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52487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37A5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9256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D03D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908A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DB55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2160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310F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D824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CD03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D8F3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B65A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888F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C6EB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102C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570E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52C2E098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E6255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Family Dasypodidade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F1C1C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6581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DE56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6C76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DC27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9501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1DFB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2132A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0CDB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1B7C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4519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BEBB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DE89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0323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3F1A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B577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6122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08A58527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F0841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Dasypus novemcinctus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C61B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27,28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D2A2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70C5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1F85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20AE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D9618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FBD4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C437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46EA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5630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5723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AA07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8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9ABF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382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74DA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A72C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2333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335D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2383611A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F1D470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Dasypus pilosus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FB5C6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D507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3948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6EA7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5CEF9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0DF2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CDC5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CD56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3E9A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74A3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7E43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A2A6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556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A96C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382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626F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DD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14B5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U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4F7C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1F0E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</w:tr>
      <w:tr w:rsidR="00E56740" w:rsidRPr="00E56740" w14:paraId="4A2CACC6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0E91B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 xml:space="preserve">Dasypus 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p.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B6F4D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9A32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6141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EBF2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734F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8021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4C05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4765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DD20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F6D9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C679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FD47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05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7B32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050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1912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B3E4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1A01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7217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2ADCB3F2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D0524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Family Chlamyphoridae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B0E6B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4FEA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9459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EDF2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3072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70B6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E831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87E3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F1B4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5A8E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DEF1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A86F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8BFB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FD7B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2D06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212A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2679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4D237C47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00535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Cabassous unicinctus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4A83B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6C18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AB5E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032C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A004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E9457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9A28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C911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647B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9173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C382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2F93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5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FDD5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750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C3AE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DD03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9ECA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99E1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7023DC2B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37D0B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ORDER PILOSA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0F340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0B96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6D9B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A83F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56FC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DDEF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0648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C857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9604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F5E2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C009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0904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CE83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449D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16CC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63C6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7DA7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206FF884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25A87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Family Bradypodidae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7BF16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AAB3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789B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A18E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B1CD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DDDF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9044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4FBF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22D9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B8F9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03AE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02F0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8A5C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C06A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8F6B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D721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FC61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2E715672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D995A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Bradypus variegatus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0CA6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28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2319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5E3B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CFC1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F71F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4F83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4034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E300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46A3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1B56E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1F27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EFC7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25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8678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575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7868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0812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846B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I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CE45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E56740" w:rsidRPr="00E56740" w14:paraId="06405237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E0FA8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Family Myrmecophagidae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B7B5F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8AF1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225C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0190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C5A2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AC69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1221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6802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F85A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6381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1E86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E67E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5D02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E647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036D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3BBC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6AE1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41E23DE8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EB682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Myrmecophaga tridactyla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C91B7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ECFF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C9F8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FE5D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22C7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1DC7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4142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6023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0075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59A9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9AAB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6158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60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5A67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600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0718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U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F645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U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8340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I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161C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E56740" w:rsidRPr="00E56740" w14:paraId="667E4D6A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DC2ED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Tamandua tetradactyla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BC92D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19D5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DCBD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23B5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B6DF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E5A1A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6405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EC21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9A61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53B7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7E54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4B25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62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A4E4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43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9ED1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A138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CF3E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572B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335935CE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CCD2D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ORDER PRIMATES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7FFE0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02DF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0EED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6B2B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250B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F9EE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0BC2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EAD4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B8FA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3FA3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2574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A6BE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B1A9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9101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B236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96F7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72F9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6E61D094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1EF0A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Family Cebidae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C05E3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A923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8D2A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785B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1F7A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7903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4B58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48ED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90B6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634F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AF8C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27506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42BE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5F8E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A1BD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AFF3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DC16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5FCDE779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BBA86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 xml:space="preserve">Saguinus 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(</w:t>
            </w: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Leontocebus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)</w:t>
            </w: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 xml:space="preserve"> fuscicollis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F6ACA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30A57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9B20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ECB7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0A52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C3B2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648A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DB6F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1C19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D2BE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A198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23D5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20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8F32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200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4D4E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811B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D2A2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I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6A6E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E56740" w:rsidRPr="00E56740" w14:paraId="3B304E4B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5FAF3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Aotus azarae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92EFF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CA3B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1440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A876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90DE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7131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4077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E225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918F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0552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FE90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B70F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20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84DE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985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2536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6ECF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C8E7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I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1B4C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E56740" w:rsidRPr="00E56740" w14:paraId="63E40852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86897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Aotus micona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13E6C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49FB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FC0D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6BD8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16C0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B65F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4CCB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BE639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F934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C1686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F030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3BB3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556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23C7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382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69B5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N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31B7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U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1BEF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I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79A3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</w:tr>
      <w:tr w:rsidR="00E56740" w:rsidRPr="00E56740" w14:paraId="05964A21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0118C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Aotus nigriceps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4E06F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27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D38A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2FDC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E0A4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D9AA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3472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E2D8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5D6B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30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AB3D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25A5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13CA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1E76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5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8495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900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27B6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4EE5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95EB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I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3992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E56740" w:rsidRPr="00E56740" w14:paraId="4C837BCC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67DDF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 xml:space="preserve">Aotus 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p.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37C27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28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BD24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FBEF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E189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34E2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9DF1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08D1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1580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A4ED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E9F0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8FB5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DDF1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05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4439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500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176E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A881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3482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I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3AE5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E56740" w:rsidRPr="00E56740" w14:paraId="18AD2F02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10C43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 xml:space="preserve">Cebus 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(</w:t>
            </w: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Cebus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)</w:t>
            </w: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 xml:space="preserve"> albifrons 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8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0474C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C0A1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C329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E2FC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B224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FFBB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7FB6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4CED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1382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3DC4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74F4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9912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575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1E1F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43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6193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343E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1C43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I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1927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E56740" w:rsidRPr="00E56740" w14:paraId="63B9502E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F12DA7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 xml:space="preserve">Cebus 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(</w:t>
            </w: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Sapajus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)</w:t>
            </w: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 xml:space="preserve"> apella 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9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135E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27,28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E081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9D33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7E17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20DF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F88B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D8EB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96E2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30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2CBC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1197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B601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16AF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5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0F95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43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B7D1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B49F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1600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I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F011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E56740" w:rsidRPr="00E56740" w14:paraId="40D8C3ED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5CE8D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 xml:space="preserve">Cebus 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p.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1C8E5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4D29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F6C5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CAAD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1B99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AA3E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E0BD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9F34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7BEE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731C9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C14E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A080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00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1E96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200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3E27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4DFF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067F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I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022E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E56740" w:rsidRPr="00E56740" w14:paraId="62F48DE2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12F3E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Saimiri boliviensis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E36B1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4DD9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6F4E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D269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E5A4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B27F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183EF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356B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2F9B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364C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F25E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ECEF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575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59ED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862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C375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2C65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0B08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I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0331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E56740" w:rsidRPr="00E56740" w14:paraId="5816699B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40E76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Saimiri sciureus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BAC44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CA00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3A83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871D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3F94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E1CA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D73E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3505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DC5A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4DD1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3202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6A0F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05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8E66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050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B3D9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639E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7EC0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I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64FF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E56740" w:rsidRPr="00E56740" w14:paraId="40B95263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E45F5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Family Phiteciidae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EC25C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3351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87BE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586B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DC66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0AEB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C5C4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D04E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20E7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1274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C659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1744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659E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4B14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235B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0321B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155E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1B728D24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A8725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 xml:space="preserve">Callicebus 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(</w:t>
            </w: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Plecturocebus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)</w:t>
            </w: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 xml:space="preserve"> toppini 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10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F4E7C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2E62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450B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9618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0861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3F73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0E0D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F41D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EDBB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F847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9E80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6443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20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46B6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200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9B57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4A9D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5969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I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F231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E56740" w:rsidRPr="00E56740" w14:paraId="661D12A1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D58C0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 xml:space="preserve">Pithecia monachus 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11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279D7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920D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ED6E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7A8E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83E6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DBE2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4600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54E3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30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6E4C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4959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BAB2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0F2B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2B6B1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8DFD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0570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7A78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I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27C7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E56740" w:rsidRPr="00E56740" w14:paraId="1E90BAB4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09604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lastRenderedPageBreak/>
              <w:t>Family Atelidae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7BDAC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E4150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7611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4AE5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1D4B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958E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45E2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CB58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D51E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B5AB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4E65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6789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D2DE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6796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BCAF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562A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7930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66ACB25D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75D97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Alouatta seniculus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E274B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6665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1592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5C11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DC21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A9B7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AA17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0EA0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0122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5075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7255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F5B5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556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ED01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382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2263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13C2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U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CE5F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I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F8AC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E56740" w:rsidRPr="00E56740" w14:paraId="4FA1B7D6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3761A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Ateles belzebuth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66E87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B1BE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9D46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6D78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6200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817F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C53F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F1B6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A257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D10A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53BF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9AC3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575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0E37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575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3477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N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A588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N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3363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I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4C47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E56740" w:rsidRPr="00E56740" w14:paraId="2EC898BF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665D6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Ateles chamek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D7519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1F5F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5827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B97A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5BBF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87B2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83B4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7565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8BE0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F95D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558B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A248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05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7142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43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DB56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N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3F21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N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B9B3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I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DBF8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E56740" w:rsidRPr="00E56740" w14:paraId="20E10A79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8ABE7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 xml:space="preserve">Lagothrix flavicauda 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12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7B8EC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E272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1C35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F99D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E115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C2BF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EA79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16E4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F983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05A3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0D13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6D31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556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C13D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43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1B85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R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A5D2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R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3FEF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A837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</w:tr>
      <w:tr w:rsidR="00E56740" w:rsidRPr="00E56740" w14:paraId="6865621C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B92EE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 xml:space="preserve">Lagothrix lagothricha cana 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13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09F8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28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513F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C232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C838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DAF8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3825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C3B9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95FC1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51D6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6D06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648F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A69D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25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A96A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200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3283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U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A96C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N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63C9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I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0060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E56740" w:rsidRPr="00E56740" w14:paraId="386C308E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1C542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 xml:space="preserve">Lagothrix lagothricha tschudii 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14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93CD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27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F98A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F763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6DD0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9D5C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AAEF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6659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4060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73E6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136B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C6FF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FD84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5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9FB0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150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1364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U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0D2F98" w14:textId="10D7E858" w:rsidR="00534796" w:rsidRPr="00E56740" w:rsidRDefault="007316F8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N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7AB3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I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0446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E56740" w:rsidRPr="00E56740" w14:paraId="6700FA2F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F800B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ORDER RODENTIA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FF247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E3DD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68BB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69C19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43CC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D963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8544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53C2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04A6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4174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5DFD4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A314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1829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C39E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6BC7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9282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17255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3402B2E8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ACD05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Family Sciuridae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7FA88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2F25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809F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3F79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E3D0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872A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3A8E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40C0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E150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A698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EC5F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D8CD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0F47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F435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7065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C32F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C205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77C2D47C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63264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 xml:space="preserve">Hadrosciurus ignitus 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15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80471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6F1BE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F016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5AFF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DB2D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2967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3C54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2F68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951F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978C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AFEE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1958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0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1F29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100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4A4F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A235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DD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BECD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9112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61C21DDB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E8D6A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Hadrosciurus igniventris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3D26F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CA54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D23B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F8FD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E616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BA9F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585F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0FE8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1DB9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2C39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6627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CCE5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0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5C32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C117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811A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AD9D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3C53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1F0609CD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047F4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 xml:space="preserve">Hadrosciurus pyrrhinus 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16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53CF8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0F48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0967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8FD0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30501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E161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25AF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914D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25FA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BEBF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9722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DE86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60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9E99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382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36A2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DD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D00C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DD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400F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553A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6EE55A0C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2CDCC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Hadrosciurus spadiceus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DDA28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7229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6266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C6F2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0D8F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FBB7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6BDB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9AD6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E865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562D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ECA9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005C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0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AC99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650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34F1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ECF0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9CC1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741D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1E362F88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C7E1C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 xml:space="preserve">Hadrosciurus 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sp. 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17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EECD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27,28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0A08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B9CF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1402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6767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AFDA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91F4B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6E74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368D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A802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28BB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7C76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25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86F1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382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993B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4378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33FC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1F02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52B1B7BD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A2C88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Microsciurus flaviventer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B12C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27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B5C8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9FF9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EF51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D0D6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916E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0122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6310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3838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8BAE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76EB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E1AF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8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C9AE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700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FFD8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D8A1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DD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8809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9AC3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0A224076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2B930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Family Cricetidae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70CA7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D2E9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070F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A194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78B46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E883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BD4C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DF43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E9E5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E8BC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57FC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4B6F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BCCE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0124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A2AA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2072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8500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4C98E9D5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F9946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Akodon aerosus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80B4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27,28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5EF3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63EC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374E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840C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A902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8EAE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9804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C13F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7C11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6F2E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0A10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00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EEDD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250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7894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A54C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2B33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2919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38B03567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F7A41" w14:textId="3572D3B6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 xml:space="preserve">Akodon 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f.</w:t>
            </w: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172453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 xml:space="preserve">A. </w:t>
            </w: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aerosus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1DC58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ECF7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91A1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AA2E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794E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9972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77BA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02F2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ECC4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0A8F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E393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68D3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37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519D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900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D9EF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8D46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C96FB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FF32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2FFDB59A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D8229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Akodon baliolus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7379C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D37E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6B01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F843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0A5A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F9F7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5104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EB6F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E9BB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7AD5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1CCE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F96A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20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2AC5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985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9E66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A1AF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8A20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D114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34DA4AB8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CADBD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Akodon kotosh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1E880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1633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184AB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618A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BB86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DE7B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F160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D978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B400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5386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1565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9B3F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90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A410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400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DA72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13A9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15CA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CCD3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</w:tr>
      <w:tr w:rsidR="00E56740" w:rsidRPr="00E56740" w14:paraId="0E01BC84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1391B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Akodon subfuscus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8867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27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C66C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F429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BAA4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122F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7333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4F53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FFAD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735B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39F7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A769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48C8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90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09CD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,450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DD6F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CD36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6815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DA50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3953EC94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9D0CB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Euryoryzomys nitidus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BE87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27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20CA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C19F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CF48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D595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98CA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62DC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7D55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0F3A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F2CC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668A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885C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4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14AA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450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AED2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991C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AE64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1CB6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666BC690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7C746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 xml:space="preserve">Hylaeamys perenensis 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18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4BCA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27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5D53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17F8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7965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EC4D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12726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AB9E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A6B2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6C517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D12F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DB9C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C6FD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4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B6A9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600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3FFE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C7EB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4C38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E2EF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2C377827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D7B8C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Hylaeamys yunganus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97FA7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302A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AC55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0BB2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86AE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A4FC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316C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CA9F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0C63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0036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EF90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387D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8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FDD5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900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BF58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807F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6CEE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D0A0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3E810E71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94B6E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Lenoxus apicalis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F9DF0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AFE5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D317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0845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1E81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1257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692F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177B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B24E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2FE2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C979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FBCD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60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7C673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985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14E8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F445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CFA7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1B10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09C23963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3E807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Microryzomys minutus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952B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27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7588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CEEC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1A5D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4A0A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49F5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23AB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3EC2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7744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5899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D052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AAC9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0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AE78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,625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1105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DB65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84F4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5B79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61D52FEA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050B8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 xml:space="preserve">Neacomys amoenus 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"Northern" 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19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5A72B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AEDEB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62D48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405FD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684CB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116F8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AFCEA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5682A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9CDDA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AFFAF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FAE1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6C08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37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51E3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600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5D52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F7F5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58A6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B115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156C422B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C00C5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Neacomys macedoruizi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65A75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932F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05F0C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1AB4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3844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5687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54F3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C840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1462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DF31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3321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55E7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45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4F6D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450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E24C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64A4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D3B8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23FF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</w:tr>
      <w:tr w:rsidR="00E56740" w:rsidRPr="00E56740" w14:paraId="2A0E8920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32CE1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Neacomys musseri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DBBF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27,29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30886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D046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E8D0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431E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C7E1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EBB6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775D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FBD4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C106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EE6B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5A81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5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F2BC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460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EBFC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F999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347E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B8A1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3A6D7511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F5D81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Neacomys spinosus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2DF4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27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C703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A14D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E901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A923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8AD0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316A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9AD9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60D8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B1649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6D7E7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9E4F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4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0A42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985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55C3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01FE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4739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2B10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</w:tr>
      <w:tr w:rsidR="00E56740" w:rsidRPr="00E56740" w14:paraId="7233A27A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0D0C4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 xml:space="preserve">Neacomys 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p. "Junín"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59C89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3097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FD27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9A85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D248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DE9C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DBE9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4EAF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7C0B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9911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FD9F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91AC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37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4A2C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900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664E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9778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BB48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8D51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35CF3739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D1B54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 xml:space="preserve">Nectomys apicalis 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20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E4CD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27,28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6C07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1EEA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CF4E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B136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47B6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3F43E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E0B0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9F84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611A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13D4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8399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4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702B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950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F252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135B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7752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5CBF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7CA2B592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653C8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Nephelomys keaysi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903D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27,28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4FCF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9498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58F1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E314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644A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52AF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E0D3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DB56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4C94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B27C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1B59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00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F3EF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,000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F418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2A48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D9A0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A6B4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113865CB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1C8B04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Nephelomys levipes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DDE5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27,28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85B5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421D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3392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382C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CD35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3F87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0850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BA75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E0B4D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660F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2BAC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25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5007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,140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0E08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367F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7B03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101A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56EFF7BA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5CA3A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Oecomys bicolor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BF6B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27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5076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38C47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6EEB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0AD4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3A17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65CF3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C007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9F27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7FCB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72D3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E289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4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7F6A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100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D6D2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17C3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7E86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CADA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3DEA563D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F7CA7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Oecomys phaeotis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DE39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27,28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0F84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1FFF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5220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695E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D2477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D6EA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A302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6AA1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78D8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DE3E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C65D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0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CA66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200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9870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DF2C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8ABD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448D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26B28A88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B339B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Oecomys roberti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7AC2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27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4551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250F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8F13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BA56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4232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5496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D39F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5EB9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BA31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BD19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5595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5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1284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000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25B1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D8FF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803C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651F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6A04FE2B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9402D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 xml:space="preserve">Oecomys 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p.</w:t>
            </w: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"Junín"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9FBDBE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3EC8C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8B72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75CF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624A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8177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92E7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9275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7C5D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EC07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BA2B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E844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37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54EF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900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2416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3DBB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FF5E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8BE2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2EDD877E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7A371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Oligoryzomys andinus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60E8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27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7264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4739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2729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300C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241D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4A3A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63F1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01D6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467B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B778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62C2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48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9668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,450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035D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F7AA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1113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F305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7F814224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3AE31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Oligoryzomys destructor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E30D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27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58EC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3A29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405D9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2ECD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54B3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3B65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7831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C245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B703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D51B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3A70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48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A919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880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FA7C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4E61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C0E4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C47F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5ECF98F4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34B80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Oligoryzomys microtis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4410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27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0312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A0C5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9474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FE2B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9F06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8A2C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9231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382F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B5241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73E4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D308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4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B18F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900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9A5E0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1519C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A400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745D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62FE5F4A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BC3E5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 xml:space="preserve">Oligorizomys 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p. B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720A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28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D69A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C3A8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D88A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F8EE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A553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4E1C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62FE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7F1D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52E1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67E5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A138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95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C94F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,600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B769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03A0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EA52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208F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07100686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A943D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 xml:space="preserve">Oligorizomys 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p.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5D9C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28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F82A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74FE4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C35B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6CA8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5B8A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8A28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FC4B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9CE9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715F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1F3B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0085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95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D571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,600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3B51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7577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2A8A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DBCC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2C50F773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6F708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Oxymycterus inca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FA43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27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B256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6ECF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CE02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057B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2601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C0DB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81A4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3D62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A716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D45D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D86F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5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FE2F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480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1DAF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B18E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6BBC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E3F5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1A04FC41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1C082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Oxymycterus juliacae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30AE0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5107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4631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A515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FEE6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9668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FB1C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3BEA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5D3E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FFAF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BEE1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899D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20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3295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200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5029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004A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N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EAF2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1CE5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065785B5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E02A2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Rhagomys longilingua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7E37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27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DDAD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1540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270C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D7E6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5FAE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8059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BC4E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EAC1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CA8B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1AE3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5CBE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8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D094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920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AD6B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D15F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E0372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113F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2635D867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B13337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Rhipidomys gardneri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6A33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27,28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1485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0B14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EE1A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418F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F80C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BDDC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72D4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1A3E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AF42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6087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0685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5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FD60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900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1BCA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E454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4980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7FE5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2FAC8803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BBE1B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Rhipidomys leucodactylus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91815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DA44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4696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B4E1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F5D0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1013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8070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34B6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16CF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D12F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CAD0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59FC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20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094A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600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2A27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F1E4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A218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407D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0D8976AA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A9F94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Thomasomys aureus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8A4F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28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E6EE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16A7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E02E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2A0F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5713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5ADE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EB14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473A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656C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B696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78A4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60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D0BB4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900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AD8BC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91EC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F647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DA90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4FE61F50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A0F6D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Thomasomys notatus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EC73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27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DD4D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BDF2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BBB5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F0E5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4E9C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8710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4B9D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A2B9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752C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FF0C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5545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46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0869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900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7F63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C9D8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3205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BEE6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</w:tr>
      <w:tr w:rsidR="00E56740" w:rsidRPr="00E56740" w14:paraId="68B590E4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C32DA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 xml:space="preserve">Thomasomys </w:t>
            </w:r>
            <w:r w:rsidRPr="0054599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p. nov.</w:t>
            </w: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21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7B98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27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52BD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F88A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98B2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C9BB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E333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1085C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7E16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E1CC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2F6A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C4D6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1B31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46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F86C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,420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2D7B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A434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3AC5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6A21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54AC817D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465AE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 xml:space="preserve">Thomasomys </w:t>
            </w:r>
            <w:r w:rsidRPr="0054599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p. nov.</w:t>
            </w: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22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D787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27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22B5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498F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D341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33F1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7A00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239F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7102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3640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18C2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9A62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9048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90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FBCB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,505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83E4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A1CA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A445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C288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7EB25CD0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07132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Family Erethizontidae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394BC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DB6A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5140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D8DC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5119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FAE5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FD7B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40D8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6EF4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6090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42FA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3D2C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B263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4FB3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66FE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EF11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3DDD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3B9FA553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FA45B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Coendu bicolor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0F639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2C74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35E6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8B7E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4251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0775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E379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E77B8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B354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6A31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C07E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7A1C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00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7057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382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AB2A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5730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9FD9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2C9A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641B2D8E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632E5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 xml:space="preserve">Coendu 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p.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B81E9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3B81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AFCB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EAE1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94A2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E6A9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B49E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F7EF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74F7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0010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4A5A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52E9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60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97F5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985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8268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B83D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D33F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0077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6E940B74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F8BD0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Family Dinomyidae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35B44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211C1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F8DC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EC29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BF6A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1DEF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3D7C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A385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0919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F015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411A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5BE0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72F1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743F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6A80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8096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D827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016E7730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884402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Dinomys branickii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5E14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27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172B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A6FE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2FAA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7CD4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B4ED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BBE4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0A56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55B6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1084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6DDD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A33D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8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64713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382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7185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E0D5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U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27D0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2B96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1BA845AE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F21B7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Family Caviidae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D2293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4567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66C3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2A1B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3EA7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6950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0C1A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20AC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E3FF0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AC89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E330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87C3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240A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7AF2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7F6B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17CA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75A1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764B799F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5DA89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Galea musteloides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D87B2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B8DE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FD9B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12D6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7D16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89E4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DD9E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E066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97FA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4084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DA1D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6BB7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60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21EC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600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325F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DD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32EC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6197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B417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3CDA899D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5D195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Hydrochoerus hydrochaeris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60E87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8433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827B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980C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E73E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D1AA2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890D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8CA9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0D7D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492B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E5BD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51DC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37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3D4E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370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C511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F42F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890E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C27A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558BAFBA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E123F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Family Dasyproctidae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EB5EE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64A6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0E3D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1EFE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D0BF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0F28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14D8D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ECE7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3DE2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E9B7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E220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B660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67A2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181E6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41EA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8CB7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1F25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2B435744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15985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Dasyprocta fuliginosa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4332F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C734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E750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B92E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EDB0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600E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D517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B413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2701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20AC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43C8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2BE6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556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FCB4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382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5B29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212B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5D77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7E54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51B206A2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7A551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Dasyprocta kalinowskii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DF78E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EE85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41EB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ADC1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981F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BE25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7A00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3777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A4C1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716D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3AD7E" w14:textId="74CC3925" w:rsidR="00534796" w:rsidRPr="00545994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  <w:r w:rsidR="00F2012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31</w:t>
            </w: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3728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05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D378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900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8F0F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DD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11E5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DD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64ED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A85F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</w:tr>
      <w:tr w:rsidR="00E56740" w:rsidRPr="00E56740" w14:paraId="135E939E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54DA4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Dasyprocta variegata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06FC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27,28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D386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8AA3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6FD0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6222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A1C5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F444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C051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BB89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4668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DDFF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61D4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5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D69F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700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6B4F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DD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872B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A4D4C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3C66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708C07CD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1CB19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Family Cuniculidae 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9487D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EA50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E9BB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7C97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7BC5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1D3C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5BE7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9119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5457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7D8F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BBF5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95D1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5941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055C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6CDE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66D1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2DD9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660A2CE9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43FC7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Cuniculus paca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F9C5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27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CC64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ED55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DABAF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2E86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A6F1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49D9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FB58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4C56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6D35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5B9D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7712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5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BDAC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382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4CB5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9107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A3D0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37F5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2BFCAF01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9D8E9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Cuniculus taczanowskii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33C9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27,28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7129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1002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E9A3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F6B4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446B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9709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0F45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BBE1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899F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7DE0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D234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62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E72B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,600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3CB3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T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7FD0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T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3061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D15D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256F67E2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28C9D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Family Echimyidae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90EF2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F1E5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B29C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E5FA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96C7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27A9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6455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E8A1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5A29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BB18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6821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9F52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F1E4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A6C3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5E6D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6ED0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EF9B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0547DE1F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100A0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Dactylomys boliviensis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1C47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27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A772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AB57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F7D7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C96F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87B0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50B6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2F69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AAA9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025E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9B7D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FDA6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8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9722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600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D6E3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99C8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6C68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A061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408AD237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10F39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lastRenderedPageBreak/>
              <w:t xml:space="preserve">Dactylomys 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p.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1CDE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28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4183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1C9E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B672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2156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B9AB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A011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47CCA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41CF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7370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8130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FBEB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25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4B9B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500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57AA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EEBA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2315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AC24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2ADCAD13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F4DF7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 xml:space="preserve">Isothrix barbarabrownae 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23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EC93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27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AC7B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D2EF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FB85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07A3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D4CD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9010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8991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51E3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59D5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1FF9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881F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90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F406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930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61DB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DD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F943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67A9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9E6E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</w:tr>
      <w:tr w:rsidR="00E56740" w:rsidRPr="00E56740" w14:paraId="264C5CAA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8745C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Mesomys hispidus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4F20B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67D2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CA70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15BB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7511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EDD9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885F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8E5F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C2C1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57BD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D24D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A893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20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E153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200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08E7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70B0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EFF8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DE52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0CFDB752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B9D47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Proechimys simonsi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D9D7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27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F7F1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B04B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0FA9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AFE9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5275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23E1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404B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6BC7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84FE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F5AA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6199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4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10DB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180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857C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D85B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00F3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4278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0C7AA20A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E84A0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ORDER LAGOMORPHA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2E509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96E4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9464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913F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0ABB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8CEB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0368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7A06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2137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2B4D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FB34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3DA69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C31F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4AA8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F4E9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C7DF1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71B9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2643CEA9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70ADC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Family Leporidae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880B9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F1B2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0F71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3097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FD0B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78B5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9A10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2B51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A651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4D12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804E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00B6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3065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78C7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E4FFB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399D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20FC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10E97F26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5BF7EC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 xml:space="preserve">Sylvilagus brasiliensis 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24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2D9F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27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B1ED7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0DD2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10DF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18CA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EC1C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CF5F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3E1B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5ED3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9128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8481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36B9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5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408C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000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2851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N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190E1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F35F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53C5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76096E10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F9398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ORDER CARNIVORA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E104D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42AE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E73A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6923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3768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72E9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392B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FC52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C3B9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8084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314A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C9B6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333A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1A16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AB3E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5896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5FDE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374C6696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04708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Family Felidae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1FB69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6CE7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CD8C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5CAD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3BE4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75C4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C936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0587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EE34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3474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373F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4DBD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3A74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4D0D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BB82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5262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5B2E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6C0F78FE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86448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Leopardus pardalis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BE53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28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443C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8B48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2A8A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E355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1168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9532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764B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FBC1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0732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DCDF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029AA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575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3B50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985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5E9B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943FE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4C87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AD8E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E56740" w:rsidRPr="00E56740" w14:paraId="7C2FC407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1A422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Leopardus tigrinus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2699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27,28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8C8E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F141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3751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034B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4561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8380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A45C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49A7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6D4F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A615F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5DB7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25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1D85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862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59FE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U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53FE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DD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0937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56E2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E56740" w:rsidRPr="00E56740" w14:paraId="3B505062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03608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Leopardus wiedii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5A38E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03F7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0FEA5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DB5D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6CA3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834D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ED61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7477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D21F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C6E4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03F9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43F8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5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4DB7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300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3D5B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T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9DE5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DD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4615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6178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E56740" w:rsidRPr="00E56740" w14:paraId="6A830750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89300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Puma concolor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C20D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27,28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4E0F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8915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DB13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484A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246F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A8B4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E69E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0A7F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896A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8827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234E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5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4265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,450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F6F5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FE62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T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D35D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I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66FF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E56740" w:rsidRPr="00E56740" w14:paraId="50CCBCB0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C7010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 xml:space="preserve">Puma yagouaroundi 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25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3F42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28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A239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3D37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32E1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C810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F8EE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9790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4BDD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4833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B2DE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CA4B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7404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25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9575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200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9120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66E5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2DAF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I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7F34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E56740" w:rsidRPr="00E56740" w14:paraId="7341CE81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F9A3B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Panthera onca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CB1A9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86D4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4D7D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942E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84BB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CB2D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5F7B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DDD6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2DCA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6F92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075B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13B6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0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FFE2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920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54EE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T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07A4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T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E02D3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389F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E56740" w:rsidRPr="00E56740" w14:paraId="6AC32C0B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C2705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Family Canidae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1C3E9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573F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0FD9E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630E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FEA0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2315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C8B5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93D5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27B0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5DE1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69E9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F704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2669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7C91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A3D6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2DEF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103F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1E6B9A2F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D9D1A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Atelocynus microtis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0D8FE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16D5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1CF0C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F0A3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8CCA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0249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8B3B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3148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7369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5230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CBE6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10B2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5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57E3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100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7831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T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C8F9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U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CD73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A1B0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6E739B84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6D139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Family Ursidae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52A83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C9CE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C6EC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1F9B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4E6D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7F93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1185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F752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E582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9654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E3D3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F2F4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5E84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D913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8AA2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42C0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8DEA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5892595A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1FCC7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Tremarctos ornatus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B58C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27,28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A89A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F11E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E7CA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19D5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DD7B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866E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0C8A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F21A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B2C8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92D7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1D49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05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5A50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,450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A023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U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3189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U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376B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2EB2E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E56740" w:rsidRPr="00E56740" w14:paraId="2E1539AF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AC131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Family Mustelidae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23311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DEAD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7335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9666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A301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2F44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274E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AA5D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91B9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4850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09CE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06D0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3DCA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5634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DE4B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B6BF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99A6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3B318DEF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2C75C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Lontra longicaudis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71DF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27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65FA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F92D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0CC1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1AE8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B1184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E491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5FE2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2C92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5B812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5D66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E500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5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21CD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43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9A30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T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FF02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BD87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EC02B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E56740" w:rsidRPr="00E56740" w14:paraId="0DA7B1D5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EE708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Eira barbara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21C9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27,28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06C8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F76F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4B7D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3E0E4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6525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2D02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8CA4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5CD2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C419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BF67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B4C8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5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3EFA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200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E736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DE8B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4C9E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3A46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760B8782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DEFBF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Neogale frenata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37B82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5ED2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7396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2B8A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3B9E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F08A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C3B5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1E8EA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30F5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FFCF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8FF8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EB4E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45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FE9B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500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6412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FA64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9E0F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7EC9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357212AD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5A8AB3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Family Mephitidae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7D443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6E30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FA74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2449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EF66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EBBB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2F74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4217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4126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2697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4934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2181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2A49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0E8D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1F5A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99DD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95EA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18B9D221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34C0A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 xml:space="preserve">Conepatus 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p.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909A0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331D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BE27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BD58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AB3B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E5FD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03AB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83B8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01F0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334D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F327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0AE1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43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3898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382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203D2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7396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28A7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629A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0C8C8858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EF9BB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Family Procyonidae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F482F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1175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8CCB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1F16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6D85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6F00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315A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1C09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556E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4197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2990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508A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A564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C803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F8E1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A75C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B504F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057F8540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7612D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Bassaricyon alleni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7C094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3E7A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B9FA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7BDC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8507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4930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9D95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408B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E549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F894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26EF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8C5F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10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F575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100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690C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DED6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9559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5858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6CC72BBB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7A47F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Nasua nasua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E511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27,28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A891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B3DF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14B5B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C4C4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62F7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861A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7AAB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E421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B65D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EED5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4866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5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464F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900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36D1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CFF1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4141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3894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3C8432D0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5A031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 xml:space="preserve">Nasua olivacea 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26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F4A00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69F7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F89C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5FF3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C01D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EED23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29A2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FFF9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E0E3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4283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70CA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D8B0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575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B915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382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4865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T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34EA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U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CAD8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A574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078519F2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E297C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Potos flavus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A3E4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27,28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5226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4E09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8FCA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0D5C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50D1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47CE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9922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30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9886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3099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40A2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720C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5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1A0F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43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873B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B89A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D57B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9CA5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2A71DE4C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10952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Procyon cancrivorus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F4F4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27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225D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3C13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92A4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8064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62FF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A932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B63F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76BD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1519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45EC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3FBD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8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125F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109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A843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F2C3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F111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F8F8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4D563DC6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9E28C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ORDER PERISSODACTYLA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50601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4127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5C26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02C2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AD79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DAC9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437C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C122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2162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791E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63C2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EF5E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C157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0C78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2862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0EA9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84A90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10D1CF75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CBDE9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Family Tapiridae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E331E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BC47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CE1E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36D4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326A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AE14C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F0C4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6C34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F541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8C3A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6AF5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175F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885D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43B0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9BA9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88D38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8C31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3A8F80B4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07D84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Tapirus terrestris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C0BC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27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C3DB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945E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BFC1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2251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6BCE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A9F7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3C00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B217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09AC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F244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EA89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5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717B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215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6171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U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14D2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T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9FC6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I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3F0F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E56740" w:rsidRPr="00E56740" w14:paraId="77C22235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95ED8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ORDER ARTIODACTYLA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85C0F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0924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7832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0650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1D91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3710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3C94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D50F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7884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37A8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1A25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D5D5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1960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4C3A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30AA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D785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EBE9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3BA5E9B0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7416A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Family Tayassuidae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56A95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69F5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B6B7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6FAD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2DE6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BFC4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8F85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D152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22FD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1684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A2F3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2B03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E25C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B7B2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FCAA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D3EF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506E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2677F57F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2D9C1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Dicotyles tacaju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8B2A0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9AB7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30FE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5E27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CD48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12F5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19AE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FA31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1BFF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F440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252D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174D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05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D7CA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43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E322C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BAE50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1B74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I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1084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E56740" w:rsidRPr="00E56740" w14:paraId="56CCB987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1D137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Tayassu pecari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42125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84D1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1BA6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9D06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D9D9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2B7D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2953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3DD2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771E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8FA2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1077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8A96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5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8160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985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2188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U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3FB4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T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B1BB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I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34EA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E56740" w:rsidRPr="00E56740" w14:paraId="69ADFBED" w14:textId="77777777" w:rsidTr="00E56740">
        <w:trPr>
          <w:trHeight w:val="300"/>
          <w:jc w:val="center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6429E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Family Cervidae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66152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049E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0D95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EF36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CF94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5105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00756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4D92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C1DE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4650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3F71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BD0E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9FEB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C9EC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4D16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309D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DE66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5454C6FD" w14:textId="77777777" w:rsidTr="00E56740">
        <w:trPr>
          <w:trHeight w:val="320"/>
          <w:jc w:val="center"/>
        </w:trPr>
        <w:tc>
          <w:tcPr>
            <w:tcW w:w="360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A69780" w14:textId="77777777" w:rsidR="00534796" w:rsidRPr="00E56740" w:rsidRDefault="00534796" w:rsidP="00AB2C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</w:rPr>
              <w:t>Mazama americana</w:t>
            </w:r>
          </w:p>
        </w:tc>
        <w:tc>
          <w:tcPr>
            <w:tcW w:w="57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0EF29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7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7EB7E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61A8E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7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988DA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7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7F890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B7A17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7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BA0B4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4E78D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57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7F44E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7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82EF2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7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1D0BC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61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5980A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05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A9325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43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D7C9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DD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0804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DD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66B13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A2B8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56740" w:rsidRPr="00E56740" w14:paraId="3667B5C3" w14:textId="77777777" w:rsidTr="00E56740">
        <w:trPr>
          <w:trHeight w:val="340"/>
          <w:jc w:val="center"/>
        </w:trPr>
        <w:tc>
          <w:tcPr>
            <w:tcW w:w="360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62B5C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Total Orders: 09</w:t>
            </w:r>
          </w:p>
        </w:tc>
        <w:tc>
          <w:tcPr>
            <w:tcW w:w="57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E51D7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7</w:t>
            </w:r>
          </w:p>
        </w:tc>
        <w:tc>
          <w:tcPr>
            <w:tcW w:w="57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A732B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5</w:t>
            </w:r>
          </w:p>
        </w:tc>
        <w:tc>
          <w:tcPr>
            <w:tcW w:w="57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519F4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2</w:t>
            </w:r>
          </w:p>
        </w:tc>
        <w:tc>
          <w:tcPr>
            <w:tcW w:w="57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591A5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2</w:t>
            </w:r>
          </w:p>
        </w:tc>
        <w:tc>
          <w:tcPr>
            <w:tcW w:w="57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55A0B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6</w:t>
            </w:r>
          </w:p>
        </w:tc>
        <w:tc>
          <w:tcPr>
            <w:tcW w:w="57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02EC5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2</w:t>
            </w:r>
          </w:p>
        </w:tc>
        <w:tc>
          <w:tcPr>
            <w:tcW w:w="57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317C0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7</w:t>
            </w:r>
          </w:p>
        </w:tc>
        <w:tc>
          <w:tcPr>
            <w:tcW w:w="57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6F074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8</w:t>
            </w:r>
          </w:p>
        </w:tc>
        <w:tc>
          <w:tcPr>
            <w:tcW w:w="57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76411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6</w:t>
            </w:r>
          </w:p>
        </w:tc>
        <w:tc>
          <w:tcPr>
            <w:tcW w:w="57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AC38E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5</w:t>
            </w:r>
          </w:p>
        </w:tc>
        <w:tc>
          <w:tcPr>
            <w:tcW w:w="57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106B3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6</w:t>
            </w:r>
          </w:p>
        </w:tc>
        <w:tc>
          <w:tcPr>
            <w:tcW w:w="61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EEAAC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62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1B315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723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3FEF2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723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C5A4C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723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4E127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723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2772B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-</w:t>
            </w:r>
          </w:p>
        </w:tc>
      </w:tr>
      <w:tr w:rsidR="00E56740" w:rsidRPr="00E56740" w14:paraId="4D3C55A5" w14:textId="77777777" w:rsidTr="00E56740">
        <w:trPr>
          <w:trHeight w:val="340"/>
          <w:jc w:val="center"/>
        </w:trPr>
        <w:tc>
          <w:tcPr>
            <w:tcW w:w="360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B4BBE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Total Families: 26</w:t>
            </w:r>
          </w:p>
        </w:tc>
        <w:tc>
          <w:tcPr>
            <w:tcW w:w="57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9A54E2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16</w:t>
            </w:r>
          </w:p>
        </w:tc>
        <w:tc>
          <w:tcPr>
            <w:tcW w:w="57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B7172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9</w:t>
            </w:r>
          </w:p>
        </w:tc>
        <w:tc>
          <w:tcPr>
            <w:tcW w:w="57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FFFDB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3</w:t>
            </w:r>
          </w:p>
        </w:tc>
        <w:tc>
          <w:tcPr>
            <w:tcW w:w="57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B571C9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3</w:t>
            </w:r>
          </w:p>
        </w:tc>
        <w:tc>
          <w:tcPr>
            <w:tcW w:w="57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DADBC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14</w:t>
            </w:r>
          </w:p>
        </w:tc>
        <w:tc>
          <w:tcPr>
            <w:tcW w:w="57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2D234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3</w:t>
            </w:r>
          </w:p>
        </w:tc>
        <w:tc>
          <w:tcPr>
            <w:tcW w:w="57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AF1C0D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18</w:t>
            </w:r>
          </w:p>
        </w:tc>
        <w:tc>
          <w:tcPr>
            <w:tcW w:w="57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D4270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20</w:t>
            </w:r>
          </w:p>
        </w:tc>
        <w:tc>
          <w:tcPr>
            <w:tcW w:w="57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E9ADE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12</w:t>
            </w:r>
          </w:p>
        </w:tc>
        <w:tc>
          <w:tcPr>
            <w:tcW w:w="57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C05A0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8</w:t>
            </w:r>
          </w:p>
        </w:tc>
        <w:tc>
          <w:tcPr>
            <w:tcW w:w="57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4A3E04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15</w:t>
            </w:r>
          </w:p>
        </w:tc>
        <w:tc>
          <w:tcPr>
            <w:tcW w:w="61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3A153F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62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4DB3A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72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F2F0FB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72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138DB3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72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2FCE9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72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144F8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-</w:t>
            </w:r>
          </w:p>
        </w:tc>
      </w:tr>
      <w:tr w:rsidR="00E56740" w:rsidRPr="00E56740" w14:paraId="37C584A3" w14:textId="77777777" w:rsidTr="00E56740">
        <w:trPr>
          <w:trHeight w:val="340"/>
          <w:jc w:val="center"/>
        </w:trPr>
        <w:tc>
          <w:tcPr>
            <w:tcW w:w="360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AE861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Total Species: 119</w:t>
            </w:r>
          </w:p>
        </w:tc>
        <w:tc>
          <w:tcPr>
            <w:tcW w:w="57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5AF075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63</w:t>
            </w:r>
          </w:p>
        </w:tc>
        <w:tc>
          <w:tcPr>
            <w:tcW w:w="57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C772A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12</w:t>
            </w:r>
          </w:p>
        </w:tc>
        <w:tc>
          <w:tcPr>
            <w:tcW w:w="57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86225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13</w:t>
            </w:r>
          </w:p>
        </w:tc>
        <w:tc>
          <w:tcPr>
            <w:tcW w:w="57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E07438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11</w:t>
            </w:r>
          </w:p>
        </w:tc>
        <w:tc>
          <w:tcPr>
            <w:tcW w:w="57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D7518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26</w:t>
            </w:r>
          </w:p>
        </w:tc>
        <w:tc>
          <w:tcPr>
            <w:tcW w:w="57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60537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7</w:t>
            </w:r>
          </w:p>
        </w:tc>
        <w:tc>
          <w:tcPr>
            <w:tcW w:w="57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6E830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35</w:t>
            </w:r>
          </w:p>
        </w:tc>
        <w:tc>
          <w:tcPr>
            <w:tcW w:w="57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A6518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34</w:t>
            </w:r>
          </w:p>
        </w:tc>
        <w:tc>
          <w:tcPr>
            <w:tcW w:w="57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919C27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17</w:t>
            </w:r>
          </w:p>
        </w:tc>
        <w:tc>
          <w:tcPr>
            <w:tcW w:w="57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20594A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8</w:t>
            </w:r>
          </w:p>
        </w:tc>
        <w:tc>
          <w:tcPr>
            <w:tcW w:w="57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0E2C8C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31</w:t>
            </w:r>
          </w:p>
        </w:tc>
        <w:tc>
          <w:tcPr>
            <w:tcW w:w="61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CFC75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62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1EE4DE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72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3EDC1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72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8DFDC1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72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4C9836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72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782F90" w14:textId="77777777" w:rsidR="00534796" w:rsidRPr="00E56740" w:rsidRDefault="00534796" w:rsidP="00AB2C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E5674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-</w:t>
            </w:r>
          </w:p>
        </w:tc>
      </w:tr>
    </w:tbl>
    <w:p w14:paraId="7504DC80" w14:textId="18AA9DE9" w:rsidR="00426804" w:rsidRPr="00F2012F" w:rsidRDefault="00534796" w:rsidP="00E56740">
      <w:pPr>
        <w:spacing w:before="120" w:after="120" w:line="480" w:lineRule="auto"/>
        <w:rPr>
          <w:rFonts w:ascii="Times New Roman" w:eastAsia="Times New Roman" w:hAnsi="Times New Roman" w:cs="Times New Roman"/>
          <w:b/>
          <w:sz w:val="18"/>
          <w:szCs w:val="18"/>
        </w:rPr>
      </w:pPr>
      <w:r w:rsidRPr="00E56740">
        <w:rPr>
          <w:rFonts w:ascii="Times New Roman" w:hAnsi="Times New Roman" w:cs="Times New Roman"/>
          <w:sz w:val="18"/>
          <w:szCs w:val="18"/>
          <w:vertAlign w:val="superscript"/>
        </w:rPr>
        <w:t>1</w:t>
      </w:r>
      <w:r w:rsidRPr="00E56740">
        <w:rPr>
          <w:rFonts w:ascii="Times New Roman" w:hAnsi="Times New Roman" w:cs="Times New Roman"/>
          <w:sz w:val="18"/>
          <w:szCs w:val="18"/>
        </w:rPr>
        <w:t xml:space="preserve"> </w:t>
      </w:r>
      <w:r w:rsidRPr="00324848">
        <w:rPr>
          <w:rFonts w:ascii="Times New Roman" w:hAnsi="Times New Roman" w:cs="Times New Roman"/>
          <w:sz w:val="18"/>
          <w:szCs w:val="18"/>
        </w:rPr>
        <w:t xml:space="preserve">Pacheco </w:t>
      </w:r>
      <w:r w:rsidRPr="00324848">
        <w:rPr>
          <w:rFonts w:ascii="Times New Roman" w:hAnsi="Times New Roman" w:cs="Times New Roman"/>
          <w:i/>
          <w:sz w:val="18"/>
          <w:szCs w:val="18"/>
        </w:rPr>
        <w:t>et al.</w:t>
      </w:r>
      <w:r w:rsidRPr="00324848">
        <w:rPr>
          <w:rFonts w:ascii="Times New Roman" w:hAnsi="Times New Roman" w:cs="Times New Roman"/>
          <w:sz w:val="18"/>
          <w:szCs w:val="18"/>
        </w:rPr>
        <w:t xml:space="preserve"> (2020, 2021) do not include </w:t>
      </w:r>
      <w:r w:rsidRPr="00324848">
        <w:rPr>
          <w:rFonts w:ascii="Times New Roman" w:hAnsi="Times New Roman" w:cs="Times New Roman"/>
          <w:i/>
          <w:sz w:val="18"/>
          <w:szCs w:val="18"/>
        </w:rPr>
        <w:t>D</w:t>
      </w:r>
      <w:r w:rsidR="000C1C33" w:rsidRPr="00324848">
        <w:rPr>
          <w:rFonts w:ascii="Times New Roman" w:hAnsi="Times New Roman" w:cs="Times New Roman"/>
          <w:i/>
          <w:sz w:val="18"/>
          <w:szCs w:val="18"/>
        </w:rPr>
        <w:t>idelphis</w:t>
      </w:r>
      <w:r w:rsidRPr="00324848">
        <w:rPr>
          <w:rFonts w:ascii="Times New Roman" w:hAnsi="Times New Roman" w:cs="Times New Roman"/>
          <w:i/>
          <w:sz w:val="18"/>
          <w:szCs w:val="18"/>
        </w:rPr>
        <w:t xml:space="preserve"> albiventris</w:t>
      </w:r>
      <w:r w:rsidRPr="00324848">
        <w:rPr>
          <w:rFonts w:ascii="Times New Roman" w:hAnsi="Times New Roman" w:cs="Times New Roman"/>
          <w:sz w:val="18"/>
          <w:szCs w:val="18"/>
        </w:rPr>
        <w:t xml:space="preserve"> in </w:t>
      </w:r>
      <w:r w:rsidR="00452F5B">
        <w:rPr>
          <w:rFonts w:ascii="Times New Roman" w:hAnsi="Times New Roman" w:cs="Times New Roman"/>
          <w:sz w:val="18"/>
          <w:szCs w:val="18"/>
        </w:rPr>
        <w:t>Perú</w:t>
      </w:r>
      <w:r w:rsidRPr="00324848">
        <w:rPr>
          <w:rFonts w:ascii="Times New Roman" w:hAnsi="Times New Roman" w:cs="Times New Roman"/>
          <w:sz w:val="18"/>
          <w:szCs w:val="18"/>
        </w:rPr>
        <w:t xml:space="preserve">; </w:t>
      </w:r>
      <w:r w:rsidRPr="00324848">
        <w:rPr>
          <w:rFonts w:ascii="Times New Roman" w:hAnsi="Times New Roman" w:cs="Times New Roman"/>
          <w:sz w:val="18"/>
          <w:szCs w:val="18"/>
          <w:vertAlign w:val="superscript"/>
        </w:rPr>
        <w:t>2</w:t>
      </w:r>
      <w:r w:rsidRPr="00324848">
        <w:rPr>
          <w:rFonts w:ascii="Times New Roman" w:hAnsi="Times New Roman" w:cs="Times New Roman"/>
          <w:sz w:val="18"/>
          <w:szCs w:val="18"/>
        </w:rPr>
        <w:t xml:space="preserve"> Considered as </w:t>
      </w:r>
      <w:r w:rsidRPr="00324848">
        <w:rPr>
          <w:rFonts w:ascii="Times New Roman" w:hAnsi="Times New Roman" w:cs="Times New Roman"/>
          <w:i/>
          <w:iCs/>
          <w:sz w:val="18"/>
          <w:szCs w:val="18"/>
        </w:rPr>
        <w:t>Gracilinanus agilis</w:t>
      </w:r>
      <w:r w:rsidRPr="00324848">
        <w:rPr>
          <w:rFonts w:ascii="Times New Roman" w:hAnsi="Times New Roman" w:cs="Times New Roman"/>
          <w:sz w:val="18"/>
          <w:szCs w:val="18"/>
        </w:rPr>
        <w:t xml:space="preserve"> by Vivar (2006) and updated as </w:t>
      </w:r>
      <w:r w:rsidRPr="00324848">
        <w:rPr>
          <w:rFonts w:ascii="Times New Roman" w:hAnsi="Times New Roman" w:cs="Times New Roman"/>
          <w:i/>
          <w:iCs/>
          <w:sz w:val="18"/>
          <w:szCs w:val="18"/>
        </w:rPr>
        <w:t>G. peruanus</w:t>
      </w:r>
      <w:r w:rsidRPr="00324848">
        <w:rPr>
          <w:rFonts w:ascii="Times New Roman" w:hAnsi="Times New Roman" w:cs="Times New Roman"/>
          <w:sz w:val="18"/>
          <w:szCs w:val="18"/>
        </w:rPr>
        <w:t xml:space="preserve"> following Pacheco </w:t>
      </w:r>
      <w:r w:rsidRPr="00324848">
        <w:rPr>
          <w:rFonts w:ascii="Times New Roman" w:hAnsi="Times New Roman" w:cs="Times New Roman"/>
          <w:i/>
          <w:iCs/>
          <w:sz w:val="18"/>
          <w:szCs w:val="18"/>
        </w:rPr>
        <w:t xml:space="preserve">et al. </w:t>
      </w:r>
      <w:r w:rsidRPr="00324848">
        <w:rPr>
          <w:rFonts w:ascii="Times New Roman" w:hAnsi="Times New Roman" w:cs="Times New Roman"/>
          <w:sz w:val="18"/>
          <w:szCs w:val="18"/>
        </w:rPr>
        <w:t xml:space="preserve">(2021); </w:t>
      </w:r>
      <w:r w:rsidRPr="00324848">
        <w:rPr>
          <w:rFonts w:ascii="Times New Roman" w:hAnsi="Times New Roman" w:cs="Times New Roman"/>
          <w:sz w:val="18"/>
          <w:szCs w:val="18"/>
          <w:vertAlign w:val="superscript"/>
        </w:rPr>
        <w:t>3</w:t>
      </w:r>
      <w:r w:rsidRPr="00324848">
        <w:rPr>
          <w:rFonts w:ascii="Times New Roman" w:hAnsi="Times New Roman" w:cs="Times New Roman"/>
          <w:sz w:val="18"/>
          <w:szCs w:val="18"/>
        </w:rPr>
        <w:t xml:space="preserve"> Considered as </w:t>
      </w:r>
      <w:r w:rsidRPr="00324848">
        <w:rPr>
          <w:rFonts w:ascii="Times New Roman" w:hAnsi="Times New Roman" w:cs="Times New Roman"/>
          <w:i/>
          <w:sz w:val="18"/>
          <w:szCs w:val="18"/>
        </w:rPr>
        <w:t>Marmosa quichua</w:t>
      </w:r>
      <w:r w:rsidRPr="00324848">
        <w:rPr>
          <w:rFonts w:ascii="Times New Roman" w:hAnsi="Times New Roman" w:cs="Times New Roman"/>
          <w:sz w:val="18"/>
          <w:szCs w:val="18"/>
        </w:rPr>
        <w:t xml:space="preserve"> by Solari </w:t>
      </w:r>
      <w:r w:rsidRPr="00324848">
        <w:rPr>
          <w:rFonts w:ascii="Times New Roman" w:hAnsi="Times New Roman" w:cs="Times New Roman"/>
          <w:i/>
          <w:sz w:val="18"/>
          <w:szCs w:val="18"/>
        </w:rPr>
        <w:t>et al</w:t>
      </w:r>
      <w:r w:rsidRPr="00324848">
        <w:rPr>
          <w:rFonts w:ascii="Times New Roman" w:hAnsi="Times New Roman" w:cs="Times New Roman"/>
          <w:sz w:val="18"/>
          <w:szCs w:val="18"/>
        </w:rPr>
        <w:t xml:space="preserve">. (2006) and updated as </w:t>
      </w:r>
      <w:r w:rsidRPr="00324848">
        <w:rPr>
          <w:rFonts w:ascii="Times New Roman" w:hAnsi="Times New Roman" w:cs="Times New Roman"/>
          <w:i/>
          <w:sz w:val="18"/>
          <w:szCs w:val="18"/>
        </w:rPr>
        <w:t>M. macrotarsus</w:t>
      </w:r>
      <w:r w:rsidRPr="00324848">
        <w:rPr>
          <w:rFonts w:ascii="Times New Roman" w:hAnsi="Times New Roman" w:cs="Times New Roman"/>
          <w:sz w:val="18"/>
          <w:szCs w:val="18"/>
        </w:rPr>
        <w:t xml:space="preserve"> by Pacheco </w:t>
      </w:r>
      <w:r w:rsidRPr="00324848">
        <w:rPr>
          <w:rFonts w:ascii="Times New Roman" w:hAnsi="Times New Roman" w:cs="Times New Roman"/>
          <w:i/>
          <w:sz w:val="18"/>
          <w:szCs w:val="18"/>
        </w:rPr>
        <w:t>et al</w:t>
      </w:r>
      <w:r w:rsidRPr="00324848">
        <w:rPr>
          <w:rFonts w:ascii="Times New Roman" w:hAnsi="Times New Roman" w:cs="Times New Roman"/>
          <w:sz w:val="18"/>
          <w:szCs w:val="18"/>
        </w:rPr>
        <w:t xml:space="preserve">. (2020); </w:t>
      </w:r>
      <w:r w:rsidRPr="00324848">
        <w:rPr>
          <w:rFonts w:ascii="Times New Roman" w:hAnsi="Times New Roman" w:cs="Times New Roman"/>
          <w:sz w:val="18"/>
          <w:szCs w:val="18"/>
          <w:vertAlign w:val="superscript"/>
        </w:rPr>
        <w:t>4</w:t>
      </w:r>
      <w:r w:rsidRPr="00324848">
        <w:rPr>
          <w:rFonts w:ascii="Times New Roman" w:hAnsi="Times New Roman" w:cs="Times New Roman"/>
          <w:sz w:val="18"/>
          <w:szCs w:val="18"/>
        </w:rPr>
        <w:t xml:space="preserve"> Considered as </w:t>
      </w:r>
      <w:r w:rsidRPr="00324848">
        <w:rPr>
          <w:rFonts w:ascii="Times New Roman" w:hAnsi="Times New Roman" w:cs="Times New Roman"/>
          <w:i/>
          <w:sz w:val="18"/>
          <w:szCs w:val="18"/>
        </w:rPr>
        <w:t>Marmosa regina</w:t>
      </w:r>
      <w:r w:rsidRPr="00324848">
        <w:rPr>
          <w:rFonts w:ascii="Times New Roman" w:hAnsi="Times New Roman" w:cs="Times New Roman"/>
          <w:sz w:val="18"/>
          <w:szCs w:val="18"/>
        </w:rPr>
        <w:t xml:space="preserve"> by Solari </w:t>
      </w:r>
      <w:r w:rsidRPr="00324848">
        <w:rPr>
          <w:rFonts w:ascii="Times New Roman" w:hAnsi="Times New Roman" w:cs="Times New Roman"/>
          <w:i/>
          <w:sz w:val="18"/>
          <w:szCs w:val="18"/>
        </w:rPr>
        <w:t>et al</w:t>
      </w:r>
      <w:r w:rsidRPr="00324848">
        <w:rPr>
          <w:rFonts w:ascii="Times New Roman" w:hAnsi="Times New Roman" w:cs="Times New Roman"/>
          <w:sz w:val="18"/>
          <w:szCs w:val="18"/>
        </w:rPr>
        <w:t xml:space="preserve">. (2006), Mena </w:t>
      </w:r>
      <w:r w:rsidR="00DC7D10" w:rsidRPr="00324848">
        <w:rPr>
          <w:rFonts w:ascii="Times New Roman" w:hAnsi="Times New Roman" w:cs="Times New Roman"/>
          <w:sz w:val="18"/>
          <w:szCs w:val="18"/>
        </w:rPr>
        <w:t>and</w:t>
      </w:r>
      <w:r w:rsidRPr="00324848">
        <w:rPr>
          <w:rFonts w:ascii="Times New Roman" w:hAnsi="Times New Roman" w:cs="Times New Roman"/>
          <w:sz w:val="18"/>
          <w:szCs w:val="18"/>
        </w:rPr>
        <w:t xml:space="preserve"> Medell</w:t>
      </w:r>
      <w:r w:rsidR="006F19A6" w:rsidRPr="00324848">
        <w:rPr>
          <w:rFonts w:ascii="Times New Roman" w:hAnsi="Times New Roman" w:cs="Times New Roman"/>
          <w:sz w:val="18"/>
          <w:szCs w:val="18"/>
        </w:rPr>
        <w:t>í</w:t>
      </w:r>
      <w:r w:rsidRPr="00324848">
        <w:rPr>
          <w:rFonts w:ascii="Times New Roman" w:hAnsi="Times New Roman" w:cs="Times New Roman"/>
          <w:sz w:val="18"/>
          <w:szCs w:val="18"/>
        </w:rPr>
        <w:t>n (20</w:t>
      </w:r>
      <w:r w:rsidR="00C169DE" w:rsidRPr="00324848">
        <w:rPr>
          <w:rFonts w:ascii="Times New Roman" w:hAnsi="Times New Roman" w:cs="Times New Roman"/>
          <w:sz w:val="18"/>
          <w:szCs w:val="18"/>
        </w:rPr>
        <w:t>10</w:t>
      </w:r>
      <w:r w:rsidRPr="00324848">
        <w:rPr>
          <w:rFonts w:ascii="Times New Roman" w:hAnsi="Times New Roman" w:cs="Times New Roman"/>
          <w:sz w:val="18"/>
          <w:szCs w:val="18"/>
        </w:rPr>
        <w:t xml:space="preserve">), and Medina </w:t>
      </w:r>
      <w:r w:rsidRPr="00324848">
        <w:rPr>
          <w:rFonts w:ascii="Times New Roman" w:hAnsi="Times New Roman" w:cs="Times New Roman"/>
          <w:i/>
          <w:sz w:val="18"/>
          <w:szCs w:val="18"/>
        </w:rPr>
        <w:t>et al</w:t>
      </w:r>
      <w:r w:rsidRPr="00324848">
        <w:rPr>
          <w:rFonts w:ascii="Times New Roman" w:hAnsi="Times New Roman" w:cs="Times New Roman"/>
          <w:sz w:val="18"/>
          <w:szCs w:val="18"/>
        </w:rPr>
        <w:t xml:space="preserve">. (2012), but Voss </w:t>
      </w:r>
      <w:r w:rsidRPr="00324848">
        <w:rPr>
          <w:rFonts w:ascii="Times New Roman" w:hAnsi="Times New Roman" w:cs="Times New Roman"/>
          <w:i/>
          <w:sz w:val="18"/>
          <w:szCs w:val="18"/>
        </w:rPr>
        <w:t>et al</w:t>
      </w:r>
      <w:r w:rsidRPr="00324848">
        <w:rPr>
          <w:rFonts w:ascii="Times New Roman" w:hAnsi="Times New Roman" w:cs="Times New Roman"/>
          <w:sz w:val="18"/>
          <w:szCs w:val="18"/>
        </w:rPr>
        <w:t xml:space="preserve">. (2019) limit </w:t>
      </w:r>
      <w:r w:rsidRPr="00324848">
        <w:rPr>
          <w:rFonts w:ascii="Times New Roman" w:hAnsi="Times New Roman" w:cs="Times New Roman"/>
          <w:i/>
          <w:sz w:val="18"/>
          <w:szCs w:val="18"/>
        </w:rPr>
        <w:t>M. regina</w:t>
      </w:r>
      <w:r w:rsidRPr="00324848">
        <w:rPr>
          <w:rFonts w:ascii="Times New Roman" w:hAnsi="Times New Roman" w:cs="Times New Roman"/>
          <w:sz w:val="18"/>
          <w:szCs w:val="18"/>
        </w:rPr>
        <w:t xml:space="preserve"> only in Colombia revalidating </w:t>
      </w:r>
      <w:r w:rsidRPr="00324848">
        <w:rPr>
          <w:rFonts w:ascii="Times New Roman" w:hAnsi="Times New Roman" w:cs="Times New Roman"/>
          <w:i/>
          <w:sz w:val="18"/>
          <w:szCs w:val="18"/>
        </w:rPr>
        <w:t>M. rutteri</w:t>
      </w:r>
      <w:r w:rsidRPr="00324848">
        <w:rPr>
          <w:rFonts w:ascii="Times New Roman" w:hAnsi="Times New Roman" w:cs="Times New Roman"/>
          <w:sz w:val="18"/>
          <w:szCs w:val="18"/>
        </w:rPr>
        <w:t xml:space="preserve"> in the south of the Amazon River (including </w:t>
      </w:r>
      <w:r w:rsidR="00452F5B">
        <w:rPr>
          <w:rFonts w:ascii="Times New Roman" w:hAnsi="Times New Roman" w:cs="Times New Roman"/>
          <w:sz w:val="18"/>
          <w:szCs w:val="18"/>
        </w:rPr>
        <w:t>Perú</w:t>
      </w:r>
      <w:r w:rsidRPr="00324848">
        <w:rPr>
          <w:rFonts w:ascii="Times New Roman" w:hAnsi="Times New Roman" w:cs="Times New Roman"/>
          <w:sz w:val="18"/>
          <w:szCs w:val="18"/>
        </w:rPr>
        <w:t xml:space="preserve">) and cited by Pacheco </w:t>
      </w:r>
      <w:r w:rsidRPr="00324848">
        <w:rPr>
          <w:rFonts w:ascii="Times New Roman" w:hAnsi="Times New Roman" w:cs="Times New Roman"/>
          <w:i/>
          <w:sz w:val="18"/>
          <w:szCs w:val="18"/>
        </w:rPr>
        <w:t>et al</w:t>
      </w:r>
      <w:r w:rsidRPr="00324848">
        <w:rPr>
          <w:rFonts w:ascii="Times New Roman" w:hAnsi="Times New Roman" w:cs="Times New Roman"/>
          <w:sz w:val="18"/>
          <w:szCs w:val="18"/>
        </w:rPr>
        <w:t xml:space="preserve">. (2020); </w:t>
      </w:r>
      <w:r w:rsidRPr="00324848">
        <w:rPr>
          <w:rFonts w:ascii="Times New Roman" w:hAnsi="Times New Roman" w:cs="Times New Roman"/>
          <w:sz w:val="18"/>
          <w:szCs w:val="18"/>
          <w:vertAlign w:val="superscript"/>
        </w:rPr>
        <w:t>5</w:t>
      </w:r>
      <w:r w:rsidRPr="00324848">
        <w:rPr>
          <w:rFonts w:ascii="Times New Roman" w:hAnsi="Times New Roman" w:cs="Times New Roman"/>
          <w:sz w:val="18"/>
          <w:szCs w:val="18"/>
        </w:rPr>
        <w:t xml:space="preserve"> Diaz-Nieto </w:t>
      </w:r>
      <w:r w:rsidRPr="00324848">
        <w:rPr>
          <w:rFonts w:ascii="Times New Roman" w:hAnsi="Times New Roman" w:cs="Times New Roman"/>
          <w:i/>
          <w:sz w:val="18"/>
          <w:szCs w:val="18"/>
        </w:rPr>
        <w:t>et al</w:t>
      </w:r>
      <w:r w:rsidRPr="00324848">
        <w:rPr>
          <w:rFonts w:ascii="Times New Roman" w:hAnsi="Times New Roman" w:cs="Times New Roman"/>
          <w:sz w:val="18"/>
          <w:szCs w:val="18"/>
        </w:rPr>
        <w:t xml:space="preserve">. (2016) propose to </w:t>
      </w:r>
      <w:r w:rsidRPr="00324848">
        <w:rPr>
          <w:rFonts w:ascii="Times New Roman" w:hAnsi="Times New Roman" w:cs="Times New Roman"/>
          <w:i/>
          <w:sz w:val="18"/>
          <w:szCs w:val="18"/>
        </w:rPr>
        <w:t>Marmosops caucae</w:t>
      </w:r>
      <w:r w:rsidRPr="00324848">
        <w:rPr>
          <w:rFonts w:ascii="Times New Roman" w:hAnsi="Times New Roman" w:cs="Times New Roman"/>
          <w:sz w:val="18"/>
          <w:szCs w:val="18"/>
        </w:rPr>
        <w:t xml:space="preserve"> as a valid species, </w:t>
      </w:r>
      <w:r w:rsidRPr="00324848">
        <w:rPr>
          <w:rFonts w:ascii="Times New Roman" w:hAnsi="Times New Roman" w:cs="Times New Roman"/>
          <w:i/>
          <w:sz w:val="18"/>
          <w:szCs w:val="18"/>
        </w:rPr>
        <w:t>neblina</w:t>
      </w:r>
      <w:r w:rsidRPr="00324848">
        <w:rPr>
          <w:rFonts w:ascii="Times New Roman" w:hAnsi="Times New Roman" w:cs="Times New Roman"/>
          <w:sz w:val="18"/>
          <w:szCs w:val="18"/>
        </w:rPr>
        <w:t xml:space="preserve"> is mentioned as a junior synonym, and </w:t>
      </w:r>
      <w:r w:rsidRPr="00324848">
        <w:rPr>
          <w:rFonts w:ascii="Times New Roman" w:hAnsi="Times New Roman" w:cs="Times New Roman"/>
          <w:i/>
          <w:sz w:val="18"/>
          <w:szCs w:val="18"/>
        </w:rPr>
        <w:t>impavidus</w:t>
      </w:r>
      <w:r w:rsidRPr="00324848">
        <w:rPr>
          <w:rFonts w:ascii="Times New Roman" w:hAnsi="Times New Roman" w:cs="Times New Roman"/>
          <w:sz w:val="18"/>
          <w:szCs w:val="18"/>
        </w:rPr>
        <w:t xml:space="preserve"> (“dubious name”), it is considered</w:t>
      </w:r>
      <w:r w:rsidRPr="00324848">
        <w:rPr>
          <w:rFonts w:ascii="Times New Roman" w:hAnsi="Times New Roman" w:cs="Times New Roman"/>
          <w:i/>
          <w:sz w:val="18"/>
          <w:szCs w:val="18"/>
        </w:rPr>
        <w:t xml:space="preserve"> </w:t>
      </w:r>
      <w:r w:rsidR="000C1C33" w:rsidRPr="00324848">
        <w:rPr>
          <w:rFonts w:ascii="Times New Roman" w:hAnsi="Times New Roman" w:cs="Times New Roman"/>
          <w:i/>
          <w:sz w:val="18"/>
          <w:szCs w:val="18"/>
        </w:rPr>
        <w:t xml:space="preserve">M. </w:t>
      </w:r>
      <w:r w:rsidRPr="00324848">
        <w:rPr>
          <w:rFonts w:ascii="Times New Roman" w:hAnsi="Times New Roman" w:cs="Times New Roman"/>
          <w:i/>
          <w:sz w:val="18"/>
          <w:szCs w:val="18"/>
        </w:rPr>
        <w:t>impavidus</w:t>
      </w:r>
      <w:r w:rsidRPr="00324848">
        <w:rPr>
          <w:rFonts w:ascii="Times New Roman" w:hAnsi="Times New Roman" w:cs="Times New Roman"/>
          <w:sz w:val="18"/>
          <w:szCs w:val="18"/>
        </w:rPr>
        <w:t xml:space="preserve"> by Solari </w:t>
      </w:r>
      <w:r w:rsidRPr="00324848">
        <w:rPr>
          <w:rFonts w:ascii="Times New Roman" w:hAnsi="Times New Roman" w:cs="Times New Roman"/>
          <w:i/>
          <w:sz w:val="18"/>
          <w:szCs w:val="18"/>
        </w:rPr>
        <w:t>et al</w:t>
      </w:r>
      <w:r w:rsidRPr="00324848">
        <w:rPr>
          <w:rFonts w:ascii="Times New Roman" w:hAnsi="Times New Roman" w:cs="Times New Roman"/>
          <w:sz w:val="18"/>
          <w:szCs w:val="18"/>
        </w:rPr>
        <w:t xml:space="preserve">. (2006) and Pacheco </w:t>
      </w:r>
      <w:r w:rsidRPr="00324848">
        <w:rPr>
          <w:rFonts w:ascii="Times New Roman" w:hAnsi="Times New Roman" w:cs="Times New Roman"/>
          <w:i/>
          <w:sz w:val="18"/>
          <w:szCs w:val="18"/>
        </w:rPr>
        <w:t>et al</w:t>
      </w:r>
      <w:r w:rsidRPr="00324848">
        <w:rPr>
          <w:rFonts w:ascii="Times New Roman" w:hAnsi="Times New Roman" w:cs="Times New Roman"/>
          <w:sz w:val="18"/>
          <w:szCs w:val="18"/>
        </w:rPr>
        <w:t xml:space="preserve">. (2011), </w:t>
      </w:r>
      <w:r w:rsidR="000C1C33" w:rsidRPr="00324848">
        <w:rPr>
          <w:rFonts w:ascii="Times New Roman" w:hAnsi="Times New Roman" w:cs="Times New Roman"/>
          <w:i/>
          <w:iCs/>
          <w:sz w:val="18"/>
          <w:szCs w:val="18"/>
        </w:rPr>
        <w:t xml:space="preserve">M. </w:t>
      </w:r>
      <w:r w:rsidRPr="00324848">
        <w:rPr>
          <w:rFonts w:ascii="Times New Roman" w:hAnsi="Times New Roman" w:cs="Times New Roman"/>
          <w:i/>
          <w:sz w:val="18"/>
          <w:szCs w:val="18"/>
        </w:rPr>
        <w:t>neblina</w:t>
      </w:r>
      <w:r w:rsidRPr="00324848">
        <w:rPr>
          <w:rFonts w:ascii="Times New Roman" w:hAnsi="Times New Roman" w:cs="Times New Roman"/>
          <w:sz w:val="18"/>
          <w:szCs w:val="18"/>
        </w:rPr>
        <w:t xml:space="preserve"> by Vivar (2006), and updated by Pacheco </w:t>
      </w:r>
      <w:r w:rsidRPr="00324848">
        <w:rPr>
          <w:rFonts w:ascii="Times New Roman" w:hAnsi="Times New Roman" w:cs="Times New Roman"/>
          <w:i/>
          <w:sz w:val="18"/>
          <w:szCs w:val="18"/>
        </w:rPr>
        <w:t>et al</w:t>
      </w:r>
      <w:r w:rsidRPr="00324848">
        <w:rPr>
          <w:rFonts w:ascii="Times New Roman" w:hAnsi="Times New Roman" w:cs="Times New Roman"/>
          <w:sz w:val="18"/>
          <w:szCs w:val="18"/>
        </w:rPr>
        <w:t xml:space="preserve">. (2020) as </w:t>
      </w:r>
      <w:r w:rsidR="000C1C33" w:rsidRPr="00324848">
        <w:rPr>
          <w:rFonts w:ascii="Times New Roman" w:hAnsi="Times New Roman" w:cs="Times New Roman"/>
          <w:i/>
          <w:iCs/>
          <w:sz w:val="18"/>
          <w:szCs w:val="18"/>
        </w:rPr>
        <w:t xml:space="preserve">M. </w:t>
      </w:r>
      <w:r w:rsidRPr="00324848">
        <w:rPr>
          <w:rFonts w:ascii="Times New Roman" w:hAnsi="Times New Roman" w:cs="Times New Roman"/>
          <w:i/>
          <w:sz w:val="18"/>
          <w:szCs w:val="18"/>
        </w:rPr>
        <w:t>caucae</w:t>
      </w:r>
      <w:r w:rsidRPr="00324848">
        <w:rPr>
          <w:rFonts w:ascii="Times New Roman" w:hAnsi="Times New Roman" w:cs="Times New Roman"/>
          <w:iCs/>
          <w:sz w:val="18"/>
          <w:szCs w:val="18"/>
        </w:rPr>
        <w:t xml:space="preserve">; </w:t>
      </w:r>
      <w:r w:rsidRPr="00324848">
        <w:rPr>
          <w:rFonts w:ascii="Times New Roman" w:hAnsi="Times New Roman" w:cs="Times New Roman"/>
          <w:sz w:val="18"/>
          <w:szCs w:val="18"/>
          <w:vertAlign w:val="superscript"/>
        </w:rPr>
        <w:t>6</w:t>
      </w:r>
      <w:r w:rsidRPr="00324848">
        <w:rPr>
          <w:rFonts w:ascii="Times New Roman" w:hAnsi="Times New Roman" w:cs="Times New Roman"/>
          <w:sz w:val="18"/>
          <w:szCs w:val="18"/>
        </w:rPr>
        <w:t xml:space="preserve"> Voss </w:t>
      </w:r>
      <w:r w:rsidRPr="00324848">
        <w:rPr>
          <w:rFonts w:ascii="Times New Roman" w:hAnsi="Times New Roman" w:cs="Times New Roman"/>
          <w:i/>
          <w:sz w:val="18"/>
          <w:szCs w:val="18"/>
        </w:rPr>
        <w:t>et al</w:t>
      </w:r>
      <w:r w:rsidRPr="00324848">
        <w:rPr>
          <w:rFonts w:ascii="Times New Roman" w:hAnsi="Times New Roman" w:cs="Times New Roman"/>
          <w:sz w:val="18"/>
          <w:szCs w:val="18"/>
        </w:rPr>
        <w:t xml:space="preserve">. (2019) raise </w:t>
      </w:r>
      <w:r w:rsidRPr="00324848">
        <w:rPr>
          <w:rFonts w:ascii="Times New Roman" w:hAnsi="Times New Roman" w:cs="Times New Roman"/>
          <w:i/>
          <w:sz w:val="18"/>
          <w:szCs w:val="18"/>
        </w:rPr>
        <w:t>Metachirus myosuros</w:t>
      </w:r>
      <w:r w:rsidRPr="00324848">
        <w:rPr>
          <w:rFonts w:ascii="Times New Roman" w:hAnsi="Times New Roman" w:cs="Times New Roman"/>
          <w:sz w:val="18"/>
          <w:szCs w:val="18"/>
        </w:rPr>
        <w:t xml:space="preserve"> to species and it is extant in the southwestern Amazon (including </w:t>
      </w:r>
      <w:r w:rsidR="00452F5B">
        <w:rPr>
          <w:rFonts w:ascii="Times New Roman" w:hAnsi="Times New Roman" w:cs="Times New Roman"/>
          <w:sz w:val="18"/>
          <w:szCs w:val="18"/>
        </w:rPr>
        <w:t>Perú</w:t>
      </w:r>
      <w:r w:rsidRPr="00324848">
        <w:rPr>
          <w:rFonts w:ascii="Times New Roman" w:hAnsi="Times New Roman" w:cs="Times New Roman"/>
          <w:sz w:val="18"/>
          <w:szCs w:val="18"/>
        </w:rPr>
        <w:t xml:space="preserve">, Brazil, and Bolivia) and limit </w:t>
      </w:r>
      <w:r w:rsidRPr="00324848">
        <w:rPr>
          <w:rFonts w:ascii="Times New Roman" w:hAnsi="Times New Roman" w:cs="Times New Roman"/>
          <w:i/>
          <w:sz w:val="18"/>
          <w:szCs w:val="18"/>
        </w:rPr>
        <w:t>M. nudicaudatus</w:t>
      </w:r>
      <w:r w:rsidRPr="00324848">
        <w:rPr>
          <w:rFonts w:ascii="Times New Roman" w:hAnsi="Times New Roman" w:cs="Times New Roman"/>
          <w:sz w:val="18"/>
          <w:szCs w:val="18"/>
        </w:rPr>
        <w:t xml:space="preserve"> for Guyana, Suriname, and the North of Brazil; </w:t>
      </w:r>
      <w:r w:rsidRPr="00324848">
        <w:rPr>
          <w:rFonts w:ascii="Times New Roman" w:hAnsi="Times New Roman" w:cs="Times New Roman"/>
          <w:sz w:val="18"/>
          <w:szCs w:val="18"/>
          <w:vertAlign w:val="superscript"/>
        </w:rPr>
        <w:t>7</w:t>
      </w:r>
      <w:r w:rsidRPr="00324848">
        <w:rPr>
          <w:rFonts w:ascii="Times New Roman" w:hAnsi="Times New Roman" w:cs="Times New Roman"/>
          <w:sz w:val="18"/>
          <w:szCs w:val="18"/>
        </w:rPr>
        <w:t xml:space="preserve"> Considered as </w:t>
      </w:r>
      <w:r w:rsidR="00CB3062" w:rsidRPr="00324848">
        <w:rPr>
          <w:rFonts w:ascii="Times New Roman" w:eastAsia="Times New Roman" w:hAnsi="Times New Roman" w:cs="Times New Roman"/>
          <w:i/>
          <w:iCs/>
          <w:color w:val="000000"/>
          <w:sz w:val="18"/>
          <w:szCs w:val="18"/>
        </w:rPr>
        <w:t>Philander</w:t>
      </w:r>
      <w:r w:rsidR="000C1C33" w:rsidRPr="00324848">
        <w:rPr>
          <w:rFonts w:ascii="Times New Roman" w:eastAsia="Times New Roman" w:hAnsi="Times New Roman" w:cs="Times New Roman"/>
          <w:i/>
          <w:iCs/>
          <w:color w:val="000000"/>
          <w:sz w:val="18"/>
          <w:szCs w:val="18"/>
        </w:rPr>
        <w:t xml:space="preserve"> </w:t>
      </w:r>
      <w:r w:rsidR="000C1C33" w:rsidRPr="00324848">
        <w:rPr>
          <w:rFonts w:ascii="Times New Roman" w:hAnsi="Times New Roman" w:cs="Times New Roman"/>
          <w:i/>
          <w:sz w:val="18"/>
          <w:szCs w:val="18"/>
        </w:rPr>
        <w:t>opossum</w:t>
      </w:r>
      <w:r w:rsidRPr="00324848">
        <w:rPr>
          <w:rFonts w:ascii="Times New Roman" w:hAnsi="Times New Roman" w:cs="Times New Roman"/>
          <w:sz w:val="18"/>
          <w:szCs w:val="18"/>
        </w:rPr>
        <w:t xml:space="preserve"> by Pacheco </w:t>
      </w:r>
      <w:r w:rsidRPr="00324848">
        <w:rPr>
          <w:rFonts w:ascii="Times New Roman" w:hAnsi="Times New Roman" w:cs="Times New Roman"/>
          <w:i/>
          <w:sz w:val="18"/>
          <w:szCs w:val="18"/>
        </w:rPr>
        <w:t>et al</w:t>
      </w:r>
      <w:r w:rsidRPr="00324848">
        <w:rPr>
          <w:rFonts w:ascii="Times New Roman" w:hAnsi="Times New Roman" w:cs="Times New Roman"/>
          <w:sz w:val="18"/>
          <w:szCs w:val="18"/>
        </w:rPr>
        <w:t xml:space="preserve">. (2009) and Mena </w:t>
      </w:r>
      <w:r w:rsidR="00DC7D10" w:rsidRPr="00324848">
        <w:rPr>
          <w:rFonts w:ascii="Times New Roman" w:hAnsi="Times New Roman" w:cs="Times New Roman"/>
          <w:sz w:val="18"/>
          <w:szCs w:val="18"/>
        </w:rPr>
        <w:t>and</w:t>
      </w:r>
      <w:r w:rsidRPr="00324848">
        <w:rPr>
          <w:rFonts w:ascii="Times New Roman" w:hAnsi="Times New Roman" w:cs="Times New Roman"/>
          <w:sz w:val="18"/>
          <w:szCs w:val="18"/>
        </w:rPr>
        <w:t xml:space="preserve"> Medell</w:t>
      </w:r>
      <w:r w:rsidR="006F19A6" w:rsidRPr="00324848">
        <w:rPr>
          <w:rFonts w:ascii="Times New Roman" w:hAnsi="Times New Roman" w:cs="Times New Roman"/>
          <w:sz w:val="18"/>
          <w:szCs w:val="18"/>
        </w:rPr>
        <w:t>í</w:t>
      </w:r>
      <w:r w:rsidRPr="00324848">
        <w:rPr>
          <w:rFonts w:ascii="Times New Roman" w:hAnsi="Times New Roman" w:cs="Times New Roman"/>
          <w:sz w:val="18"/>
          <w:szCs w:val="18"/>
        </w:rPr>
        <w:t>n (20</w:t>
      </w:r>
      <w:r w:rsidR="00C169DE" w:rsidRPr="00324848">
        <w:rPr>
          <w:rFonts w:ascii="Times New Roman" w:hAnsi="Times New Roman" w:cs="Times New Roman"/>
          <w:sz w:val="18"/>
          <w:szCs w:val="18"/>
        </w:rPr>
        <w:t>10</w:t>
      </w:r>
      <w:r w:rsidRPr="00324848">
        <w:rPr>
          <w:rFonts w:ascii="Times New Roman" w:hAnsi="Times New Roman" w:cs="Times New Roman"/>
          <w:sz w:val="18"/>
          <w:szCs w:val="18"/>
        </w:rPr>
        <w:t xml:space="preserve">), but Voss </w:t>
      </w:r>
      <w:r w:rsidRPr="00324848">
        <w:rPr>
          <w:rFonts w:ascii="Times New Roman" w:hAnsi="Times New Roman" w:cs="Times New Roman"/>
          <w:i/>
          <w:sz w:val="18"/>
          <w:szCs w:val="18"/>
        </w:rPr>
        <w:t>et al</w:t>
      </w:r>
      <w:r w:rsidRPr="00324848">
        <w:rPr>
          <w:rFonts w:ascii="Times New Roman" w:hAnsi="Times New Roman" w:cs="Times New Roman"/>
          <w:sz w:val="18"/>
          <w:szCs w:val="18"/>
        </w:rPr>
        <w:t xml:space="preserve">. (2018) differentiated </w:t>
      </w:r>
      <w:r w:rsidR="000C1C33" w:rsidRPr="00324848">
        <w:rPr>
          <w:rFonts w:ascii="Times New Roman" w:hAnsi="Times New Roman" w:cs="Times New Roman"/>
          <w:i/>
          <w:iCs/>
          <w:sz w:val="18"/>
          <w:szCs w:val="18"/>
        </w:rPr>
        <w:t xml:space="preserve">P. </w:t>
      </w:r>
      <w:r w:rsidRPr="00324848">
        <w:rPr>
          <w:rFonts w:ascii="Times New Roman" w:hAnsi="Times New Roman" w:cs="Times New Roman"/>
          <w:i/>
          <w:sz w:val="18"/>
          <w:szCs w:val="18"/>
        </w:rPr>
        <w:t>canus</w:t>
      </w:r>
      <w:r w:rsidRPr="00324848">
        <w:rPr>
          <w:rFonts w:ascii="Times New Roman" w:hAnsi="Times New Roman" w:cs="Times New Roman"/>
          <w:sz w:val="18"/>
          <w:szCs w:val="18"/>
        </w:rPr>
        <w:t xml:space="preserve"> for the south of Amazon River, whereas </w:t>
      </w:r>
      <w:r w:rsidR="000C1C33" w:rsidRPr="00324848">
        <w:rPr>
          <w:rFonts w:ascii="Times New Roman" w:hAnsi="Times New Roman" w:cs="Times New Roman"/>
          <w:i/>
          <w:iCs/>
          <w:sz w:val="18"/>
          <w:szCs w:val="18"/>
        </w:rPr>
        <w:t xml:space="preserve">P. </w:t>
      </w:r>
      <w:r w:rsidR="000C1C33" w:rsidRPr="00324848">
        <w:rPr>
          <w:rFonts w:ascii="Times New Roman" w:hAnsi="Times New Roman" w:cs="Times New Roman"/>
          <w:i/>
          <w:sz w:val="18"/>
          <w:szCs w:val="18"/>
        </w:rPr>
        <w:t>opossum</w:t>
      </w:r>
      <w:r w:rsidRPr="00324848">
        <w:rPr>
          <w:rFonts w:ascii="Times New Roman" w:hAnsi="Times New Roman" w:cs="Times New Roman"/>
          <w:sz w:val="18"/>
          <w:szCs w:val="18"/>
        </w:rPr>
        <w:t xml:space="preserve"> for northeastern of South America and Pacheco </w:t>
      </w:r>
      <w:r w:rsidRPr="00324848">
        <w:rPr>
          <w:rFonts w:ascii="Times New Roman" w:hAnsi="Times New Roman" w:cs="Times New Roman"/>
          <w:i/>
          <w:sz w:val="18"/>
          <w:szCs w:val="18"/>
        </w:rPr>
        <w:t>et al.</w:t>
      </w:r>
      <w:r w:rsidRPr="00324848">
        <w:rPr>
          <w:rFonts w:ascii="Times New Roman" w:hAnsi="Times New Roman" w:cs="Times New Roman"/>
          <w:sz w:val="18"/>
          <w:szCs w:val="18"/>
        </w:rPr>
        <w:t xml:space="preserve"> (2020) update the species </w:t>
      </w:r>
      <w:r w:rsidR="000C1C33" w:rsidRPr="00324848">
        <w:rPr>
          <w:rFonts w:ascii="Times New Roman" w:hAnsi="Times New Roman" w:cs="Times New Roman"/>
          <w:i/>
          <w:iCs/>
          <w:sz w:val="18"/>
          <w:szCs w:val="18"/>
        </w:rPr>
        <w:t xml:space="preserve">P. </w:t>
      </w:r>
      <w:r w:rsidRPr="00324848">
        <w:rPr>
          <w:rFonts w:ascii="Times New Roman" w:hAnsi="Times New Roman" w:cs="Times New Roman"/>
          <w:i/>
          <w:sz w:val="18"/>
          <w:szCs w:val="18"/>
        </w:rPr>
        <w:t>canus</w:t>
      </w:r>
      <w:r w:rsidRPr="00324848">
        <w:rPr>
          <w:rFonts w:ascii="Times New Roman" w:hAnsi="Times New Roman" w:cs="Times New Roman"/>
          <w:sz w:val="18"/>
          <w:szCs w:val="18"/>
        </w:rPr>
        <w:t xml:space="preserve"> in </w:t>
      </w:r>
      <w:r w:rsidR="00452F5B">
        <w:rPr>
          <w:rFonts w:ascii="Times New Roman" w:hAnsi="Times New Roman" w:cs="Times New Roman"/>
          <w:sz w:val="18"/>
          <w:szCs w:val="18"/>
        </w:rPr>
        <w:t>Perú</w:t>
      </w:r>
      <w:r w:rsidRPr="00324848">
        <w:rPr>
          <w:rFonts w:ascii="Times New Roman" w:hAnsi="Times New Roman" w:cs="Times New Roman"/>
          <w:sz w:val="18"/>
          <w:szCs w:val="18"/>
        </w:rPr>
        <w:t xml:space="preserve">; </w:t>
      </w:r>
      <w:r w:rsidRPr="00324848">
        <w:rPr>
          <w:rFonts w:ascii="Times New Roman" w:hAnsi="Times New Roman" w:cs="Times New Roman"/>
          <w:sz w:val="18"/>
          <w:szCs w:val="18"/>
          <w:vertAlign w:val="superscript"/>
        </w:rPr>
        <w:t>8</w:t>
      </w:r>
      <w:r w:rsidRPr="00324848">
        <w:rPr>
          <w:rFonts w:ascii="Times New Roman" w:hAnsi="Times New Roman" w:cs="Times New Roman"/>
          <w:sz w:val="18"/>
          <w:szCs w:val="18"/>
        </w:rPr>
        <w:t xml:space="preserve"> Considered as </w:t>
      </w:r>
      <w:r w:rsidRPr="00324848">
        <w:rPr>
          <w:rFonts w:ascii="Times New Roman" w:hAnsi="Times New Roman" w:cs="Times New Roman"/>
          <w:i/>
          <w:sz w:val="18"/>
          <w:szCs w:val="18"/>
        </w:rPr>
        <w:t>Cebus yuracus</w:t>
      </w:r>
      <w:r w:rsidRPr="00324848">
        <w:rPr>
          <w:rFonts w:ascii="Times New Roman" w:hAnsi="Times New Roman" w:cs="Times New Roman"/>
          <w:sz w:val="18"/>
          <w:szCs w:val="18"/>
        </w:rPr>
        <w:t xml:space="preserve"> by Aquino </w:t>
      </w:r>
      <w:r w:rsidRPr="00324848">
        <w:rPr>
          <w:rFonts w:ascii="Times New Roman" w:hAnsi="Times New Roman" w:cs="Times New Roman"/>
          <w:i/>
          <w:sz w:val="18"/>
          <w:szCs w:val="18"/>
        </w:rPr>
        <w:t>et al</w:t>
      </w:r>
      <w:r w:rsidRPr="00324848">
        <w:rPr>
          <w:rFonts w:ascii="Times New Roman" w:hAnsi="Times New Roman" w:cs="Times New Roman"/>
          <w:sz w:val="18"/>
          <w:szCs w:val="18"/>
        </w:rPr>
        <w:t xml:space="preserve">. (2022), but Pacheco </w:t>
      </w:r>
      <w:r w:rsidRPr="00324848">
        <w:rPr>
          <w:rFonts w:ascii="Times New Roman" w:hAnsi="Times New Roman" w:cs="Times New Roman"/>
          <w:i/>
          <w:sz w:val="18"/>
          <w:szCs w:val="18"/>
        </w:rPr>
        <w:t>et al</w:t>
      </w:r>
      <w:r w:rsidRPr="00324848">
        <w:rPr>
          <w:rFonts w:ascii="Times New Roman" w:hAnsi="Times New Roman" w:cs="Times New Roman"/>
          <w:sz w:val="18"/>
          <w:szCs w:val="18"/>
        </w:rPr>
        <w:t xml:space="preserve">. (2020) mention it as one of the four subspecies of </w:t>
      </w:r>
      <w:r w:rsidR="000C1C33" w:rsidRPr="00324848">
        <w:rPr>
          <w:rFonts w:ascii="Times New Roman" w:hAnsi="Times New Roman" w:cs="Times New Roman"/>
          <w:i/>
          <w:iCs/>
          <w:sz w:val="18"/>
          <w:szCs w:val="18"/>
        </w:rPr>
        <w:t xml:space="preserve">C. </w:t>
      </w:r>
      <w:r w:rsidRPr="00324848">
        <w:rPr>
          <w:rFonts w:ascii="Times New Roman" w:hAnsi="Times New Roman" w:cs="Times New Roman"/>
          <w:i/>
          <w:sz w:val="18"/>
          <w:szCs w:val="18"/>
        </w:rPr>
        <w:t>albifrons</w:t>
      </w:r>
      <w:r w:rsidRPr="00324848">
        <w:rPr>
          <w:rFonts w:ascii="Times New Roman" w:hAnsi="Times New Roman" w:cs="Times New Roman"/>
          <w:sz w:val="18"/>
          <w:szCs w:val="18"/>
        </w:rPr>
        <w:t xml:space="preserve"> in </w:t>
      </w:r>
      <w:r w:rsidR="00452F5B">
        <w:rPr>
          <w:rFonts w:ascii="Times New Roman" w:hAnsi="Times New Roman" w:cs="Times New Roman"/>
          <w:sz w:val="18"/>
          <w:szCs w:val="18"/>
        </w:rPr>
        <w:t>Perú</w:t>
      </w:r>
      <w:r w:rsidRPr="00324848">
        <w:rPr>
          <w:rFonts w:ascii="Times New Roman" w:hAnsi="Times New Roman" w:cs="Times New Roman"/>
          <w:sz w:val="18"/>
          <w:szCs w:val="18"/>
        </w:rPr>
        <w:t xml:space="preserve">; </w:t>
      </w:r>
      <w:r w:rsidRPr="00324848">
        <w:rPr>
          <w:rFonts w:ascii="Times New Roman" w:hAnsi="Times New Roman" w:cs="Times New Roman"/>
          <w:sz w:val="18"/>
          <w:szCs w:val="18"/>
          <w:vertAlign w:val="superscript"/>
        </w:rPr>
        <w:t>9</w:t>
      </w:r>
      <w:r w:rsidRPr="00324848">
        <w:rPr>
          <w:rFonts w:ascii="Times New Roman" w:hAnsi="Times New Roman" w:cs="Times New Roman"/>
          <w:sz w:val="18"/>
          <w:szCs w:val="18"/>
        </w:rPr>
        <w:t xml:space="preserve"> Considered as </w:t>
      </w:r>
      <w:r w:rsidRPr="00324848">
        <w:rPr>
          <w:rFonts w:ascii="Times New Roman" w:hAnsi="Times New Roman" w:cs="Times New Roman"/>
          <w:i/>
          <w:sz w:val="18"/>
          <w:szCs w:val="18"/>
        </w:rPr>
        <w:t>Sapajus macrocephalus</w:t>
      </w:r>
      <w:r w:rsidRPr="00324848">
        <w:rPr>
          <w:rFonts w:ascii="Times New Roman" w:hAnsi="Times New Roman" w:cs="Times New Roman"/>
          <w:sz w:val="18"/>
          <w:szCs w:val="18"/>
        </w:rPr>
        <w:t xml:space="preserve"> by Aquino </w:t>
      </w:r>
      <w:r w:rsidRPr="00324848">
        <w:rPr>
          <w:rFonts w:ascii="Times New Roman" w:hAnsi="Times New Roman" w:cs="Times New Roman"/>
          <w:i/>
          <w:sz w:val="18"/>
          <w:szCs w:val="18"/>
        </w:rPr>
        <w:t>et al</w:t>
      </w:r>
      <w:r w:rsidRPr="00324848">
        <w:rPr>
          <w:rFonts w:ascii="Times New Roman" w:hAnsi="Times New Roman" w:cs="Times New Roman"/>
          <w:sz w:val="18"/>
          <w:szCs w:val="18"/>
        </w:rPr>
        <w:t xml:space="preserve">. (2022) and </w:t>
      </w:r>
      <w:r w:rsidRPr="00324848">
        <w:rPr>
          <w:rFonts w:ascii="Times New Roman" w:hAnsi="Times New Roman" w:cs="Times New Roman"/>
          <w:i/>
          <w:sz w:val="18"/>
          <w:szCs w:val="18"/>
        </w:rPr>
        <w:t>Cebus apella</w:t>
      </w:r>
      <w:r w:rsidRPr="00324848">
        <w:rPr>
          <w:rFonts w:ascii="Times New Roman" w:hAnsi="Times New Roman" w:cs="Times New Roman"/>
          <w:sz w:val="18"/>
          <w:szCs w:val="18"/>
        </w:rPr>
        <w:t xml:space="preserve"> by Solari </w:t>
      </w:r>
      <w:r w:rsidRPr="00324848">
        <w:rPr>
          <w:rFonts w:ascii="Times New Roman" w:hAnsi="Times New Roman" w:cs="Times New Roman"/>
          <w:i/>
          <w:sz w:val="18"/>
          <w:szCs w:val="18"/>
        </w:rPr>
        <w:t>et al</w:t>
      </w:r>
      <w:r w:rsidRPr="00324848">
        <w:rPr>
          <w:rFonts w:ascii="Times New Roman" w:hAnsi="Times New Roman" w:cs="Times New Roman"/>
          <w:sz w:val="18"/>
          <w:szCs w:val="18"/>
        </w:rPr>
        <w:t xml:space="preserve">. (2006), Medina </w:t>
      </w:r>
      <w:r w:rsidRPr="00324848">
        <w:rPr>
          <w:rFonts w:ascii="Times New Roman" w:hAnsi="Times New Roman" w:cs="Times New Roman"/>
          <w:i/>
          <w:sz w:val="18"/>
          <w:szCs w:val="18"/>
        </w:rPr>
        <w:t>et al</w:t>
      </w:r>
      <w:r w:rsidRPr="00324848">
        <w:rPr>
          <w:rFonts w:ascii="Times New Roman" w:hAnsi="Times New Roman" w:cs="Times New Roman"/>
          <w:sz w:val="18"/>
          <w:szCs w:val="18"/>
        </w:rPr>
        <w:t xml:space="preserve">. (2012), and Pacheco </w:t>
      </w:r>
      <w:r w:rsidRPr="00324848">
        <w:rPr>
          <w:rFonts w:ascii="Times New Roman" w:hAnsi="Times New Roman" w:cs="Times New Roman"/>
          <w:i/>
          <w:sz w:val="18"/>
          <w:szCs w:val="18"/>
        </w:rPr>
        <w:t>et al</w:t>
      </w:r>
      <w:r w:rsidRPr="00324848">
        <w:rPr>
          <w:rFonts w:ascii="Times New Roman" w:hAnsi="Times New Roman" w:cs="Times New Roman"/>
          <w:sz w:val="18"/>
          <w:szCs w:val="18"/>
        </w:rPr>
        <w:t xml:space="preserve">. (2011), but it is updated as </w:t>
      </w:r>
      <w:r w:rsidRPr="00324848">
        <w:rPr>
          <w:rFonts w:ascii="Times New Roman" w:hAnsi="Times New Roman" w:cs="Times New Roman"/>
          <w:i/>
          <w:sz w:val="18"/>
          <w:szCs w:val="18"/>
        </w:rPr>
        <w:t xml:space="preserve">Cebus </w:t>
      </w:r>
      <w:r w:rsidRPr="00324848">
        <w:rPr>
          <w:rFonts w:ascii="Times New Roman" w:hAnsi="Times New Roman" w:cs="Times New Roman"/>
          <w:sz w:val="18"/>
          <w:szCs w:val="18"/>
        </w:rPr>
        <w:t>(</w:t>
      </w:r>
      <w:r w:rsidRPr="00324848">
        <w:rPr>
          <w:rFonts w:ascii="Times New Roman" w:hAnsi="Times New Roman" w:cs="Times New Roman"/>
          <w:i/>
          <w:iCs/>
          <w:sz w:val="18"/>
          <w:szCs w:val="18"/>
        </w:rPr>
        <w:t>Sapajus</w:t>
      </w:r>
      <w:r w:rsidRPr="00324848">
        <w:rPr>
          <w:rFonts w:ascii="Times New Roman" w:hAnsi="Times New Roman" w:cs="Times New Roman"/>
          <w:sz w:val="18"/>
          <w:szCs w:val="18"/>
        </w:rPr>
        <w:t>)</w:t>
      </w:r>
      <w:r w:rsidRPr="00324848">
        <w:rPr>
          <w:rFonts w:ascii="Times New Roman" w:hAnsi="Times New Roman" w:cs="Times New Roman"/>
          <w:i/>
          <w:sz w:val="18"/>
          <w:szCs w:val="18"/>
        </w:rPr>
        <w:t xml:space="preserve"> apella</w:t>
      </w:r>
      <w:r w:rsidRPr="00324848">
        <w:rPr>
          <w:rFonts w:ascii="Times New Roman" w:hAnsi="Times New Roman" w:cs="Times New Roman"/>
          <w:sz w:val="18"/>
          <w:szCs w:val="18"/>
        </w:rPr>
        <w:t xml:space="preserve"> by Pacheco </w:t>
      </w:r>
      <w:r w:rsidRPr="00324848">
        <w:rPr>
          <w:rFonts w:ascii="Times New Roman" w:hAnsi="Times New Roman" w:cs="Times New Roman"/>
          <w:i/>
          <w:sz w:val="18"/>
          <w:szCs w:val="18"/>
        </w:rPr>
        <w:t>et al</w:t>
      </w:r>
      <w:r w:rsidRPr="00324848">
        <w:rPr>
          <w:rFonts w:ascii="Times New Roman" w:hAnsi="Times New Roman" w:cs="Times New Roman"/>
          <w:sz w:val="18"/>
          <w:szCs w:val="18"/>
        </w:rPr>
        <w:t xml:space="preserve">. (2020); </w:t>
      </w:r>
      <w:r w:rsidRPr="00324848">
        <w:rPr>
          <w:rFonts w:ascii="Times New Roman" w:hAnsi="Times New Roman" w:cs="Times New Roman"/>
          <w:sz w:val="18"/>
          <w:szCs w:val="18"/>
          <w:vertAlign w:val="superscript"/>
        </w:rPr>
        <w:t>10</w:t>
      </w:r>
      <w:r w:rsidRPr="00324848">
        <w:rPr>
          <w:rFonts w:ascii="Times New Roman" w:hAnsi="Times New Roman" w:cs="Times New Roman"/>
          <w:sz w:val="18"/>
          <w:szCs w:val="18"/>
        </w:rPr>
        <w:t xml:space="preserve"> Considered as </w:t>
      </w:r>
      <w:r w:rsidRPr="00324848">
        <w:rPr>
          <w:rFonts w:ascii="Times New Roman" w:hAnsi="Times New Roman" w:cs="Times New Roman"/>
          <w:i/>
          <w:sz w:val="18"/>
          <w:szCs w:val="18"/>
        </w:rPr>
        <w:t>Callicebus aureipalatii</w:t>
      </w:r>
      <w:r w:rsidRPr="00324848">
        <w:rPr>
          <w:rFonts w:ascii="Times New Roman" w:hAnsi="Times New Roman" w:cs="Times New Roman"/>
          <w:sz w:val="18"/>
          <w:szCs w:val="18"/>
        </w:rPr>
        <w:t xml:space="preserve"> by Pacheco </w:t>
      </w:r>
      <w:r w:rsidRPr="00324848">
        <w:rPr>
          <w:rFonts w:ascii="Times New Roman" w:hAnsi="Times New Roman" w:cs="Times New Roman"/>
          <w:i/>
          <w:sz w:val="18"/>
          <w:szCs w:val="18"/>
        </w:rPr>
        <w:t>et al</w:t>
      </w:r>
      <w:r w:rsidRPr="00324848">
        <w:rPr>
          <w:rFonts w:ascii="Times New Roman" w:hAnsi="Times New Roman" w:cs="Times New Roman"/>
          <w:sz w:val="18"/>
          <w:szCs w:val="18"/>
        </w:rPr>
        <w:t xml:space="preserve">. (2011) and updated as </w:t>
      </w:r>
      <w:r w:rsidRPr="00324848">
        <w:rPr>
          <w:rFonts w:ascii="Times New Roman" w:hAnsi="Times New Roman" w:cs="Times New Roman"/>
          <w:i/>
          <w:sz w:val="18"/>
          <w:szCs w:val="18"/>
        </w:rPr>
        <w:t xml:space="preserve">Callicebus </w:t>
      </w:r>
      <w:r w:rsidRPr="00324848">
        <w:rPr>
          <w:rFonts w:ascii="Times New Roman" w:hAnsi="Times New Roman" w:cs="Times New Roman"/>
          <w:sz w:val="18"/>
          <w:szCs w:val="18"/>
        </w:rPr>
        <w:t>(</w:t>
      </w:r>
      <w:r w:rsidRPr="00324848">
        <w:rPr>
          <w:rFonts w:ascii="Times New Roman" w:hAnsi="Times New Roman" w:cs="Times New Roman"/>
          <w:i/>
          <w:iCs/>
          <w:sz w:val="18"/>
          <w:szCs w:val="18"/>
        </w:rPr>
        <w:t>Plecturocebus</w:t>
      </w:r>
      <w:r w:rsidRPr="00324848">
        <w:rPr>
          <w:rFonts w:ascii="Times New Roman" w:hAnsi="Times New Roman" w:cs="Times New Roman"/>
          <w:sz w:val="18"/>
          <w:szCs w:val="18"/>
        </w:rPr>
        <w:t>)</w:t>
      </w:r>
      <w:r w:rsidRPr="00324848">
        <w:rPr>
          <w:rFonts w:ascii="Times New Roman" w:hAnsi="Times New Roman" w:cs="Times New Roman"/>
          <w:i/>
          <w:sz w:val="18"/>
          <w:szCs w:val="18"/>
        </w:rPr>
        <w:t xml:space="preserve"> topini</w:t>
      </w:r>
      <w:r w:rsidRPr="00324848">
        <w:rPr>
          <w:rFonts w:ascii="Times New Roman" w:hAnsi="Times New Roman" w:cs="Times New Roman"/>
          <w:sz w:val="18"/>
          <w:szCs w:val="18"/>
        </w:rPr>
        <w:t xml:space="preserve"> following to Wallace </w:t>
      </w:r>
      <w:r w:rsidRPr="00324848">
        <w:rPr>
          <w:rFonts w:ascii="Times New Roman" w:hAnsi="Times New Roman" w:cs="Times New Roman"/>
          <w:i/>
          <w:sz w:val="18"/>
          <w:szCs w:val="18"/>
        </w:rPr>
        <w:t>et al</w:t>
      </w:r>
      <w:r w:rsidRPr="00324848">
        <w:rPr>
          <w:rFonts w:ascii="Times New Roman" w:hAnsi="Times New Roman" w:cs="Times New Roman"/>
          <w:sz w:val="18"/>
          <w:szCs w:val="18"/>
        </w:rPr>
        <w:t xml:space="preserve">. (2006) and Pacheco </w:t>
      </w:r>
      <w:r w:rsidRPr="00324848">
        <w:rPr>
          <w:rFonts w:ascii="Times New Roman" w:hAnsi="Times New Roman" w:cs="Times New Roman"/>
          <w:i/>
          <w:sz w:val="18"/>
          <w:szCs w:val="18"/>
        </w:rPr>
        <w:t>et al</w:t>
      </w:r>
      <w:r w:rsidRPr="00324848">
        <w:rPr>
          <w:rFonts w:ascii="Times New Roman" w:hAnsi="Times New Roman" w:cs="Times New Roman"/>
          <w:sz w:val="18"/>
          <w:szCs w:val="18"/>
        </w:rPr>
        <w:t xml:space="preserve">. (2020); </w:t>
      </w:r>
      <w:r w:rsidRPr="00324848">
        <w:rPr>
          <w:rFonts w:ascii="Times New Roman" w:hAnsi="Times New Roman" w:cs="Times New Roman"/>
          <w:sz w:val="18"/>
          <w:szCs w:val="18"/>
          <w:vertAlign w:val="superscript"/>
        </w:rPr>
        <w:t>11</w:t>
      </w:r>
      <w:r w:rsidRPr="00324848">
        <w:rPr>
          <w:rFonts w:ascii="Times New Roman" w:hAnsi="Times New Roman" w:cs="Times New Roman"/>
          <w:sz w:val="18"/>
          <w:szCs w:val="18"/>
        </w:rPr>
        <w:t xml:space="preserve"> Considered as </w:t>
      </w:r>
      <w:r w:rsidRPr="00324848">
        <w:rPr>
          <w:rFonts w:ascii="Times New Roman" w:hAnsi="Times New Roman" w:cs="Times New Roman"/>
          <w:i/>
          <w:sz w:val="18"/>
          <w:szCs w:val="18"/>
        </w:rPr>
        <w:t>Phitecia inusta</w:t>
      </w:r>
      <w:r w:rsidRPr="00324848">
        <w:rPr>
          <w:rFonts w:ascii="Times New Roman" w:hAnsi="Times New Roman" w:cs="Times New Roman"/>
          <w:sz w:val="18"/>
          <w:szCs w:val="18"/>
        </w:rPr>
        <w:t xml:space="preserve"> by Pillco</w:t>
      </w:r>
      <w:r w:rsidR="00837EBC" w:rsidRPr="00324848">
        <w:rPr>
          <w:rFonts w:ascii="Times New Roman" w:hAnsi="Times New Roman" w:cs="Times New Roman"/>
          <w:sz w:val="18"/>
          <w:szCs w:val="18"/>
        </w:rPr>
        <w:t xml:space="preserve"> Huarcaya</w:t>
      </w:r>
      <w:r w:rsidRPr="00324848">
        <w:rPr>
          <w:rFonts w:ascii="Times New Roman" w:hAnsi="Times New Roman" w:cs="Times New Roman"/>
          <w:sz w:val="18"/>
          <w:szCs w:val="18"/>
        </w:rPr>
        <w:t xml:space="preserve"> </w:t>
      </w:r>
      <w:r w:rsidRPr="00324848">
        <w:rPr>
          <w:rFonts w:ascii="Times New Roman" w:hAnsi="Times New Roman" w:cs="Times New Roman"/>
          <w:i/>
          <w:sz w:val="18"/>
          <w:szCs w:val="18"/>
        </w:rPr>
        <w:t>et al</w:t>
      </w:r>
      <w:r w:rsidRPr="00324848">
        <w:rPr>
          <w:rFonts w:ascii="Times New Roman" w:hAnsi="Times New Roman" w:cs="Times New Roman"/>
          <w:sz w:val="18"/>
          <w:szCs w:val="18"/>
        </w:rPr>
        <w:t>. (20</w:t>
      </w:r>
      <w:r w:rsidR="00837EBC" w:rsidRPr="00324848">
        <w:rPr>
          <w:rFonts w:ascii="Times New Roman" w:hAnsi="Times New Roman" w:cs="Times New Roman"/>
          <w:sz w:val="18"/>
          <w:szCs w:val="18"/>
        </w:rPr>
        <w:t>20</w:t>
      </w:r>
      <w:r w:rsidRPr="00324848">
        <w:rPr>
          <w:rFonts w:ascii="Times New Roman" w:hAnsi="Times New Roman" w:cs="Times New Roman"/>
          <w:sz w:val="18"/>
          <w:szCs w:val="18"/>
        </w:rPr>
        <w:t>), but following to Hers</w:t>
      </w:r>
      <w:r w:rsidR="00076292" w:rsidRPr="00324848">
        <w:rPr>
          <w:rFonts w:ascii="Times New Roman" w:hAnsi="Times New Roman" w:cs="Times New Roman"/>
          <w:sz w:val="18"/>
          <w:szCs w:val="18"/>
        </w:rPr>
        <w:t>h</w:t>
      </w:r>
      <w:r w:rsidRPr="00324848">
        <w:rPr>
          <w:rFonts w:ascii="Times New Roman" w:hAnsi="Times New Roman" w:cs="Times New Roman"/>
          <w:sz w:val="18"/>
          <w:szCs w:val="18"/>
        </w:rPr>
        <w:t xml:space="preserve">kovitz (1987) and Pacheco </w:t>
      </w:r>
      <w:r w:rsidRPr="00324848">
        <w:rPr>
          <w:rFonts w:ascii="Times New Roman" w:hAnsi="Times New Roman" w:cs="Times New Roman"/>
          <w:i/>
          <w:sz w:val="18"/>
          <w:szCs w:val="18"/>
        </w:rPr>
        <w:t>et al</w:t>
      </w:r>
      <w:r w:rsidRPr="00324848">
        <w:rPr>
          <w:rFonts w:ascii="Times New Roman" w:hAnsi="Times New Roman" w:cs="Times New Roman"/>
          <w:sz w:val="18"/>
          <w:szCs w:val="18"/>
        </w:rPr>
        <w:t xml:space="preserve">. (2020), they consider as junior synonyms to both </w:t>
      </w:r>
      <w:r w:rsidRPr="00324848">
        <w:rPr>
          <w:rFonts w:ascii="Times New Roman" w:hAnsi="Times New Roman" w:cs="Times New Roman"/>
          <w:i/>
          <w:sz w:val="18"/>
          <w:szCs w:val="18"/>
        </w:rPr>
        <w:t>inusta</w:t>
      </w:r>
      <w:r w:rsidRPr="00324848">
        <w:rPr>
          <w:rFonts w:ascii="Times New Roman" w:hAnsi="Times New Roman" w:cs="Times New Roman"/>
          <w:sz w:val="18"/>
          <w:szCs w:val="18"/>
        </w:rPr>
        <w:t xml:space="preserve"> e </w:t>
      </w:r>
      <w:r w:rsidRPr="00324848">
        <w:rPr>
          <w:rFonts w:ascii="Times New Roman" w:hAnsi="Times New Roman" w:cs="Times New Roman"/>
          <w:i/>
          <w:sz w:val="18"/>
          <w:szCs w:val="18"/>
        </w:rPr>
        <w:t>hirsute</w:t>
      </w:r>
      <w:r w:rsidRPr="00324848">
        <w:rPr>
          <w:rFonts w:ascii="Times New Roman" w:hAnsi="Times New Roman" w:cs="Times New Roman"/>
          <w:sz w:val="18"/>
          <w:szCs w:val="18"/>
        </w:rPr>
        <w:t xml:space="preserve">, meanwhile </w:t>
      </w:r>
      <w:r w:rsidRPr="00324848">
        <w:rPr>
          <w:rFonts w:ascii="Times New Roman" w:hAnsi="Times New Roman" w:cs="Times New Roman"/>
          <w:i/>
          <w:sz w:val="18"/>
          <w:szCs w:val="18"/>
        </w:rPr>
        <w:t>P. monachus</w:t>
      </w:r>
      <w:r w:rsidRPr="00324848">
        <w:rPr>
          <w:rFonts w:ascii="Times New Roman" w:hAnsi="Times New Roman" w:cs="Times New Roman"/>
          <w:sz w:val="18"/>
          <w:szCs w:val="18"/>
        </w:rPr>
        <w:t xml:space="preserve"> as valid species; </w:t>
      </w:r>
      <w:r w:rsidRPr="00324848">
        <w:rPr>
          <w:rFonts w:ascii="Times New Roman" w:hAnsi="Times New Roman" w:cs="Times New Roman"/>
          <w:sz w:val="18"/>
          <w:szCs w:val="18"/>
          <w:vertAlign w:val="superscript"/>
        </w:rPr>
        <w:t>12</w:t>
      </w:r>
      <w:r w:rsidRPr="00324848">
        <w:rPr>
          <w:rFonts w:ascii="Times New Roman" w:hAnsi="Times New Roman" w:cs="Times New Roman"/>
          <w:sz w:val="18"/>
          <w:szCs w:val="18"/>
        </w:rPr>
        <w:t xml:space="preserve"> Considered as </w:t>
      </w:r>
      <w:r w:rsidRPr="00324848">
        <w:rPr>
          <w:rFonts w:ascii="Times New Roman" w:hAnsi="Times New Roman" w:cs="Times New Roman"/>
          <w:i/>
          <w:iCs/>
          <w:sz w:val="18"/>
          <w:szCs w:val="18"/>
        </w:rPr>
        <w:t>Oreonax flavicauda</w:t>
      </w:r>
      <w:r w:rsidRPr="00324848">
        <w:rPr>
          <w:rFonts w:ascii="Times New Roman" w:hAnsi="Times New Roman" w:cs="Times New Roman"/>
          <w:sz w:val="18"/>
          <w:szCs w:val="18"/>
        </w:rPr>
        <w:t xml:space="preserve"> by CITES (2023) and Peruvian Legislation (</w:t>
      </w:r>
      <w:r w:rsidRPr="00324848">
        <w:rPr>
          <w:rFonts w:ascii="Times New Roman" w:eastAsia="Times New Roman" w:hAnsi="Times New Roman" w:cs="Times New Roman"/>
          <w:sz w:val="18"/>
          <w:szCs w:val="18"/>
        </w:rPr>
        <w:t xml:space="preserve">DS 004-2014-MINAGRI); </w:t>
      </w:r>
      <w:r w:rsidRPr="00324848">
        <w:rPr>
          <w:rFonts w:ascii="Times New Roman" w:eastAsia="Times New Roman" w:hAnsi="Times New Roman" w:cs="Times New Roman"/>
          <w:sz w:val="18"/>
          <w:szCs w:val="18"/>
          <w:vertAlign w:val="superscript"/>
        </w:rPr>
        <w:t>13</w:t>
      </w:r>
      <w:r w:rsidRPr="00324848">
        <w:rPr>
          <w:rFonts w:ascii="Times New Roman" w:eastAsia="Times New Roman" w:hAnsi="Times New Roman" w:cs="Times New Roman"/>
          <w:sz w:val="18"/>
          <w:szCs w:val="18"/>
        </w:rPr>
        <w:t xml:space="preserve"> Considered as </w:t>
      </w:r>
      <w:r w:rsidRPr="00324848">
        <w:rPr>
          <w:rFonts w:ascii="Times New Roman" w:eastAsia="Times New Roman" w:hAnsi="Times New Roman" w:cs="Times New Roman"/>
          <w:i/>
          <w:iCs/>
          <w:sz w:val="18"/>
          <w:szCs w:val="18"/>
        </w:rPr>
        <w:t>Lagothrix cana</w:t>
      </w:r>
      <w:r w:rsidRPr="00324848">
        <w:rPr>
          <w:rFonts w:ascii="Times New Roman" w:eastAsia="Times New Roman" w:hAnsi="Times New Roman" w:cs="Times New Roman"/>
          <w:sz w:val="18"/>
          <w:szCs w:val="18"/>
        </w:rPr>
        <w:t xml:space="preserve"> by Peruvian Legislation (DS 004-2014-MINAGRI); </w:t>
      </w:r>
      <w:r w:rsidRPr="00324848">
        <w:rPr>
          <w:rFonts w:ascii="Times New Roman" w:hAnsi="Times New Roman" w:cs="Times New Roman"/>
          <w:sz w:val="18"/>
          <w:szCs w:val="18"/>
          <w:vertAlign w:val="superscript"/>
        </w:rPr>
        <w:t>14</w:t>
      </w:r>
      <w:r w:rsidRPr="00324848">
        <w:rPr>
          <w:rFonts w:ascii="Times New Roman" w:hAnsi="Times New Roman" w:cs="Times New Roman"/>
          <w:sz w:val="18"/>
          <w:szCs w:val="18"/>
        </w:rPr>
        <w:t xml:space="preserve"> Considered as </w:t>
      </w:r>
      <w:r w:rsidRPr="00324848">
        <w:rPr>
          <w:rFonts w:ascii="Times New Roman" w:hAnsi="Times New Roman" w:cs="Times New Roman"/>
          <w:i/>
          <w:sz w:val="18"/>
          <w:szCs w:val="18"/>
        </w:rPr>
        <w:t>Lagothrix cana tschudii</w:t>
      </w:r>
      <w:r w:rsidRPr="00324848">
        <w:rPr>
          <w:rFonts w:ascii="Times New Roman" w:hAnsi="Times New Roman" w:cs="Times New Roman"/>
          <w:sz w:val="18"/>
          <w:szCs w:val="18"/>
        </w:rPr>
        <w:t xml:space="preserve"> by Solari </w:t>
      </w:r>
      <w:r w:rsidRPr="00324848">
        <w:rPr>
          <w:rFonts w:ascii="Times New Roman" w:hAnsi="Times New Roman" w:cs="Times New Roman"/>
          <w:i/>
          <w:sz w:val="18"/>
          <w:szCs w:val="18"/>
        </w:rPr>
        <w:t>et al</w:t>
      </w:r>
      <w:r w:rsidRPr="00324848">
        <w:rPr>
          <w:rFonts w:ascii="Times New Roman" w:hAnsi="Times New Roman" w:cs="Times New Roman"/>
          <w:sz w:val="18"/>
          <w:szCs w:val="18"/>
        </w:rPr>
        <w:t>. (2006)</w:t>
      </w:r>
      <w:r w:rsidR="007316F8" w:rsidRPr="00324848">
        <w:rPr>
          <w:rFonts w:ascii="Times New Roman" w:hAnsi="Times New Roman" w:cs="Times New Roman"/>
          <w:sz w:val="18"/>
          <w:szCs w:val="18"/>
        </w:rPr>
        <w:t xml:space="preserve"> and </w:t>
      </w:r>
      <w:r w:rsidR="000C1C33" w:rsidRPr="00324848">
        <w:rPr>
          <w:rFonts w:ascii="Times New Roman" w:hAnsi="Times New Roman" w:cs="Times New Roman"/>
          <w:sz w:val="18"/>
          <w:szCs w:val="18"/>
        </w:rPr>
        <w:t xml:space="preserve">the </w:t>
      </w:r>
      <w:r w:rsidR="007316F8" w:rsidRPr="00324848">
        <w:rPr>
          <w:rFonts w:ascii="Times New Roman" w:hAnsi="Times New Roman" w:cs="Times New Roman"/>
          <w:sz w:val="18"/>
          <w:szCs w:val="18"/>
        </w:rPr>
        <w:t xml:space="preserve">species </w:t>
      </w:r>
      <w:r w:rsidR="000C1C33" w:rsidRPr="00324848">
        <w:rPr>
          <w:rFonts w:ascii="Times New Roman" w:hAnsi="Times New Roman" w:cs="Times New Roman"/>
          <w:i/>
          <w:iCs/>
          <w:sz w:val="18"/>
          <w:szCs w:val="18"/>
        </w:rPr>
        <w:t xml:space="preserve">L. </w:t>
      </w:r>
      <w:r w:rsidR="007316F8" w:rsidRPr="00324848">
        <w:rPr>
          <w:rFonts w:ascii="Times New Roman" w:hAnsi="Times New Roman" w:cs="Times New Roman"/>
          <w:i/>
          <w:iCs/>
          <w:sz w:val="18"/>
          <w:szCs w:val="18"/>
        </w:rPr>
        <w:t>lagothricha</w:t>
      </w:r>
      <w:r w:rsidR="007316F8" w:rsidRPr="00324848">
        <w:rPr>
          <w:rFonts w:ascii="Times New Roman" w:hAnsi="Times New Roman" w:cs="Times New Roman"/>
          <w:sz w:val="18"/>
          <w:szCs w:val="18"/>
        </w:rPr>
        <w:t xml:space="preserve"> categorized as </w:t>
      </w:r>
      <w:r w:rsidR="00E05D59" w:rsidRPr="00324848">
        <w:rPr>
          <w:rFonts w:ascii="Times New Roman" w:hAnsi="Times New Roman" w:cs="Times New Roman"/>
          <w:sz w:val="18"/>
          <w:szCs w:val="18"/>
        </w:rPr>
        <w:t>"</w:t>
      </w:r>
      <w:r w:rsidR="007316F8" w:rsidRPr="00324848">
        <w:rPr>
          <w:rFonts w:ascii="Times New Roman" w:hAnsi="Times New Roman" w:cs="Times New Roman"/>
          <w:sz w:val="18"/>
          <w:szCs w:val="18"/>
        </w:rPr>
        <w:t>Endangered</w:t>
      </w:r>
      <w:r w:rsidR="00E05D59" w:rsidRPr="00324848">
        <w:rPr>
          <w:rFonts w:ascii="Times New Roman" w:hAnsi="Times New Roman" w:cs="Times New Roman"/>
          <w:sz w:val="18"/>
          <w:szCs w:val="18"/>
        </w:rPr>
        <w:t>"</w:t>
      </w:r>
      <w:r w:rsidR="007316F8" w:rsidRPr="00324848">
        <w:rPr>
          <w:rFonts w:ascii="Times New Roman" w:hAnsi="Times New Roman" w:cs="Times New Roman"/>
          <w:sz w:val="18"/>
          <w:szCs w:val="18"/>
        </w:rPr>
        <w:t xml:space="preserve"> </w:t>
      </w:r>
      <w:r w:rsidR="007316F8" w:rsidRPr="00324848">
        <w:rPr>
          <w:rFonts w:ascii="Times New Roman" w:eastAsia="Times New Roman" w:hAnsi="Times New Roman" w:cs="Times New Roman"/>
          <w:sz w:val="18"/>
          <w:szCs w:val="18"/>
        </w:rPr>
        <w:t xml:space="preserve">(DS 004-2014-MINAGRI); </w:t>
      </w:r>
      <w:r w:rsidRPr="00324848">
        <w:rPr>
          <w:rFonts w:ascii="Times New Roman" w:hAnsi="Times New Roman" w:cs="Times New Roman"/>
          <w:sz w:val="18"/>
          <w:szCs w:val="18"/>
          <w:vertAlign w:val="superscript"/>
        </w:rPr>
        <w:t>15</w:t>
      </w:r>
      <w:r w:rsidRPr="00324848">
        <w:rPr>
          <w:rFonts w:ascii="Times New Roman" w:hAnsi="Times New Roman" w:cs="Times New Roman"/>
          <w:sz w:val="18"/>
          <w:szCs w:val="18"/>
        </w:rPr>
        <w:t xml:space="preserve"> Considered as </w:t>
      </w:r>
      <w:r w:rsidRPr="00324848">
        <w:rPr>
          <w:rFonts w:ascii="Times New Roman" w:hAnsi="Times New Roman" w:cs="Times New Roman"/>
          <w:i/>
          <w:sz w:val="18"/>
          <w:szCs w:val="18"/>
        </w:rPr>
        <w:t>Sciurus</w:t>
      </w:r>
      <w:r w:rsidR="00E05D59" w:rsidRPr="00324848">
        <w:rPr>
          <w:rFonts w:ascii="Times New Roman" w:hAnsi="Times New Roman" w:cs="Times New Roman"/>
          <w:i/>
          <w:sz w:val="18"/>
          <w:szCs w:val="18"/>
        </w:rPr>
        <w:t xml:space="preserve"> ignitus </w:t>
      </w:r>
      <w:r w:rsidRPr="00324848">
        <w:rPr>
          <w:rFonts w:ascii="Times New Roman" w:hAnsi="Times New Roman" w:cs="Times New Roman"/>
          <w:sz w:val="18"/>
          <w:szCs w:val="18"/>
        </w:rPr>
        <w:t>by Vivar (2006) and Peruvian Legislation (</w:t>
      </w:r>
      <w:r w:rsidRPr="00324848">
        <w:rPr>
          <w:rFonts w:ascii="Times New Roman" w:eastAsia="Times New Roman" w:hAnsi="Times New Roman" w:cs="Times New Roman"/>
          <w:sz w:val="18"/>
          <w:szCs w:val="18"/>
        </w:rPr>
        <w:t>DS 004-2014-MINAGRI)</w:t>
      </w:r>
      <w:r w:rsidRPr="00324848">
        <w:rPr>
          <w:rFonts w:ascii="Times New Roman" w:hAnsi="Times New Roman" w:cs="Times New Roman"/>
          <w:sz w:val="18"/>
          <w:szCs w:val="18"/>
        </w:rPr>
        <w:t xml:space="preserve">, </w:t>
      </w:r>
      <w:r w:rsidRPr="00324848">
        <w:rPr>
          <w:rFonts w:ascii="Times New Roman" w:hAnsi="Times New Roman" w:cs="Times New Roman"/>
          <w:i/>
          <w:sz w:val="18"/>
          <w:szCs w:val="18"/>
        </w:rPr>
        <w:t>Notosciurus pucheranii</w:t>
      </w:r>
      <w:r w:rsidRPr="00324848">
        <w:rPr>
          <w:rFonts w:ascii="Times New Roman" w:hAnsi="Times New Roman" w:cs="Times New Roman"/>
          <w:sz w:val="18"/>
          <w:szCs w:val="18"/>
        </w:rPr>
        <w:t xml:space="preserve"> by Patton </w:t>
      </w:r>
      <w:r w:rsidRPr="00324848">
        <w:rPr>
          <w:rFonts w:ascii="Times New Roman" w:hAnsi="Times New Roman" w:cs="Times New Roman"/>
          <w:i/>
          <w:sz w:val="18"/>
          <w:szCs w:val="18"/>
        </w:rPr>
        <w:t>et al</w:t>
      </w:r>
      <w:r w:rsidRPr="00324848">
        <w:rPr>
          <w:rFonts w:ascii="Times New Roman" w:hAnsi="Times New Roman" w:cs="Times New Roman"/>
          <w:sz w:val="18"/>
          <w:szCs w:val="18"/>
        </w:rPr>
        <w:t xml:space="preserve">. (2015), and updated as </w:t>
      </w:r>
      <w:r w:rsidRPr="00324848">
        <w:rPr>
          <w:rFonts w:ascii="Times New Roman" w:hAnsi="Times New Roman" w:cs="Times New Roman"/>
          <w:i/>
          <w:sz w:val="18"/>
          <w:szCs w:val="18"/>
        </w:rPr>
        <w:t>Hadrosciurus</w:t>
      </w:r>
      <w:r w:rsidR="00E05D59" w:rsidRPr="00324848">
        <w:rPr>
          <w:rFonts w:ascii="Times New Roman" w:hAnsi="Times New Roman" w:cs="Times New Roman"/>
          <w:i/>
          <w:sz w:val="18"/>
          <w:szCs w:val="18"/>
        </w:rPr>
        <w:t xml:space="preserve"> ignitus </w:t>
      </w:r>
      <w:r w:rsidRPr="00324848">
        <w:rPr>
          <w:rFonts w:ascii="Times New Roman" w:hAnsi="Times New Roman" w:cs="Times New Roman"/>
          <w:sz w:val="18"/>
          <w:szCs w:val="18"/>
        </w:rPr>
        <w:t xml:space="preserve">following Pacheco </w:t>
      </w:r>
      <w:r w:rsidRPr="00324848">
        <w:rPr>
          <w:rFonts w:ascii="Times New Roman" w:hAnsi="Times New Roman" w:cs="Times New Roman"/>
          <w:i/>
          <w:sz w:val="18"/>
          <w:szCs w:val="18"/>
        </w:rPr>
        <w:t>et al</w:t>
      </w:r>
      <w:r w:rsidRPr="00324848">
        <w:rPr>
          <w:rFonts w:ascii="Times New Roman" w:hAnsi="Times New Roman" w:cs="Times New Roman"/>
          <w:sz w:val="18"/>
          <w:szCs w:val="18"/>
        </w:rPr>
        <w:t xml:space="preserve">. (2021); </w:t>
      </w:r>
      <w:r w:rsidRPr="00324848">
        <w:rPr>
          <w:rFonts w:ascii="Times New Roman" w:hAnsi="Times New Roman" w:cs="Times New Roman"/>
          <w:sz w:val="18"/>
          <w:szCs w:val="18"/>
          <w:vertAlign w:val="superscript"/>
        </w:rPr>
        <w:t>16</w:t>
      </w:r>
      <w:r w:rsidRPr="00324848">
        <w:rPr>
          <w:rFonts w:ascii="Times New Roman" w:hAnsi="Times New Roman" w:cs="Times New Roman"/>
          <w:sz w:val="18"/>
          <w:szCs w:val="18"/>
        </w:rPr>
        <w:t xml:space="preserve"> Considered as </w:t>
      </w:r>
      <w:r w:rsidRPr="00324848">
        <w:rPr>
          <w:rFonts w:ascii="Times New Roman" w:hAnsi="Times New Roman" w:cs="Times New Roman"/>
          <w:i/>
          <w:iCs/>
          <w:sz w:val="18"/>
          <w:szCs w:val="18"/>
        </w:rPr>
        <w:t>Sciurus pyrrhinus</w:t>
      </w:r>
      <w:r w:rsidRPr="00324848">
        <w:rPr>
          <w:rFonts w:ascii="Times New Roman" w:hAnsi="Times New Roman" w:cs="Times New Roman"/>
          <w:sz w:val="18"/>
          <w:szCs w:val="18"/>
        </w:rPr>
        <w:t xml:space="preserve"> by IUCN (2023) and Peruvian Legislation (</w:t>
      </w:r>
      <w:r w:rsidRPr="00324848">
        <w:rPr>
          <w:rFonts w:ascii="Times New Roman" w:eastAsia="Times New Roman" w:hAnsi="Times New Roman" w:cs="Times New Roman"/>
          <w:sz w:val="18"/>
          <w:szCs w:val="18"/>
        </w:rPr>
        <w:t>DS 004-2014-MINAGRI)</w:t>
      </w:r>
      <w:r w:rsidRPr="00324848">
        <w:rPr>
          <w:rFonts w:ascii="Times New Roman" w:hAnsi="Times New Roman" w:cs="Times New Roman"/>
          <w:sz w:val="18"/>
          <w:szCs w:val="18"/>
        </w:rPr>
        <w:t xml:space="preserve">; </w:t>
      </w:r>
      <w:r w:rsidRPr="00324848">
        <w:rPr>
          <w:rFonts w:ascii="Times New Roman" w:hAnsi="Times New Roman" w:cs="Times New Roman"/>
          <w:sz w:val="18"/>
          <w:szCs w:val="18"/>
          <w:vertAlign w:val="superscript"/>
        </w:rPr>
        <w:t>17</w:t>
      </w:r>
      <w:r w:rsidRPr="00324848">
        <w:rPr>
          <w:rFonts w:ascii="Times New Roman" w:hAnsi="Times New Roman" w:cs="Times New Roman"/>
          <w:sz w:val="18"/>
          <w:szCs w:val="18"/>
        </w:rPr>
        <w:t xml:space="preserve"> Solari </w:t>
      </w:r>
      <w:r w:rsidRPr="00324848">
        <w:rPr>
          <w:rFonts w:ascii="Times New Roman" w:hAnsi="Times New Roman" w:cs="Times New Roman"/>
          <w:i/>
          <w:sz w:val="18"/>
          <w:szCs w:val="18"/>
        </w:rPr>
        <w:t>et al</w:t>
      </w:r>
      <w:r w:rsidRPr="00324848">
        <w:rPr>
          <w:rFonts w:ascii="Times New Roman" w:hAnsi="Times New Roman" w:cs="Times New Roman"/>
          <w:sz w:val="18"/>
          <w:szCs w:val="18"/>
        </w:rPr>
        <w:t xml:space="preserve">. (2006) suggests that it could be </w:t>
      </w:r>
      <w:r w:rsidR="000C1C33" w:rsidRPr="00324848">
        <w:rPr>
          <w:rFonts w:ascii="Times New Roman" w:hAnsi="Times New Roman" w:cs="Times New Roman"/>
          <w:i/>
          <w:iCs/>
          <w:sz w:val="18"/>
          <w:szCs w:val="18"/>
        </w:rPr>
        <w:t xml:space="preserve">S. </w:t>
      </w:r>
      <w:r w:rsidRPr="00324848">
        <w:rPr>
          <w:rFonts w:ascii="Times New Roman" w:hAnsi="Times New Roman" w:cs="Times New Roman"/>
          <w:i/>
          <w:sz w:val="18"/>
          <w:szCs w:val="18"/>
        </w:rPr>
        <w:t>pyrrhinus</w:t>
      </w:r>
      <w:r w:rsidRPr="00324848">
        <w:rPr>
          <w:rFonts w:ascii="Times New Roman" w:hAnsi="Times New Roman" w:cs="Times New Roman"/>
          <w:sz w:val="18"/>
          <w:szCs w:val="18"/>
        </w:rPr>
        <w:t xml:space="preserve">, whereas Medina </w:t>
      </w:r>
      <w:r w:rsidRPr="00324848">
        <w:rPr>
          <w:rFonts w:ascii="Times New Roman" w:hAnsi="Times New Roman" w:cs="Times New Roman"/>
          <w:i/>
          <w:sz w:val="18"/>
          <w:szCs w:val="18"/>
        </w:rPr>
        <w:t>et al</w:t>
      </w:r>
      <w:r w:rsidRPr="00324848">
        <w:rPr>
          <w:rFonts w:ascii="Times New Roman" w:hAnsi="Times New Roman" w:cs="Times New Roman"/>
          <w:sz w:val="18"/>
          <w:szCs w:val="18"/>
        </w:rPr>
        <w:t xml:space="preserve">. (2012) and Aquino </w:t>
      </w:r>
      <w:r w:rsidRPr="00324848">
        <w:rPr>
          <w:rFonts w:ascii="Times New Roman" w:hAnsi="Times New Roman" w:cs="Times New Roman"/>
          <w:i/>
          <w:sz w:val="18"/>
          <w:szCs w:val="18"/>
        </w:rPr>
        <w:t>et al</w:t>
      </w:r>
      <w:r w:rsidRPr="00324848">
        <w:rPr>
          <w:rFonts w:ascii="Times New Roman" w:hAnsi="Times New Roman" w:cs="Times New Roman"/>
          <w:sz w:val="18"/>
          <w:szCs w:val="18"/>
        </w:rPr>
        <w:t xml:space="preserve">. (2022) recorded it as </w:t>
      </w:r>
      <w:r w:rsidR="00E05D59" w:rsidRPr="00324848">
        <w:rPr>
          <w:rFonts w:ascii="Times New Roman" w:hAnsi="Times New Roman" w:cs="Times New Roman"/>
          <w:sz w:val="18"/>
          <w:szCs w:val="18"/>
        </w:rPr>
        <w:t>"</w:t>
      </w:r>
      <w:r w:rsidRPr="00324848">
        <w:rPr>
          <w:rFonts w:ascii="Times New Roman" w:hAnsi="Times New Roman" w:cs="Times New Roman"/>
          <w:sz w:val="18"/>
          <w:szCs w:val="18"/>
        </w:rPr>
        <w:t>sp.</w:t>
      </w:r>
      <w:r w:rsidR="00E05D59" w:rsidRPr="00324848">
        <w:rPr>
          <w:rFonts w:ascii="Times New Roman" w:hAnsi="Times New Roman" w:cs="Times New Roman"/>
          <w:sz w:val="18"/>
          <w:szCs w:val="18"/>
        </w:rPr>
        <w:t>"</w:t>
      </w:r>
      <w:r w:rsidRPr="00324848">
        <w:rPr>
          <w:rFonts w:ascii="Times New Roman" w:hAnsi="Times New Roman" w:cs="Times New Roman"/>
          <w:sz w:val="18"/>
          <w:szCs w:val="18"/>
        </w:rPr>
        <w:t xml:space="preserve">; </w:t>
      </w:r>
      <w:r w:rsidRPr="00324848">
        <w:rPr>
          <w:rFonts w:ascii="Times New Roman" w:hAnsi="Times New Roman" w:cs="Times New Roman"/>
          <w:sz w:val="18"/>
          <w:szCs w:val="18"/>
          <w:vertAlign w:val="superscript"/>
        </w:rPr>
        <w:t>18</w:t>
      </w:r>
      <w:r w:rsidRPr="00324848">
        <w:rPr>
          <w:rFonts w:ascii="Times New Roman" w:hAnsi="Times New Roman" w:cs="Times New Roman"/>
          <w:sz w:val="18"/>
          <w:szCs w:val="18"/>
        </w:rPr>
        <w:t xml:space="preserve"> Guevara-Torres </w:t>
      </w:r>
      <w:r w:rsidRPr="00324848">
        <w:rPr>
          <w:rFonts w:ascii="Times New Roman" w:hAnsi="Times New Roman" w:cs="Times New Roman"/>
          <w:i/>
          <w:sz w:val="18"/>
          <w:szCs w:val="18"/>
        </w:rPr>
        <w:t>et al</w:t>
      </w:r>
      <w:r w:rsidRPr="00324848">
        <w:rPr>
          <w:rFonts w:ascii="Times New Roman" w:hAnsi="Times New Roman" w:cs="Times New Roman"/>
          <w:sz w:val="18"/>
          <w:szCs w:val="18"/>
        </w:rPr>
        <w:t xml:space="preserve">. (2021) identified it as </w:t>
      </w:r>
      <w:r w:rsidR="000C1C33" w:rsidRPr="00324848">
        <w:rPr>
          <w:rFonts w:ascii="Times New Roman" w:hAnsi="Times New Roman" w:cs="Times New Roman"/>
          <w:i/>
          <w:iCs/>
          <w:sz w:val="18"/>
          <w:szCs w:val="18"/>
        </w:rPr>
        <w:t xml:space="preserve">Hylaeamys </w:t>
      </w:r>
      <w:r w:rsidRPr="00324848">
        <w:rPr>
          <w:rFonts w:ascii="Times New Roman" w:hAnsi="Times New Roman" w:cs="Times New Roman"/>
          <w:sz w:val="18"/>
          <w:szCs w:val="18"/>
        </w:rPr>
        <w:t xml:space="preserve">cf. </w:t>
      </w:r>
      <w:r w:rsidR="000C1C33" w:rsidRPr="00324848">
        <w:rPr>
          <w:rFonts w:ascii="Times New Roman" w:hAnsi="Times New Roman" w:cs="Times New Roman"/>
          <w:i/>
          <w:iCs/>
          <w:sz w:val="18"/>
          <w:szCs w:val="18"/>
        </w:rPr>
        <w:t xml:space="preserve">H. </w:t>
      </w:r>
      <w:r w:rsidRPr="00324848">
        <w:rPr>
          <w:rFonts w:ascii="Times New Roman" w:hAnsi="Times New Roman" w:cs="Times New Roman"/>
          <w:i/>
          <w:sz w:val="18"/>
          <w:szCs w:val="18"/>
        </w:rPr>
        <w:t>perennensis</w:t>
      </w:r>
      <w:r w:rsidRPr="00324848">
        <w:rPr>
          <w:rFonts w:ascii="Times New Roman" w:hAnsi="Times New Roman" w:cs="Times New Roman"/>
          <w:sz w:val="18"/>
          <w:szCs w:val="18"/>
        </w:rPr>
        <w:t xml:space="preserve">, but it is very likely that it is </w:t>
      </w:r>
      <w:r w:rsidR="00E05D59" w:rsidRPr="00324848">
        <w:rPr>
          <w:rFonts w:ascii="Times New Roman" w:hAnsi="Times New Roman" w:cs="Times New Roman"/>
          <w:i/>
          <w:iCs/>
          <w:sz w:val="18"/>
          <w:szCs w:val="18"/>
        </w:rPr>
        <w:t xml:space="preserve">H. </w:t>
      </w:r>
      <w:r w:rsidRPr="00324848">
        <w:rPr>
          <w:rFonts w:ascii="Times New Roman" w:hAnsi="Times New Roman" w:cs="Times New Roman"/>
          <w:i/>
          <w:sz w:val="18"/>
          <w:szCs w:val="18"/>
        </w:rPr>
        <w:t xml:space="preserve">perennensis </w:t>
      </w:r>
      <w:r w:rsidRPr="00324848">
        <w:rPr>
          <w:rFonts w:ascii="Times New Roman" w:hAnsi="Times New Roman" w:cs="Times New Roman"/>
          <w:sz w:val="18"/>
          <w:szCs w:val="18"/>
        </w:rPr>
        <w:t xml:space="preserve">and here it is considered as such in order not to overestimate species; </w:t>
      </w:r>
      <w:r w:rsidRPr="00324848">
        <w:rPr>
          <w:rFonts w:ascii="Times New Roman" w:hAnsi="Times New Roman" w:cs="Times New Roman"/>
          <w:sz w:val="18"/>
          <w:szCs w:val="18"/>
          <w:vertAlign w:val="superscript"/>
        </w:rPr>
        <w:t>19</w:t>
      </w:r>
      <w:r w:rsidRPr="00324848">
        <w:rPr>
          <w:rFonts w:ascii="Times New Roman" w:hAnsi="Times New Roman" w:cs="Times New Roman"/>
          <w:sz w:val="18"/>
          <w:szCs w:val="18"/>
        </w:rPr>
        <w:t xml:space="preserve"> identified in this study within group </w:t>
      </w:r>
      <w:r w:rsidRPr="00324848">
        <w:rPr>
          <w:rFonts w:ascii="Times New Roman" w:hAnsi="Times New Roman" w:cs="Times New Roman"/>
          <w:i/>
          <w:iCs/>
          <w:sz w:val="18"/>
          <w:szCs w:val="18"/>
        </w:rPr>
        <w:t>Neacomys amoenus</w:t>
      </w:r>
      <w:r w:rsidRPr="00324848">
        <w:rPr>
          <w:rFonts w:ascii="Times New Roman" w:hAnsi="Times New Roman" w:cs="Times New Roman"/>
          <w:sz w:val="18"/>
          <w:szCs w:val="18"/>
        </w:rPr>
        <w:t xml:space="preserve"> </w:t>
      </w:r>
      <w:r w:rsidR="00E05D59" w:rsidRPr="00324848">
        <w:rPr>
          <w:rFonts w:ascii="Times New Roman" w:hAnsi="Times New Roman" w:cs="Times New Roman"/>
          <w:sz w:val="18"/>
          <w:szCs w:val="18"/>
        </w:rPr>
        <w:t>"</w:t>
      </w:r>
      <w:r w:rsidRPr="00324848">
        <w:rPr>
          <w:rFonts w:ascii="Times New Roman" w:hAnsi="Times New Roman" w:cs="Times New Roman"/>
          <w:sz w:val="18"/>
          <w:szCs w:val="18"/>
        </w:rPr>
        <w:t>Northern</w:t>
      </w:r>
      <w:r w:rsidR="00E05D59" w:rsidRPr="00324848">
        <w:rPr>
          <w:rFonts w:ascii="Times New Roman" w:hAnsi="Times New Roman" w:cs="Times New Roman"/>
          <w:sz w:val="18"/>
          <w:szCs w:val="18"/>
        </w:rPr>
        <w:t>"</w:t>
      </w:r>
      <w:r w:rsidRPr="00324848">
        <w:rPr>
          <w:rFonts w:ascii="Times New Roman" w:hAnsi="Times New Roman" w:cs="Times New Roman"/>
          <w:sz w:val="18"/>
          <w:szCs w:val="18"/>
        </w:rPr>
        <w:t xml:space="preserve"> following Sánchez-Vendizú </w:t>
      </w:r>
      <w:r w:rsidRPr="00324848">
        <w:rPr>
          <w:rFonts w:ascii="Times New Roman" w:hAnsi="Times New Roman" w:cs="Times New Roman"/>
          <w:i/>
          <w:iCs/>
          <w:sz w:val="18"/>
          <w:szCs w:val="18"/>
        </w:rPr>
        <w:t>et al.</w:t>
      </w:r>
      <w:r w:rsidRPr="00324848">
        <w:rPr>
          <w:rFonts w:ascii="Times New Roman" w:hAnsi="Times New Roman" w:cs="Times New Roman"/>
          <w:sz w:val="18"/>
          <w:szCs w:val="18"/>
        </w:rPr>
        <w:t xml:space="preserve"> (2018); </w:t>
      </w:r>
      <w:r w:rsidRPr="00324848">
        <w:rPr>
          <w:rFonts w:ascii="Times New Roman" w:hAnsi="Times New Roman" w:cs="Times New Roman"/>
          <w:sz w:val="18"/>
          <w:szCs w:val="18"/>
          <w:vertAlign w:val="superscript"/>
        </w:rPr>
        <w:t>20</w:t>
      </w:r>
      <w:r w:rsidRPr="00324848">
        <w:rPr>
          <w:rFonts w:ascii="Times New Roman" w:hAnsi="Times New Roman" w:cs="Times New Roman"/>
          <w:sz w:val="18"/>
          <w:szCs w:val="18"/>
        </w:rPr>
        <w:t xml:space="preserve"> Considered as </w:t>
      </w:r>
      <w:r w:rsidR="00E05D59" w:rsidRPr="00324848">
        <w:rPr>
          <w:rFonts w:ascii="Times New Roman" w:hAnsi="Times New Roman" w:cs="Times New Roman"/>
          <w:i/>
          <w:iCs/>
          <w:sz w:val="18"/>
          <w:szCs w:val="18"/>
        </w:rPr>
        <w:t xml:space="preserve">Nectomys </w:t>
      </w:r>
      <w:r w:rsidRPr="00324848">
        <w:rPr>
          <w:rFonts w:ascii="Times New Roman" w:hAnsi="Times New Roman" w:cs="Times New Roman"/>
          <w:i/>
          <w:iCs/>
          <w:sz w:val="18"/>
          <w:szCs w:val="18"/>
        </w:rPr>
        <w:t>garleppi</w:t>
      </w:r>
      <w:r w:rsidRPr="00324848">
        <w:rPr>
          <w:rFonts w:ascii="Times New Roman" w:hAnsi="Times New Roman" w:cs="Times New Roman"/>
          <w:sz w:val="18"/>
          <w:szCs w:val="18"/>
        </w:rPr>
        <w:t xml:space="preserve"> by Solari </w:t>
      </w:r>
      <w:r w:rsidRPr="00324848">
        <w:rPr>
          <w:rFonts w:ascii="Times New Roman" w:hAnsi="Times New Roman" w:cs="Times New Roman"/>
          <w:i/>
          <w:iCs/>
          <w:sz w:val="18"/>
          <w:szCs w:val="18"/>
        </w:rPr>
        <w:t>et al.</w:t>
      </w:r>
      <w:r w:rsidRPr="00324848">
        <w:rPr>
          <w:rFonts w:ascii="Times New Roman" w:hAnsi="Times New Roman" w:cs="Times New Roman"/>
          <w:sz w:val="18"/>
          <w:szCs w:val="18"/>
        </w:rPr>
        <w:t xml:space="preserve"> (2006), </w:t>
      </w:r>
      <w:r w:rsidR="00E05D59" w:rsidRPr="00324848">
        <w:rPr>
          <w:rFonts w:ascii="Times New Roman" w:hAnsi="Times New Roman" w:cs="Times New Roman"/>
          <w:i/>
          <w:iCs/>
          <w:sz w:val="18"/>
          <w:szCs w:val="18"/>
        </w:rPr>
        <w:t xml:space="preserve">N. </w:t>
      </w:r>
      <w:r w:rsidRPr="00324848">
        <w:rPr>
          <w:rFonts w:ascii="Times New Roman" w:hAnsi="Times New Roman" w:cs="Times New Roman"/>
          <w:i/>
          <w:iCs/>
          <w:sz w:val="18"/>
          <w:szCs w:val="18"/>
        </w:rPr>
        <w:t>apicalis</w:t>
      </w:r>
      <w:r w:rsidRPr="00324848">
        <w:rPr>
          <w:rFonts w:ascii="Times New Roman" w:hAnsi="Times New Roman" w:cs="Times New Roman"/>
          <w:sz w:val="18"/>
          <w:szCs w:val="18"/>
        </w:rPr>
        <w:t xml:space="preserve"> by Medina </w:t>
      </w:r>
      <w:r w:rsidRPr="00324848">
        <w:rPr>
          <w:rFonts w:ascii="Times New Roman" w:hAnsi="Times New Roman" w:cs="Times New Roman"/>
          <w:i/>
          <w:iCs/>
          <w:sz w:val="18"/>
          <w:szCs w:val="18"/>
        </w:rPr>
        <w:t>et al.</w:t>
      </w:r>
      <w:r w:rsidRPr="00324848">
        <w:rPr>
          <w:rFonts w:ascii="Times New Roman" w:hAnsi="Times New Roman" w:cs="Times New Roman"/>
          <w:sz w:val="18"/>
          <w:szCs w:val="18"/>
        </w:rPr>
        <w:t xml:space="preserve"> (2012), and updated as </w:t>
      </w:r>
      <w:r w:rsidR="00E05D59" w:rsidRPr="00324848">
        <w:rPr>
          <w:rFonts w:ascii="Times New Roman" w:hAnsi="Times New Roman" w:cs="Times New Roman"/>
          <w:i/>
          <w:iCs/>
          <w:sz w:val="18"/>
          <w:szCs w:val="18"/>
        </w:rPr>
        <w:t xml:space="preserve">N. </w:t>
      </w:r>
      <w:r w:rsidRPr="00324848">
        <w:rPr>
          <w:rFonts w:ascii="Times New Roman" w:hAnsi="Times New Roman" w:cs="Times New Roman"/>
          <w:i/>
          <w:iCs/>
          <w:sz w:val="18"/>
          <w:szCs w:val="18"/>
        </w:rPr>
        <w:t>apicalis</w:t>
      </w:r>
      <w:r w:rsidRPr="00324848">
        <w:rPr>
          <w:rFonts w:ascii="Times New Roman" w:hAnsi="Times New Roman" w:cs="Times New Roman"/>
          <w:sz w:val="18"/>
          <w:szCs w:val="18"/>
        </w:rPr>
        <w:t xml:space="preserve"> following Pacheco </w:t>
      </w:r>
      <w:r w:rsidRPr="00324848">
        <w:rPr>
          <w:rFonts w:ascii="Times New Roman" w:hAnsi="Times New Roman" w:cs="Times New Roman"/>
          <w:i/>
          <w:iCs/>
          <w:sz w:val="18"/>
          <w:szCs w:val="18"/>
        </w:rPr>
        <w:t>et al.</w:t>
      </w:r>
      <w:r w:rsidRPr="00324848">
        <w:rPr>
          <w:rFonts w:ascii="Times New Roman" w:hAnsi="Times New Roman" w:cs="Times New Roman"/>
          <w:sz w:val="18"/>
          <w:szCs w:val="18"/>
        </w:rPr>
        <w:t xml:space="preserve"> (2021); </w:t>
      </w:r>
      <w:r w:rsidRPr="00324848">
        <w:rPr>
          <w:rFonts w:ascii="Times New Roman" w:hAnsi="Times New Roman" w:cs="Times New Roman"/>
          <w:sz w:val="18"/>
          <w:szCs w:val="18"/>
          <w:vertAlign w:val="superscript"/>
        </w:rPr>
        <w:t>21, 22</w:t>
      </w:r>
      <w:r w:rsidRPr="00324848">
        <w:rPr>
          <w:rFonts w:ascii="Times New Roman" w:hAnsi="Times New Roman" w:cs="Times New Roman"/>
          <w:sz w:val="18"/>
          <w:szCs w:val="18"/>
        </w:rPr>
        <w:t xml:space="preserve"> Considered as two new species of </w:t>
      </w:r>
      <w:r w:rsidRPr="00324848">
        <w:rPr>
          <w:rFonts w:ascii="Times New Roman" w:hAnsi="Times New Roman" w:cs="Times New Roman"/>
          <w:i/>
          <w:sz w:val="18"/>
          <w:szCs w:val="18"/>
        </w:rPr>
        <w:t>Thomasomys</w:t>
      </w:r>
      <w:r w:rsidRPr="00324848">
        <w:rPr>
          <w:rFonts w:ascii="Times New Roman" w:hAnsi="Times New Roman" w:cs="Times New Roman"/>
          <w:sz w:val="18"/>
          <w:szCs w:val="18"/>
        </w:rPr>
        <w:t xml:space="preserve"> by Solari </w:t>
      </w:r>
      <w:r w:rsidRPr="00324848">
        <w:rPr>
          <w:rFonts w:ascii="Times New Roman" w:hAnsi="Times New Roman" w:cs="Times New Roman"/>
          <w:i/>
          <w:sz w:val="18"/>
          <w:szCs w:val="18"/>
        </w:rPr>
        <w:t>et al</w:t>
      </w:r>
      <w:r w:rsidRPr="00324848">
        <w:rPr>
          <w:rFonts w:ascii="Times New Roman" w:hAnsi="Times New Roman" w:cs="Times New Roman"/>
          <w:sz w:val="18"/>
          <w:szCs w:val="18"/>
        </w:rPr>
        <w:t xml:space="preserve">. (2006); </w:t>
      </w:r>
      <w:r w:rsidRPr="00324848">
        <w:rPr>
          <w:rFonts w:ascii="Times New Roman" w:hAnsi="Times New Roman" w:cs="Times New Roman"/>
          <w:sz w:val="18"/>
          <w:szCs w:val="18"/>
          <w:vertAlign w:val="superscript"/>
        </w:rPr>
        <w:t>23</w:t>
      </w:r>
      <w:r w:rsidRPr="00324848">
        <w:rPr>
          <w:rFonts w:ascii="Times New Roman" w:hAnsi="Times New Roman" w:cs="Times New Roman"/>
          <w:sz w:val="18"/>
          <w:szCs w:val="18"/>
        </w:rPr>
        <w:t xml:space="preserve"> Considered as </w:t>
      </w:r>
      <w:r w:rsidRPr="00324848">
        <w:rPr>
          <w:rFonts w:ascii="Times New Roman" w:hAnsi="Times New Roman" w:cs="Times New Roman"/>
          <w:i/>
          <w:iCs/>
          <w:sz w:val="18"/>
          <w:szCs w:val="18"/>
        </w:rPr>
        <w:t xml:space="preserve">Isothrix </w:t>
      </w:r>
      <w:r w:rsidRPr="00324848">
        <w:rPr>
          <w:rFonts w:ascii="Times New Roman" w:hAnsi="Times New Roman" w:cs="Times New Roman"/>
          <w:sz w:val="18"/>
          <w:szCs w:val="18"/>
        </w:rPr>
        <w:t xml:space="preserve">sp. </w:t>
      </w:r>
      <w:r w:rsidR="005368AA" w:rsidRPr="00324848">
        <w:rPr>
          <w:rFonts w:ascii="Times New Roman" w:hAnsi="Times New Roman" w:cs="Times New Roman"/>
          <w:sz w:val="18"/>
          <w:szCs w:val="18"/>
        </w:rPr>
        <w:t>n</w:t>
      </w:r>
      <w:r w:rsidRPr="00324848">
        <w:rPr>
          <w:rFonts w:ascii="Times New Roman" w:hAnsi="Times New Roman" w:cs="Times New Roman"/>
          <w:sz w:val="18"/>
          <w:szCs w:val="18"/>
        </w:rPr>
        <w:t xml:space="preserve">ov. by Solari </w:t>
      </w:r>
      <w:r w:rsidRPr="00324848">
        <w:rPr>
          <w:rFonts w:ascii="Times New Roman" w:hAnsi="Times New Roman" w:cs="Times New Roman"/>
          <w:i/>
          <w:iCs/>
          <w:sz w:val="18"/>
          <w:szCs w:val="18"/>
        </w:rPr>
        <w:t>et al.</w:t>
      </w:r>
      <w:r w:rsidRPr="00324848">
        <w:rPr>
          <w:rFonts w:ascii="Times New Roman" w:hAnsi="Times New Roman" w:cs="Times New Roman"/>
          <w:sz w:val="18"/>
          <w:szCs w:val="18"/>
        </w:rPr>
        <w:t xml:space="preserve"> (2006) and named </w:t>
      </w:r>
      <w:r w:rsidRPr="00324848">
        <w:rPr>
          <w:rFonts w:ascii="Times New Roman" w:hAnsi="Times New Roman" w:cs="Times New Roman"/>
          <w:i/>
          <w:iCs/>
          <w:sz w:val="18"/>
          <w:szCs w:val="18"/>
        </w:rPr>
        <w:t>I. barbarabrownae</w:t>
      </w:r>
      <w:r w:rsidRPr="00324848">
        <w:rPr>
          <w:rFonts w:ascii="Times New Roman" w:hAnsi="Times New Roman" w:cs="Times New Roman"/>
          <w:sz w:val="18"/>
          <w:szCs w:val="18"/>
        </w:rPr>
        <w:t xml:space="preserve"> by </w:t>
      </w:r>
      <w:r w:rsidRPr="00324848">
        <w:rPr>
          <w:rFonts w:ascii="Times New Roman" w:hAnsi="Times New Roman" w:cs="Times New Roman"/>
          <w:sz w:val="18"/>
          <w:szCs w:val="18"/>
        </w:rPr>
        <w:lastRenderedPageBreak/>
        <w:t xml:space="preserve">Patterson and Velazco (2006); </w:t>
      </w:r>
      <w:r w:rsidRPr="00324848">
        <w:rPr>
          <w:rFonts w:ascii="Times New Roman" w:hAnsi="Times New Roman" w:cs="Times New Roman"/>
          <w:sz w:val="18"/>
          <w:szCs w:val="18"/>
          <w:vertAlign w:val="superscript"/>
        </w:rPr>
        <w:t>24</w:t>
      </w:r>
      <w:r w:rsidRPr="00324848">
        <w:rPr>
          <w:rFonts w:ascii="Times New Roman" w:hAnsi="Times New Roman" w:cs="Times New Roman"/>
          <w:sz w:val="18"/>
          <w:szCs w:val="18"/>
        </w:rPr>
        <w:t xml:space="preserve"> This species is categorized as </w:t>
      </w:r>
      <w:r w:rsidR="00E05D59" w:rsidRPr="00324848">
        <w:rPr>
          <w:rFonts w:ascii="Times New Roman" w:hAnsi="Times New Roman" w:cs="Times New Roman"/>
          <w:sz w:val="18"/>
          <w:szCs w:val="18"/>
        </w:rPr>
        <w:t>"</w:t>
      </w:r>
      <w:r w:rsidRPr="00324848">
        <w:rPr>
          <w:rFonts w:ascii="Times New Roman" w:hAnsi="Times New Roman" w:cs="Times New Roman"/>
          <w:sz w:val="18"/>
          <w:szCs w:val="18"/>
        </w:rPr>
        <w:t>Endangered</w:t>
      </w:r>
      <w:r w:rsidR="00E05D59" w:rsidRPr="00324848">
        <w:rPr>
          <w:rFonts w:ascii="Times New Roman" w:hAnsi="Times New Roman" w:cs="Times New Roman"/>
          <w:sz w:val="18"/>
          <w:szCs w:val="18"/>
        </w:rPr>
        <w:t>"</w:t>
      </w:r>
      <w:r w:rsidRPr="00324848">
        <w:rPr>
          <w:rFonts w:ascii="Times New Roman" w:hAnsi="Times New Roman" w:cs="Times New Roman"/>
          <w:sz w:val="18"/>
          <w:szCs w:val="18"/>
        </w:rPr>
        <w:t xml:space="preserve"> according to IUCN (2023) and inhabits the eastern region of Pernambuco (Brazil); </w:t>
      </w:r>
      <w:r w:rsidRPr="00324848">
        <w:rPr>
          <w:rFonts w:ascii="Times New Roman" w:hAnsi="Times New Roman" w:cs="Times New Roman"/>
          <w:sz w:val="18"/>
          <w:szCs w:val="18"/>
          <w:vertAlign w:val="superscript"/>
        </w:rPr>
        <w:t>25</w:t>
      </w:r>
      <w:r w:rsidRPr="00324848">
        <w:rPr>
          <w:rFonts w:ascii="Times New Roman" w:hAnsi="Times New Roman" w:cs="Times New Roman"/>
          <w:sz w:val="18"/>
          <w:szCs w:val="18"/>
        </w:rPr>
        <w:t xml:space="preserve"> Considered as </w:t>
      </w:r>
      <w:r w:rsidRPr="00324848">
        <w:rPr>
          <w:rFonts w:ascii="Times New Roman" w:hAnsi="Times New Roman" w:cs="Times New Roman"/>
          <w:i/>
          <w:sz w:val="18"/>
          <w:szCs w:val="18"/>
        </w:rPr>
        <w:t>Herpailurus yagouaroundi</w:t>
      </w:r>
      <w:r w:rsidRPr="00324848">
        <w:rPr>
          <w:rFonts w:ascii="Times New Roman" w:hAnsi="Times New Roman" w:cs="Times New Roman"/>
          <w:sz w:val="18"/>
          <w:szCs w:val="18"/>
        </w:rPr>
        <w:t xml:space="preserve"> by Cossíos </w:t>
      </w:r>
      <w:r w:rsidR="00DC7D10" w:rsidRPr="00324848">
        <w:rPr>
          <w:rFonts w:ascii="Times New Roman" w:hAnsi="Times New Roman" w:cs="Times New Roman"/>
          <w:sz w:val="18"/>
          <w:szCs w:val="18"/>
        </w:rPr>
        <w:t>and</w:t>
      </w:r>
      <w:r w:rsidRPr="00324848">
        <w:rPr>
          <w:rFonts w:ascii="Times New Roman" w:hAnsi="Times New Roman" w:cs="Times New Roman"/>
          <w:sz w:val="18"/>
          <w:szCs w:val="18"/>
        </w:rPr>
        <w:t xml:space="preserve"> Ricra-Zevallos (2019); </w:t>
      </w:r>
      <w:r w:rsidRPr="00324848">
        <w:rPr>
          <w:rFonts w:ascii="Times New Roman" w:hAnsi="Times New Roman" w:cs="Times New Roman"/>
          <w:sz w:val="18"/>
          <w:szCs w:val="18"/>
          <w:vertAlign w:val="superscript"/>
        </w:rPr>
        <w:t>26</w:t>
      </w:r>
      <w:r w:rsidRPr="00324848">
        <w:rPr>
          <w:rFonts w:ascii="Times New Roman" w:hAnsi="Times New Roman" w:cs="Times New Roman"/>
          <w:sz w:val="18"/>
          <w:szCs w:val="18"/>
        </w:rPr>
        <w:t xml:space="preserve"> Considered as </w:t>
      </w:r>
      <w:r w:rsidRPr="00324848">
        <w:rPr>
          <w:rFonts w:ascii="Times New Roman" w:hAnsi="Times New Roman" w:cs="Times New Roman"/>
          <w:i/>
          <w:iCs/>
          <w:sz w:val="18"/>
          <w:szCs w:val="18"/>
        </w:rPr>
        <w:t>Nasuella olivacea</w:t>
      </w:r>
      <w:r w:rsidRPr="00324848">
        <w:rPr>
          <w:rFonts w:ascii="Times New Roman" w:hAnsi="Times New Roman" w:cs="Times New Roman"/>
          <w:sz w:val="18"/>
          <w:szCs w:val="18"/>
        </w:rPr>
        <w:t xml:space="preserve"> by Peruvian Legislation </w:t>
      </w:r>
      <w:r w:rsidRPr="00324848">
        <w:rPr>
          <w:rFonts w:ascii="Times New Roman" w:eastAsia="Times New Roman" w:hAnsi="Times New Roman" w:cs="Times New Roman"/>
          <w:sz w:val="18"/>
          <w:szCs w:val="18"/>
        </w:rPr>
        <w:t xml:space="preserve">(DS 004-2014-MINAGRI); </w:t>
      </w:r>
      <w:r w:rsidRPr="00324848">
        <w:rPr>
          <w:rFonts w:ascii="Times New Roman" w:eastAsia="Times New Roman" w:hAnsi="Times New Roman" w:cs="Times New Roman"/>
          <w:sz w:val="18"/>
          <w:szCs w:val="18"/>
          <w:vertAlign w:val="superscript"/>
        </w:rPr>
        <w:t>27</w:t>
      </w:r>
      <w:r w:rsidRPr="00324848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324848">
        <w:rPr>
          <w:rFonts w:ascii="Times New Roman" w:hAnsi="Times New Roman" w:cs="Times New Roman"/>
          <w:sz w:val="18"/>
          <w:szCs w:val="18"/>
        </w:rPr>
        <w:t xml:space="preserve">Species recorded by Solari </w:t>
      </w:r>
      <w:r w:rsidRPr="00324848">
        <w:rPr>
          <w:rFonts w:ascii="Times New Roman" w:hAnsi="Times New Roman" w:cs="Times New Roman"/>
          <w:i/>
          <w:sz w:val="18"/>
          <w:szCs w:val="18"/>
        </w:rPr>
        <w:t>et al.</w:t>
      </w:r>
      <w:r w:rsidRPr="00324848">
        <w:rPr>
          <w:rFonts w:ascii="Times New Roman" w:hAnsi="Times New Roman" w:cs="Times New Roman"/>
          <w:sz w:val="18"/>
          <w:szCs w:val="18"/>
        </w:rPr>
        <w:t xml:space="preserve"> (2006); </w:t>
      </w:r>
      <w:r w:rsidRPr="00324848">
        <w:rPr>
          <w:rFonts w:ascii="Times New Roman" w:hAnsi="Times New Roman" w:cs="Times New Roman"/>
          <w:sz w:val="18"/>
          <w:szCs w:val="18"/>
          <w:vertAlign w:val="superscript"/>
        </w:rPr>
        <w:t>28</w:t>
      </w:r>
      <w:r w:rsidRPr="00324848">
        <w:rPr>
          <w:rFonts w:ascii="Times New Roman" w:hAnsi="Times New Roman" w:cs="Times New Roman"/>
          <w:sz w:val="18"/>
          <w:szCs w:val="18"/>
        </w:rPr>
        <w:t xml:space="preserve"> Species recorded by Medina </w:t>
      </w:r>
      <w:r w:rsidRPr="00324848">
        <w:rPr>
          <w:rFonts w:ascii="Times New Roman" w:hAnsi="Times New Roman" w:cs="Times New Roman"/>
          <w:i/>
          <w:sz w:val="18"/>
          <w:szCs w:val="18"/>
        </w:rPr>
        <w:t>et al.</w:t>
      </w:r>
      <w:r w:rsidRPr="00324848">
        <w:rPr>
          <w:rFonts w:ascii="Times New Roman" w:hAnsi="Times New Roman" w:cs="Times New Roman"/>
          <w:sz w:val="18"/>
          <w:szCs w:val="18"/>
        </w:rPr>
        <w:t xml:space="preserve"> (2012); </w:t>
      </w:r>
      <w:r w:rsidRPr="00324848">
        <w:rPr>
          <w:rFonts w:ascii="Times New Roman" w:hAnsi="Times New Roman" w:cs="Times New Roman"/>
          <w:sz w:val="18"/>
          <w:szCs w:val="18"/>
          <w:vertAlign w:val="superscript"/>
        </w:rPr>
        <w:t>29</w:t>
      </w:r>
      <w:r w:rsidRPr="00324848">
        <w:rPr>
          <w:rFonts w:ascii="Times New Roman" w:hAnsi="Times New Roman" w:cs="Times New Roman"/>
          <w:sz w:val="18"/>
          <w:szCs w:val="18"/>
        </w:rPr>
        <w:t xml:space="preserve"> Species recorded as </w:t>
      </w:r>
      <w:r w:rsidRPr="00324848">
        <w:rPr>
          <w:rFonts w:ascii="Times New Roman" w:hAnsi="Times New Roman" w:cs="Times New Roman"/>
          <w:i/>
          <w:sz w:val="18"/>
          <w:szCs w:val="18"/>
        </w:rPr>
        <w:t xml:space="preserve">Neacomys </w:t>
      </w:r>
      <w:r w:rsidRPr="00324848">
        <w:rPr>
          <w:rFonts w:ascii="Times New Roman" w:hAnsi="Times New Roman" w:cs="Times New Roman"/>
          <w:sz w:val="18"/>
          <w:szCs w:val="18"/>
        </w:rPr>
        <w:t xml:space="preserve">sp. </w:t>
      </w:r>
      <w:r w:rsidR="005368AA" w:rsidRPr="00324848">
        <w:rPr>
          <w:rFonts w:ascii="Times New Roman" w:hAnsi="Times New Roman" w:cs="Times New Roman"/>
          <w:sz w:val="18"/>
          <w:szCs w:val="18"/>
        </w:rPr>
        <w:t>n</w:t>
      </w:r>
      <w:r w:rsidRPr="00324848">
        <w:rPr>
          <w:rFonts w:ascii="Times New Roman" w:hAnsi="Times New Roman" w:cs="Times New Roman"/>
          <w:sz w:val="18"/>
          <w:szCs w:val="18"/>
        </w:rPr>
        <w:t xml:space="preserve">ov. by Solari </w:t>
      </w:r>
      <w:r w:rsidRPr="00324848">
        <w:rPr>
          <w:rFonts w:ascii="Times New Roman" w:hAnsi="Times New Roman" w:cs="Times New Roman"/>
          <w:i/>
          <w:sz w:val="18"/>
          <w:szCs w:val="18"/>
        </w:rPr>
        <w:t>et al.</w:t>
      </w:r>
      <w:r w:rsidRPr="00324848">
        <w:rPr>
          <w:rFonts w:ascii="Times New Roman" w:hAnsi="Times New Roman" w:cs="Times New Roman"/>
          <w:sz w:val="18"/>
          <w:szCs w:val="18"/>
        </w:rPr>
        <w:t xml:space="preserve"> (2006) but updated by Ca</w:t>
      </w:r>
      <w:r w:rsidR="00CB3062" w:rsidRPr="00324848">
        <w:rPr>
          <w:rFonts w:ascii="Times New Roman" w:hAnsi="Times New Roman" w:cs="Times New Roman"/>
          <w:sz w:val="18"/>
          <w:szCs w:val="18"/>
        </w:rPr>
        <w:t>c</w:t>
      </w:r>
      <w:r w:rsidRPr="00324848">
        <w:rPr>
          <w:rFonts w:ascii="Times New Roman" w:hAnsi="Times New Roman" w:cs="Times New Roman"/>
          <w:sz w:val="18"/>
          <w:szCs w:val="18"/>
        </w:rPr>
        <w:t xml:space="preserve">cavo and Weksler (2021) as </w:t>
      </w:r>
      <w:r w:rsidR="00E05D59" w:rsidRPr="00324848">
        <w:rPr>
          <w:rFonts w:ascii="Times New Roman" w:hAnsi="Times New Roman" w:cs="Times New Roman"/>
          <w:i/>
          <w:iCs/>
          <w:sz w:val="18"/>
          <w:szCs w:val="18"/>
        </w:rPr>
        <w:t xml:space="preserve">N. </w:t>
      </w:r>
      <w:r w:rsidRPr="00324848">
        <w:rPr>
          <w:rFonts w:ascii="Times New Roman" w:hAnsi="Times New Roman" w:cs="Times New Roman"/>
          <w:i/>
          <w:sz w:val="18"/>
          <w:szCs w:val="18"/>
        </w:rPr>
        <w:t>musseri</w:t>
      </w:r>
      <w:r w:rsidRPr="00324848">
        <w:rPr>
          <w:rFonts w:ascii="Times New Roman" w:hAnsi="Times New Roman" w:cs="Times New Roman"/>
          <w:iCs/>
          <w:sz w:val="18"/>
          <w:szCs w:val="18"/>
        </w:rPr>
        <w:t xml:space="preserve">; </w:t>
      </w:r>
      <w:r w:rsidRPr="00324848">
        <w:rPr>
          <w:rFonts w:ascii="Times New Roman" w:hAnsi="Times New Roman" w:cs="Times New Roman"/>
          <w:sz w:val="18"/>
          <w:szCs w:val="18"/>
          <w:vertAlign w:val="superscript"/>
        </w:rPr>
        <w:t>30</w:t>
      </w:r>
      <w:r w:rsidRPr="00324848">
        <w:rPr>
          <w:rFonts w:ascii="Times New Roman" w:hAnsi="Times New Roman" w:cs="Times New Roman"/>
          <w:sz w:val="18"/>
          <w:szCs w:val="18"/>
        </w:rPr>
        <w:t xml:space="preserve"> Pillco </w:t>
      </w:r>
      <w:r w:rsidR="00837EBC" w:rsidRPr="00324848">
        <w:rPr>
          <w:rFonts w:ascii="Times New Roman" w:hAnsi="Times New Roman" w:cs="Times New Roman"/>
          <w:sz w:val="18"/>
          <w:szCs w:val="18"/>
        </w:rPr>
        <w:t xml:space="preserve">Huarcaya </w:t>
      </w:r>
      <w:r w:rsidRPr="00324848">
        <w:rPr>
          <w:rFonts w:ascii="Times New Roman" w:hAnsi="Times New Roman" w:cs="Times New Roman"/>
          <w:i/>
          <w:sz w:val="18"/>
          <w:szCs w:val="18"/>
        </w:rPr>
        <w:t>et al.</w:t>
      </w:r>
      <w:r w:rsidRPr="00324848">
        <w:rPr>
          <w:rFonts w:ascii="Times New Roman" w:hAnsi="Times New Roman" w:cs="Times New Roman"/>
          <w:sz w:val="18"/>
          <w:szCs w:val="18"/>
        </w:rPr>
        <w:t xml:space="preserve"> (20</w:t>
      </w:r>
      <w:r w:rsidR="00837EBC" w:rsidRPr="00324848">
        <w:rPr>
          <w:rFonts w:ascii="Times New Roman" w:hAnsi="Times New Roman" w:cs="Times New Roman"/>
          <w:sz w:val="18"/>
          <w:szCs w:val="18"/>
        </w:rPr>
        <w:t>20</w:t>
      </w:r>
      <w:r w:rsidRPr="00324848">
        <w:rPr>
          <w:rFonts w:ascii="Times New Roman" w:hAnsi="Times New Roman" w:cs="Times New Roman"/>
          <w:sz w:val="18"/>
          <w:szCs w:val="18"/>
        </w:rPr>
        <w:t xml:space="preserve">) </w:t>
      </w:r>
      <w:r w:rsidR="008C7590" w:rsidRPr="00324848">
        <w:rPr>
          <w:rFonts w:ascii="Times New Roman" w:hAnsi="Times New Roman" w:cs="Times New Roman"/>
          <w:sz w:val="18"/>
          <w:szCs w:val="18"/>
        </w:rPr>
        <w:t>registered this species by</w:t>
      </w:r>
      <w:r w:rsidRPr="00324848">
        <w:rPr>
          <w:rFonts w:ascii="Times New Roman" w:hAnsi="Times New Roman" w:cs="Times New Roman"/>
          <w:sz w:val="18"/>
          <w:szCs w:val="18"/>
        </w:rPr>
        <w:t xml:space="preserve"> incidental </w:t>
      </w:r>
      <w:r w:rsidR="008C7590" w:rsidRPr="00324848">
        <w:rPr>
          <w:rFonts w:ascii="Times New Roman" w:hAnsi="Times New Roman" w:cs="Times New Roman"/>
          <w:sz w:val="18"/>
          <w:szCs w:val="18"/>
        </w:rPr>
        <w:t>records</w:t>
      </w:r>
      <w:r w:rsidRPr="00324848">
        <w:rPr>
          <w:rFonts w:ascii="Times New Roman" w:hAnsi="Times New Roman" w:cs="Times New Roman"/>
          <w:sz w:val="18"/>
          <w:szCs w:val="18"/>
        </w:rPr>
        <w:t xml:space="preserve"> in the altitudinal range &lt;800-1,920&gt;</w:t>
      </w:r>
      <w:r w:rsidR="00F2012F" w:rsidRPr="00324848">
        <w:rPr>
          <w:rFonts w:ascii="Times New Roman" w:hAnsi="Times New Roman" w:cs="Times New Roman"/>
          <w:sz w:val="18"/>
          <w:szCs w:val="18"/>
        </w:rPr>
        <w:t xml:space="preserve">; </w:t>
      </w:r>
      <w:r w:rsidR="00F2012F" w:rsidRPr="00324848">
        <w:rPr>
          <w:rFonts w:ascii="Times New Roman" w:hAnsi="Times New Roman" w:cs="Times New Roman"/>
          <w:sz w:val="18"/>
          <w:szCs w:val="18"/>
          <w:vertAlign w:val="superscript"/>
        </w:rPr>
        <w:t>31</w:t>
      </w:r>
      <w:r w:rsidR="00F2012F" w:rsidRPr="00324848">
        <w:rPr>
          <w:rFonts w:ascii="Times New Roman" w:hAnsi="Times New Roman" w:cs="Times New Roman"/>
          <w:sz w:val="18"/>
          <w:szCs w:val="18"/>
        </w:rPr>
        <w:t xml:space="preserve"> Considered as </w:t>
      </w:r>
      <w:r w:rsidR="00F2012F" w:rsidRPr="00324848">
        <w:rPr>
          <w:rFonts w:ascii="Times New Roman" w:hAnsi="Times New Roman" w:cs="Times New Roman"/>
          <w:i/>
          <w:iCs/>
          <w:sz w:val="18"/>
          <w:szCs w:val="18"/>
        </w:rPr>
        <w:t>Dasyprocta kalino</w:t>
      </w:r>
      <w:r w:rsidR="008D78A8" w:rsidRPr="00324848">
        <w:rPr>
          <w:rFonts w:ascii="Times New Roman" w:hAnsi="Times New Roman" w:cs="Times New Roman"/>
          <w:i/>
          <w:iCs/>
          <w:sz w:val="18"/>
          <w:szCs w:val="18"/>
        </w:rPr>
        <w:t>w</w:t>
      </w:r>
      <w:r w:rsidR="00F2012F" w:rsidRPr="00324848">
        <w:rPr>
          <w:rFonts w:ascii="Times New Roman" w:hAnsi="Times New Roman" w:cs="Times New Roman"/>
          <w:i/>
          <w:iCs/>
          <w:sz w:val="18"/>
          <w:szCs w:val="18"/>
        </w:rPr>
        <w:t>skii</w:t>
      </w:r>
      <w:r w:rsidR="00F2012F" w:rsidRPr="00324848">
        <w:rPr>
          <w:rFonts w:ascii="Times New Roman" w:hAnsi="Times New Roman" w:cs="Times New Roman"/>
          <w:sz w:val="18"/>
          <w:szCs w:val="18"/>
        </w:rPr>
        <w:t xml:space="preserve"> in order</w:t>
      </w:r>
      <w:r w:rsidR="00F2012F">
        <w:rPr>
          <w:rFonts w:ascii="Times New Roman" w:hAnsi="Times New Roman" w:cs="Times New Roman"/>
          <w:sz w:val="18"/>
          <w:szCs w:val="18"/>
        </w:rPr>
        <w:t xml:space="preserve"> not to overestimate </w:t>
      </w:r>
      <w:r w:rsidR="00D00400">
        <w:rPr>
          <w:rFonts w:ascii="Times New Roman" w:hAnsi="Times New Roman" w:cs="Times New Roman"/>
          <w:sz w:val="18"/>
          <w:szCs w:val="18"/>
        </w:rPr>
        <w:t>species.</w:t>
      </w:r>
    </w:p>
    <w:sectPr w:rsidR="00426804" w:rsidRPr="00F2012F" w:rsidSect="00350808">
      <w:footerReference w:type="even" r:id="rId8"/>
      <w:footerReference w:type="default" r:id="rId9"/>
      <w:pgSz w:w="16840" w:h="23820"/>
      <w:pgMar w:top="1440" w:right="1440" w:bottom="1440" w:left="1440" w:header="720" w:footer="720" w:gutter="0"/>
      <w:lnNumType w:countBy="1" w:restart="continuous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F95E45" w14:textId="77777777" w:rsidR="00350808" w:rsidRDefault="00350808" w:rsidP="00426804">
      <w:pPr>
        <w:spacing w:after="0" w:line="240" w:lineRule="auto"/>
      </w:pPr>
      <w:r>
        <w:separator/>
      </w:r>
    </w:p>
  </w:endnote>
  <w:endnote w:type="continuationSeparator" w:id="0">
    <w:p w14:paraId="0E2F1C7E" w14:textId="77777777" w:rsidR="00350808" w:rsidRDefault="00350808" w:rsidP="004268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ICBH O+ T T 1 Bo 0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yriadPro-Regular">
    <w:altName w:val="Yu Gothic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yriadPro-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merodepgina"/>
      </w:rPr>
      <w:id w:val="1921525852"/>
      <w:docPartObj>
        <w:docPartGallery w:val="Page Numbers (Bottom of Page)"/>
        <w:docPartUnique/>
      </w:docPartObj>
    </w:sdtPr>
    <w:sdtContent>
      <w:p w14:paraId="4E9321BC" w14:textId="28C02E9C" w:rsidR="00B95B67" w:rsidRDefault="00B95B67" w:rsidP="00AB2C3E">
        <w:pPr>
          <w:pStyle w:val="Piedepgina"/>
          <w:framePr w:wrap="none" w:vAnchor="text" w:hAnchor="margin" w:xAlign="center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separate"/>
        </w:r>
        <w:r>
          <w:rPr>
            <w:rStyle w:val="Nmerodepgina"/>
            <w:noProof/>
          </w:rPr>
          <w:t>1</w:t>
        </w:r>
        <w:r>
          <w:rPr>
            <w:rStyle w:val="Nmerodepgina"/>
          </w:rPr>
          <w:fldChar w:fldCharType="end"/>
        </w:r>
      </w:p>
    </w:sdtContent>
  </w:sdt>
  <w:p w14:paraId="793703A1" w14:textId="77777777" w:rsidR="00B95B67" w:rsidRDefault="00B95B6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merodepgina"/>
        <w:rFonts w:ascii="Times New Roman" w:hAnsi="Times New Roman" w:cs="Times New Roman"/>
        <w:sz w:val="24"/>
        <w:szCs w:val="24"/>
      </w:rPr>
      <w:id w:val="-663705674"/>
      <w:docPartObj>
        <w:docPartGallery w:val="Page Numbers (Bottom of Page)"/>
        <w:docPartUnique/>
      </w:docPartObj>
    </w:sdtPr>
    <w:sdtContent>
      <w:p w14:paraId="4D594E54" w14:textId="5CDB8E98" w:rsidR="00B95B67" w:rsidRPr="0084498C" w:rsidRDefault="00B95B67" w:rsidP="00AB2C3E">
        <w:pPr>
          <w:pStyle w:val="Piedepgina"/>
          <w:framePr w:wrap="none" w:vAnchor="text" w:hAnchor="margin" w:xAlign="center" w:y="1"/>
          <w:rPr>
            <w:rStyle w:val="Nmerodepgina"/>
            <w:rFonts w:ascii="Times New Roman" w:hAnsi="Times New Roman" w:cs="Times New Roman"/>
            <w:sz w:val="24"/>
            <w:szCs w:val="24"/>
          </w:rPr>
        </w:pPr>
        <w:r w:rsidRPr="0084498C">
          <w:rPr>
            <w:rStyle w:val="Nmerodepgina"/>
            <w:rFonts w:ascii="Times New Roman" w:hAnsi="Times New Roman" w:cs="Times New Roman"/>
            <w:sz w:val="24"/>
            <w:szCs w:val="24"/>
          </w:rPr>
          <w:fldChar w:fldCharType="begin"/>
        </w:r>
        <w:r w:rsidRPr="0084498C">
          <w:rPr>
            <w:rStyle w:val="Nmerodepgina"/>
            <w:rFonts w:ascii="Times New Roman" w:hAnsi="Times New Roman" w:cs="Times New Roman"/>
            <w:sz w:val="24"/>
            <w:szCs w:val="24"/>
          </w:rPr>
          <w:instrText xml:space="preserve"> PAGE </w:instrText>
        </w:r>
        <w:r w:rsidRPr="0084498C">
          <w:rPr>
            <w:rStyle w:val="Nmerodepgina"/>
            <w:rFonts w:ascii="Times New Roman" w:hAnsi="Times New Roman" w:cs="Times New Roman"/>
            <w:sz w:val="24"/>
            <w:szCs w:val="24"/>
          </w:rPr>
          <w:fldChar w:fldCharType="separate"/>
        </w:r>
        <w:r w:rsidR="00ED020A">
          <w:rPr>
            <w:rStyle w:val="Nmerodepgina"/>
            <w:rFonts w:ascii="Times New Roman" w:hAnsi="Times New Roman" w:cs="Times New Roman"/>
            <w:noProof/>
            <w:sz w:val="24"/>
            <w:szCs w:val="24"/>
          </w:rPr>
          <w:t>47</w:t>
        </w:r>
        <w:r w:rsidRPr="0084498C">
          <w:rPr>
            <w:rStyle w:val="Nmerodepgina"/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14:paraId="7E95A148" w14:textId="77777777" w:rsidR="00B95B67" w:rsidRDefault="00B95B6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F77251" w14:textId="77777777" w:rsidR="00350808" w:rsidRDefault="00350808" w:rsidP="00426804">
      <w:pPr>
        <w:spacing w:after="0" w:line="240" w:lineRule="auto"/>
      </w:pPr>
      <w:r>
        <w:separator/>
      </w:r>
    </w:p>
  </w:footnote>
  <w:footnote w:type="continuationSeparator" w:id="0">
    <w:p w14:paraId="524E42D8" w14:textId="77777777" w:rsidR="00350808" w:rsidRDefault="00350808" w:rsidP="0042680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0" w:nlCheck="1" w:checkStyle="0"/>
  <w:activeWritingStyle w:appName="MSWord" w:lang="es-PE" w:vendorID="64" w:dllVersion="4096" w:nlCheck="1" w:checkStyle="0"/>
  <w:activeWritingStyle w:appName="MSWord" w:lang="en-US" w:vendorID="64" w:dllVersion="4096" w:nlCheck="1" w:checkStyle="0"/>
  <w:activeWritingStyle w:appName="MSWord" w:lang="es-ES" w:vendorID="64" w:dllVersion="0" w:nlCheck="1" w:checkStyle="0"/>
  <w:activeWritingStyle w:appName="MSWord" w:lang="es-ES" w:vendorID="64" w:dllVersion="4096" w:nlCheck="1" w:checkStyle="0"/>
  <w:activeWritingStyle w:appName="MSWord" w:lang="es-AR" w:vendorID="64" w:dllVersion="4096" w:nlCheck="1" w:checkStyle="0"/>
  <w:activeWritingStyle w:appName="MSWord" w:lang="es-PE" w:vendorID="64" w:dllVersion="6" w:nlCheck="1" w:checkStyle="1"/>
  <w:activeWritingStyle w:appName="MSWord" w:lang="en-US" w:vendorID="64" w:dllVersion="6" w:nlCheck="1" w:checkStyle="1"/>
  <w:activeWritingStyle w:appName="MSWord" w:lang="es-ES" w:vendorID="64" w:dllVersion="6" w:nlCheck="1" w:checkStyle="1"/>
  <w:activeWritingStyle w:appName="MSWord" w:lang="es-AR" w:vendorID="64" w:dllVersion="6" w:nlCheck="1" w:checkStyle="1"/>
  <w:activeWritingStyle w:appName="MSWord" w:lang="es-PE" w:vendorID="64" w:dllVersion="0" w:nlCheck="1" w:checkStyle="0"/>
  <w:activeWritingStyle w:appName="MSWord" w:lang="es-AR" w:vendorID="64" w:dllVersion="0" w:nlCheck="1" w:checkStyle="0"/>
  <w:activeWritingStyle w:appName="MSWord" w:lang="es-MX" w:vendorID="64" w:dllVersion="0" w:nlCheck="1" w:checkStyle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2NDUwMrUwNLE0NzRV0lEKTi0uzszPAykwMq0FAEioae8tAAAA"/>
  </w:docVars>
  <w:rsids>
    <w:rsidRoot w:val="007936FB"/>
    <w:rsid w:val="00004FDE"/>
    <w:rsid w:val="00006EB9"/>
    <w:rsid w:val="00007889"/>
    <w:rsid w:val="0001152B"/>
    <w:rsid w:val="00014467"/>
    <w:rsid w:val="00023F7D"/>
    <w:rsid w:val="0002739B"/>
    <w:rsid w:val="00032057"/>
    <w:rsid w:val="0003243F"/>
    <w:rsid w:val="0003251B"/>
    <w:rsid w:val="00035FF6"/>
    <w:rsid w:val="0003642A"/>
    <w:rsid w:val="0004084E"/>
    <w:rsid w:val="0005055A"/>
    <w:rsid w:val="000507A1"/>
    <w:rsid w:val="00050BA1"/>
    <w:rsid w:val="00051DD0"/>
    <w:rsid w:val="00056922"/>
    <w:rsid w:val="000638EC"/>
    <w:rsid w:val="0006450D"/>
    <w:rsid w:val="00066419"/>
    <w:rsid w:val="00066461"/>
    <w:rsid w:val="00067E6D"/>
    <w:rsid w:val="00073C7F"/>
    <w:rsid w:val="000740F4"/>
    <w:rsid w:val="0007463A"/>
    <w:rsid w:val="00076292"/>
    <w:rsid w:val="00080CAA"/>
    <w:rsid w:val="000829F4"/>
    <w:rsid w:val="000832F8"/>
    <w:rsid w:val="00084301"/>
    <w:rsid w:val="0008565F"/>
    <w:rsid w:val="00090693"/>
    <w:rsid w:val="00091D16"/>
    <w:rsid w:val="000A10B6"/>
    <w:rsid w:val="000A1100"/>
    <w:rsid w:val="000A2024"/>
    <w:rsid w:val="000A363E"/>
    <w:rsid w:val="000A4892"/>
    <w:rsid w:val="000A495E"/>
    <w:rsid w:val="000A71A6"/>
    <w:rsid w:val="000B21BD"/>
    <w:rsid w:val="000B3013"/>
    <w:rsid w:val="000B35F4"/>
    <w:rsid w:val="000B6A31"/>
    <w:rsid w:val="000C03F4"/>
    <w:rsid w:val="000C073D"/>
    <w:rsid w:val="000C1C33"/>
    <w:rsid w:val="000C2EC1"/>
    <w:rsid w:val="000C3C04"/>
    <w:rsid w:val="000D0142"/>
    <w:rsid w:val="000D0776"/>
    <w:rsid w:val="000D0CD9"/>
    <w:rsid w:val="000D11DB"/>
    <w:rsid w:val="000D29A5"/>
    <w:rsid w:val="000D7C63"/>
    <w:rsid w:val="000E17DA"/>
    <w:rsid w:val="000E33F7"/>
    <w:rsid w:val="000E42BC"/>
    <w:rsid w:val="000E43AD"/>
    <w:rsid w:val="000E4B42"/>
    <w:rsid w:val="000E76D0"/>
    <w:rsid w:val="000F0224"/>
    <w:rsid w:val="000F4484"/>
    <w:rsid w:val="00105890"/>
    <w:rsid w:val="00110364"/>
    <w:rsid w:val="001107B6"/>
    <w:rsid w:val="001109C7"/>
    <w:rsid w:val="00113045"/>
    <w:rsid w:val="00114E7D"/>
    <w:rsid w:val="00116627"/>
    <w:rsid w:val="0012306B"/>
    <w:rsid w:val="00127F65"/>
    <w:rsid w:val="00130691"/>
    <w:rsid w:val="001331DB"/>
    <w:rsid w:val="00133976"/>
    <w:rsid w:val="0013455F"/>
    <w:rsid w:val="0013693D"/>
    <w:rsid w:val="001379AF"/>
    <w:rsid w:val="001440F4"/>
    <w:rsid w:val="00153392"/>
    <w:rsid w:val="00153A98"/>
    <w:rsid w:val="00162969"/>
    <w:rsid w:val="00165599"/>
    <w:rsid w:val="001703BE"/>
    <w:rsid w:val="00172453"/>
    <w:rsid w:val="0017249F"/>
    <w:rsid w:val="001800D2"/>
    <w:rsid w:val="0018088E"/>
    <w:rsid w:val="00181582"/>
    <w:rsid w:val="00184DA8"/>
    <w:rsid w:val="001924B4"/>
    <w:rsid w:val="00194B0F"/>
    <w:rsid w:val="001B0B85"/>
    <w:rsid w:val="001B1536"/>
    <w:rsid w:val="001B5CDF"/>
    <w:rsid w:val="001C146E"/>
    <w:rsid w:val="001C4077"/>
    <w:rsid w:val="001C67FE"/>
    <w:rsid w:val="001C7A83"/>
    <w:rsid w:val="001D051C"/>
    <w:rsid w:val="001D0A07"/>
    <w:rsid w:val="001D0FD9"/>
    <w:rsid w:val="001D3AFC"/>
    <w:rsid w:val="001D4561"/>
    <w:rsid w:val="001D547A"/>
    <w:rsid w:val="001D59C0"/>
    <w:rsid w:val="001D6F8F"/>
    <w:rsid w:val="001D7265"/>
    <w:rsid w:val="001E02DA"/>
    <w:rsid w:val="001E3312"/>
    <w:rsid w:val="001E391E"/>
    <w:rsid w:val="001E5605"/>
    <w:rsid w:val="001E6E1A"/>
    <w:rsid w:val="001F3081"/>
    <w:rsid w:val="001F59B3"/>
    <w:rsid w:val="002006D9"/>
    <w:rsid w:val="002017F0"/>
    <w:rsid w:val="00202D50"/>
    <w:rsid w:val="00203E24"/>
    <w:rsid w:val="002061FC"/>
    <w:rsid w:val="00212AF8"/>
    <w:rsid w:val="00216D83"/>
    <w:rsid w:val="00217362"/>
    <w:rsid w:val="002175F8"/>
    <w:rsid w:val="00220200"/>
    <w:rsid w:val="00220F89"/>
    <w:rsid w:val="00224D48"/>
    <w:rsid w:val="0022509D"/>
    <w:rsid w:val="0023027B"/>
    <w:rsid w:val="00231B13"/>
    <w:rsid w:val="0023227F"/>
    <w:rsid w:val="00232A64"/>
    <w:rsid w:val="00234DFC"/>
    <w:rsid w:val="00235437"/>
    <w:rsid w:val="00235C43"/>
    <w:rsid w:val="0023744F"/>
    <w:rsid w:val="0024113F"/>
    <w:rsid w:val="00242599"/>
    <w:rsid w:val="002445D4"/>
    <w:rsid w:val="002453CE"/>
    <w:rsid w:val="00247360"/>
    <w:rsid w:val="002509A9"/>
    <w:rsid w:val="00250B46"/>
    <w:rsid w:val="002514A5"/>
    <w:rsid w:val="00251BA0"/>
    <w:rsid w:val="00251BB4"/>
    <w:rsid w:val="00252006"/>
    <w:rsid w:val="002568E7"/>
    <w:rsid w:val="00257221"/>
    <w:rsid w:val="002603F2"/>
    <w:rsid w:val="00261FA2"/>
    <w:rsid w:val="002659E6"/>
    <w:rsid w:val="0027703F"/>
    <w:rsid w:val="002776C8"/>
    <w:rsid w:val="00281907"/>
    <w:rsid w:val="00282EEA"/>
    <w:rsid w:val="00286EB9"/>
    <w:rsid w:val="00291A49"/>
    <w:rsid w:val="002A0471"/>
    <w:rsid w:val="002A0D5C"/>
    <w:rsid w:val="002A3161"/>
    <w:rsid w:val="002A333C"/>
    <w:rsid w:val="002A37A2"/>
    <w:rsid w:val="002A7F44"/>
    <w:rsid w:val="002B0641"/>
    <w:rsid w:val="002B2CDC"/>
    <w:rsid w:val="002B456C"/>
    <w:rsid w:val="002B5806"/>
    <w:rsid w:val="002B588C"/>
    <w:rsid w:val="002C02F7"/>
    <w:rsid w:val="002C4B24"/>
    <w:rsid w:val="002C502C"/>
    <w:rsid w:val="002C550D"/>
    <w:rsid w:val="002C5B84"/>
    <w:rsid w:val="002D11E3"/>
    <w:rsid w:val="002E0D49"/>
    <w:rsid w:val="002E1072"/>
    <w:rsid w:val="002E311D"/>
    <w:rsid w:val="002E3786"/>
    <w:rsid w:val="002E50E8"/>
    <w:rsid w:val="002E7B5D"/>
    <w:rsid w:val="002E7E4B"/>
    <w:rsid w:val="002F233A"/>
    <w:rsid w:val="002F5B33"/>
    <w:rsid w:val="002F6096"/>
    <w:rsid w:val="00300E0C"/>
    <w:rsid w:val="003029ED"/>
    <w:rsid w:val="003121F8"/>
    <w:rsid w:val="003149E9"/>
    <w:rsid w:val="00324848"/>
    <w:rsid w:val="00324AF7"/>
    <w:rsid w:val="00325474"/>
    <w:rsid w:val="003272CA"/>
    <w:rsid w:val="0032797F"/>
    <w:rsid w:val="00330BA2"/>
    <w:rsid w:val="00331FE7"/>
    <w:rsid w:val="00335447"/>
    <w:rsid w:val="003451C4"/>
    <w:rsid w:val="00347683"/>
    <w:rsid w:val="00350808"/>
    <w:rsid w:val="003548AD"/>
    <w:rsid w:val="00356A03"/>
    <w:rsid w:val="00370899"/>
    <w:rsid w:val="00375949"/>
    <w:rsid w:val="00376805"/>
    <w:rsid w:val="00376C74"/>
    <w:rsid w:val="00380D67"/>
    <w:rsid w:val="0038673D"/>
    <w:rsid w:val="00387AF2"/>
    <w:rsid w:val="0039056B"/>
    <w:rsid w:val="0039095F"/>
    <w:rsid w:val="00394900"/>
    <w:rsid w:val="00396023"/>
    <w:rsid w:val="003968F9"/>
    <w:rsid w:val="003975B1"/>
    <w:rsid w:val="003B399B"/>
    <w:rsid w:val="003B435D"/>
    <w:rsid w:val="003C173A"/>
    <w:rsid w:val="003C1804"/>
    <w:rsid w:val="003D1393"/>
    <w:rsid w:val="003D1AB3"/>
    <w:rsid w:val="003D4163"/>
    <w:rsid w:val="003D7B42"/>
    <w:rsid w:val="003E2A2A"/>
    <w:rsid w:val="003E5BA2"/>
    <w:rsid w:val="003F0E56"/>
    <w:rsid w:val="00401834"/>
    <w:rsid w:val="004034F0"/>
    <w:rsid w:val="00405BC5"/>
    <w:rsid w:val="004070D3"/>
    <w:rsid w:val="00407BB1"/>
    <w:rsid w:val="004102D2"/>
    <w:rsid w:val="00416968"/>
    <w:rsid w:val="004224E3"/>
    <w:rsid w:val="00422706"/>
    <w:rsid w:val="00425438"/>
    <w:rsid w:val="00426804"/>
    <w:rsid w:val="00427AD5"/>
    <w:rsid w:val="00432944"/>
    <w:rsid w:val="004329A0"/>
    <w:rsid w:val="0043304C"/>
    <w:rsid w:val="00434BF6"/>
    <w:rsid w:val="00435302"/>
    <w:rsid w:val="004449A0"/>
    <w:rsid w:val="00446974"/>
    <w:rsid w:val="00447C1D"/>
    <w:rsid w:val="00450DF5"/>
    <w:rsid w:val="00452F5B"/>
    <w:rsid w:val="0046012E"/>
    <w:rsid w:val="00474D4A"/>
    <w:rsid w:val="004751E7"/>
    <w:rsid w:val="00480509"/>
    <w:rsid w:val="00487686"/>
    <w:rsid w:val="0049155A"/>
    <w:rsid w:val="00494085"/>
    <w:rsid w:val="00494275"/>
    <w:rsid w:val="0049451A"/>
    <w:rsid w:val="004A0B93"/>
    <w:rsid w:val="004A75F0"/>
    <w:rsid w:val="004A78E3"/>
    <w:rsid w:val="004A7F29"/>
    <w:rsid w:val="004B0DB4"/>
    <w:rsid w:val="004B36A7"/>
    <w:rsid w:val="004B3BD0"/>
    <w:rsid w:val="004B4D26"/>
    <w:rsid w:val="004B4D48"/>
    <w:rsid w:val="004B4DBA"/>
    <w:rsid w:val="004B7D73"/>
    <w:rsid w:val="004C0613"/>
    <w:rsid w:val="004C4EFD"/>
    <w:rsid w:val="004C686F"/>
    <w:rsid w:val="004C7C40"/>
    <w:rsid w:val="004D5381"/>
    <w:rsid w:val="004E06DC"/>
    <w:rsid w:val="004E2276"/>
    <w:rsid w:val="004E57B7"/>
    <w:rsid w:val="004E57FD"/>
    <w:rsid w:val="004E69EC"/>
    <w:rsid w:val="004F291A"/>
    <w:rsid w:val="00501B55"/>
    <w:rsid w:val="0050373C"/>
    <w:rsid w:val="0051406A"/>
    <w:rsid w:val="0051584B"/>
    <w:rsid w:val="00515C81"/>
    <w:rsid w:val="00523950"/>
    <w:rsid w:val="00525787"/>
    <w:rsid w:val="00526064"/>
    <w:rsid w:val="00526CD4"/>
    <w:rsid w:val="00534796"/>
    <w:rsid w:val="005368AA"/>
    <w:rsid w:val="0054045C"/>
    <w:rsid w:val="00540E4D"/>
    <w:rsid w:val="0054500D"/>
    <w:rsid w:val="00545994"/>
    <w:rsid w:val="00550C08"/>
    <w:rsid w:val="005523C1"/>
    <w:rsid w:val="005532F0"/>
    <w:rsid w:val="0055478C"/>
    <w:rsid w:val="00560B29"/>
    <w:rsid w:val="0056187A"/>
    <w:rsid w:val="0057028D"/>
    <w:rsid w:val="00571908"/>
    <w:rsid w:val="00571AEA"/>
    <w:rsid w:val="00575AB1"/>
    <w:rsid w:val="00576159"/>
    <w:rsid w:val="005761F0"/>
    <w:rsid w:val="00576756"/>
    <w:rsid w:val="00577C3D"/>
    <w:rsid w:val="005911B7"/>
    <w:rsid w:val="00591A52"/>
    <w:rsid w:val="005921B3"/>
    <w:rsid w:val="005A1DD1"/>
    <w:rsid w:val="005A329D"/>
    <w:rsid w:val="005A73A0"/>
    <w:rsid w:val="005B6FFE"/>
    <w:rsid w:val="005C0286"/>
    <w:rsid w:val="005C1711"/>
    <w:rsid w:val="005C1793"/>
    <w:rsid w:val="005C7552"/>
    <w:rsid w:val="005C7E01"/>
    <w:rsid w:val="005D07DC"/>
    <w:rsid w:val="005D2953"/>
    <w:rsid w:val="005D3C27"/>
    <w:rsid w:val="005D3DF5"/>
    <w:rsid w:val="005D5556"/>
    <w:rsid w:val="005E218E"/>
    <w:rsid w:val="005E2B42"/>
    <w:rsid w:val="005E2C05"/>
    <w:rsid w:val="005E65AC"/>
    <w:rsid w:val="005F2265"/>
    <w:rsid w:val="005F28CE"/>
    <w:rsid w:val="005F493B"/>
    <w:rsid w:val="005F5835"/>
    <w:rsid w:val="005F789E"/>
    <w:rsid w:val="00601891"/>
    <w:rsid w:val="006028AB"/>
    <w:rsid w:val="00604250"/>
    <w:rsid w:val="00610951"/>
    <w:rsid w:val="00620127"/>
    <w:rsid w:val="00620E50"/>
    <w:rsid w:val="006221E9"/>
    <w:rsid w:val="0062618C"/>
    <w:rsid w:val="006270FD"/>
    <w:rsid w:val="00640006"/>
    <w:rsid w:val="00640FCC"/>
    <w:rsid w:val="00643B42"/>
    <w:rsid w:val="006523F9"/>
    <w:rsid w:val="00653112"/>
    <w:rsid w:val="006536A3"/>
    <w:rsid w:val="00654C4E"/>
    <w:rsid w:val="0065549D"/>
    <w:rsid w:val="006621E3"/>
    <w:rsid w:val="00662394"/>
    <w:rsid w:val="00676AD5"/>
    <w:rsid w:val="006771D6"/>
    <w:rsid w:val="00677816"/>
    <w:rsid w:val="006825C6"/>
    <w:rsid w:val="006837E1"/>
    <w:rsid w:val="00686E67"/>
    <w:rsid w:val="00692586"/>
    <w:rsid w:val="006A2348"/>
    <w:rsid w:val="006A76BB"/>
    <w:rsid w:val="006B627C"/>
    <w:rsid w:val="006C1869"/>
    <w:rsid w:val="006C1EC2"/>
    <w:rsid w:val="006C4694"/>
    <w:rsid w:val="006C4D1D"/>
    <w:rsid w:val="006C50F6"/>
    <w:rsid w:val="006C553C"/>
    <w:rsid w:val="006C5B65"/>
    <w:rsid w:val="006D0B64"/>
    <w:rsid w:val="006D1326"/>
    <w:rsid w:val="006D2635"/>
    <w:rsid w:val="006D59ED"/>
    <w:rsid w:val="006D7281"/>
    <w:rsid w:val="006D7684"/>
    <w:rsid w:val="006E20E3"/>
    <w:rsid w:val="006E2E41"/>
    <w:rsid w:val="006E3FA6"/>
    <w:rsid w:val="006E4432"/>
    <w:rsid w:val="006E6DB3"/>
    <w:rsid w:val="006F134B"/>
    <w:rsid w:val="006F19A6"/>
    <w:rsid w:val="006F6E61"/>
    <w:rsid w:val="00700C5A"/>
    <w:rsid w:val="0070592B"/>
    <w:rsid w:val="007069AE"/>
    <w:rsid w:val="007077CE"/>
    <w:rsid w:val="00716801"/>
    <w:rsid w:val="007169FA"/>
    <w:rsid w:val="00717566"/>
    <w:rsid w:val="00717F71"/>
    <w:rsid w:val="00720588"/>
    <w:rsid w:val="007261D7"/>
    <w:rsid w:val="00730A34"/>
    <w:rsid w:val="007316F8"/>
    <w:rsid w:val="00731EB8"/>
    <w:rsid w:val="00737FB1"/>
    <w:rsid w:val="00740614"/>
    <w:rsid w:val="00742826"/>
    <w:rsid w:val="0074648D"/>
    <w:rsid w:val="00750FF2"/>
    <w:rsid w:val="00752658"/>
    <w:rsid w:val="00753070"/>
    <w:rsid w:val="007559DD"/>
    <w:rsid w:val="00756F46"/>
    <w:rsid w:val="00763F22"/>
    <w:rsid w:val="00765E84"/>
    <w:rsid w:val="00770BA0"/>
    <w:rsid w:val="0077275B"/>
    <w:rsid w:val="007765BA"/>
    <w:rsid w:val="00783B0F"/>
    <w:rsid w:val="00784E47"/>
    <w:rsid w:val="007858F5"/>
    <w:rsid w:val="00786BFD"/>
    <w:rsid w:val="007878E6"/>
    <w:rsid w:val="007936FB"/>
    <w:rsid w:val="0079428B"/>
    <w:rsid w:val="0079526D"/>
    <w:rsid w:val="007B1B62"/>
    <w:rsid w:val="007C1B5D"/>
    <w:rsid w:val="007C2172"/>
    <w:rsid w:val="007C2AC7"/>
    <w:rsid w:val="007C307C"/>
    <w:rsid w:val="007C331C"/>
    <w:rsid w:val="007D19D1"/>
    <w:rsid w:val="007E0014"/>
    <w:rsid w:val="007E1829"/>
    <w:rsid w:val="007E1CD3"/>
    <w:rsid w:val="007E2939"/>
    <w:rsid w:val="007E4831"/>
    <w:rsid w:val="007F20FB"/>
    <w:rsid w:val="007F4A14"/>
    <w:rsid w:val="007F5D75"/>
    <w:rsid w:val="008009F2"/>
    <w:rsid w:val="0080134C"/>
    <w:rsid w:val="0080167A"/>
    <w:rsid w:val="00804229"/>
    <w:rsid w:val="00804E3E"/>
    <w:rsid w:val="00805D62"/>
    <w:rsid w:val="00805E03"/>
    <w:rsid w:val="00806528"/>
    <w:rsid w:val="008104C0"/>
    <w:rsid w:val="00815FEC"/>
    <w:rsid w:val="00816B80"/>
    <w:rsid w:val="00823D81"/>
    <w:rsid w:val="00824E4F"/>
    <w:rsid w:val="00827227"/>
    <w:rsid w:val="0082793B"/>
    <w:rsid w:val="00831225"/>
    <w:rsid w:val="008323A1"/>
    <w:rsid w:val="00834A05"/>
    <w:rsid w:val="008355C4"/>
    <w:rsid w:val="00836C06"/>
    <w:rsid w:val="008371E3"/>
    <w:rsid w:val="00837EBC"/>
    <w:rsid w:val="00844965"/>
    <w:rsid w:val="0084498C"/>
    <w:rsid w:val="00846676"/>
    <w:rsid w:val="008472E8"/>
    <w:rsid w:val="00854F40"/>
    <w:rsid w:val="00855185"/>
    <w:rsid w:val="008553D9"/>
    <w:rsid w:val="0085691E"/>
    <w:rsid w:val="00864205"/>
    <w:rsid w:val="008676B7"/>
    <w:rsid w:val="00870F83"/>
    <w:rsid w:val="008720E3"/>
    <w:rsid w:val="00875149"/>
    <w:rsid w:val="008767A1"/>
    <w:rsid w:val="00896675"/>
    <w:rsid w:val="00896AE2"/>
    <w:rsid w:val="008975DD"/>
    <w:rsid w:val="008A083D"/>
    <w:rsid w:val="008A4DDD"/>
    <w:rsid w:val="008B2438"/>
    <w:rsid w:val="008B5BF6"/>
    <w:rsid w:val="008B6F00"/>
    <w:rsid w:val="008C3DB1"/>
    <w:rsid w:val="008C4051"/>
    <w:rsid w:val="008C7590"/>
    <w:rsid w:val="008C7949"/>
    <w:rsid w:val="008D78A8"/>
    <w:rsid w:val="008E07D2"/>
    <w:rsid w:val="008E121E"/>
    <w:rsid w:val="008E20D5"/>
    <w:rsid w:val="008E25AB"/>
    <w:rsid w:val="008E42A5"/>
    <w:rsid w:val="008F4E95"/>
    <w:rsid w:val="008F612E"/>
    <w:rsid w:val="008F7103"/>
    <w:rsid w:val="00902B10"/>
    <w:rsid w:val="00902D8C"/>
    <w:rsid w:val="00903388"/>
    <w:rsid w:val="009047DD"/>
    <w:rsid w:val="0090711E"/>
    <w:rsid w:val="00917DBD"/>
    <w:rsid w:val="009202BA"/>
    <w:rsid w:val="0092057C"/>
    <w:rsid w:val="00920928"/>
    <w:rsid w:val="00920F64"/>
    <w:rsid w:val="0092659F"/>
    <w:rsid w:val="009301F2"/>
    <w:rsid w:val="009312DC"/>
    <w:rsid w:val="00933114"/>
    <w:rsid w:val="00933286"/>
    <w:rsid w:val="0093496F"/>
    <w:rsid w:val="00936FC7"/>
    <w:rsid w:val="009411F7"/>
    <w:rsid w:val="00942A5D"/>
    <w:rsid w:val="00942B96"/>
    <w:rsid w:val="00945A62"/>
    <w:rsid w:val="00946354"/>
    <w:rsid w:val="00950575"/>
    <w:rsid w:val="00954C03"/>
    <w:rsid w:val="0096156E"/>
    <w:rsid w:val="00961ADA"/>
    <w:rsid w:val="00965490"/>
    <w:rsid w:val="00965F6D"/>
    <w:rsid w:val="00966497"/>
    <w:rsid w:val="00973265"/>
    <w:rsid w:val="00973442"/>
    <w:rsid w:val="009835CE"/>
    <w:rsid w:val="00985011"/>
    <w:rsid w:val="009873D4"/>
    <w:rsid w:val="00992421"/>
    <w:rsid w:val="0099338E"/>
    <w:rsid w:val="009936B4"/>
    <w:rsid w:val="009A1A52"/>
    <w:rsid w:val="009A2F73"/>
    <w:rsid w:val="009A79C5"/>
    <w:rsid w:val="009B392E"/>
    <w:rsid w:val="009B69D9"/>
    <w:rsid w:val="009B72CF"/>
    <w:rsid w:val="009B7B28"/>
    <w:rsid w:val="009C0F03"/>
    <w:rsid w:val="009C115C"/>
    <w:rsid w:val="009C3561"/>
    <w:rsid w:val="009C3CDB"/>
    <w:rsid w:val="009C4587"/>
    <w:rsid w:val="009D689A"/>
    <w:rsid w:val="009D68B3"/>
    <w:rsid w:val="009D6E74"/>
    <w:rsid w:val="009E117A"/>
    <w:rsid w:val="009E6364"/>
    <w:rsid w:val="009F209D"/>
    <w:rsid w:val="00A04BB6"/>
    <w:rsid w:val="00A05A02"/>
    <w:rsid w:val="00A11D4F"/>
    <w:rsid w:val="00A15EED"/>
    <w:rsid w:val="00A21504"/>
    <w:rsid w:val="00A222BF"/>
    <w:rsid w:val="00A24D32"/>
    <w:rsid w:val="00A24F84"/>
    <w:rsid w:val="00A33155"/>
    <w:rsid w:val="00A368C6"/>
    <w:rsid w:val="00A36ADE"/>
    <w:rsid w:val="00A40448"/>
    <w:rsid w:val="00A41607"/>
    <w:rsid w:val="00A41945"/>
    <w:rsid w:val="00A444EF"/>
    <w:rsid w:val="00A520C9"/>
    <w:rsid w:val="00A5392A"/>
    <w:rsid w:val="00A63F2A"/>
    <w:rsid w:val="00A64AC9"/>
    <w:rsid w:val="00A72BD6"/>
    <w:rsid w:val="00A74E54"/>
    <w:rsid w:val="00A77AB0"/>
    <w:rsid w:val="00A80E76"/>
    <w:rsid w:val="00A828E5"/>
    <w:rsid w:val="00A84D3C"/>
    <w:rsid w:val="00A868B8"/>
    <w:rsid w:val="00A87E00"/>
    <w:rsid w:val="00A936DD"/>
    <w:rsid w:val="00A944B3"/>
    <w:rsid w:val="00AA10DC"/>
    <w:rsid w:val="00AA2364"/>
    <w:rsid w:val="00AA4A33"/>
    <w:rsid w:val="00AA6448"/>
    <w:rsid w:val="00AA64EF"/>
    <w:rsid w:val="00AB2676"/>
    <w:rsid w:val="00AB2C3E"/>
    <w:rsid w:val="00AB647F"/>
    <w:rsid w:val="00AB658B"/>
    <w:rsid w:val="00AC4632"/>
    <w:rsid w:val="00AC5ACC"/>
    <w:rsid w:val="00AC5FC8"/>
    <w:rsid w:val="00AD3F02"/>
    <w:rsid w:val="00AE137D"/>
    <w:rsid w:val="00AE13C4"/>
    <w:rsid w:val="00AE1C27"/>
    <w:rsid w:val="00AE2C9F"/>
    <w:rsid w:val="00AF11E5"/>
    <w:rsid w:val="00AF191C"/>
    <w:rsid w:val="00AF2E82"/>
    <w:rsid w:val="00AF6148"/>
    <w:rsid w:val="00AF6CF7"/>
    <w:rsid w:val="00AF6DBE"/>
    <w:rsid w:val="00B00FAF"/>
    <w:rsid w:val="00B035D1"/>
    <w:rsid w:val="00B05EE8"/>
    <w:rsid w:val="00B11BC4"/>
    <w:rsid w:val="00B125B2"/>
    <w:rsid w:val="00B15141"/>
    <w:rsid w:val="00B201F4"/>
    <w:rsid w:val="00B30A0F"/>
    <w:rsid w:val="00B34059"/>
    <w:rsid w:val="00B407BA"/>
    <w:rsid w:val="00B4300F"/>
    <w:rsid w:val="00B43DA6"/>
    <w:rsid w:val="00B52F98"/>
    <w:rsid w:val="00B5583F"/>
    <w:rsid w:val="00B56EED"/>
    <w:rsid w:val="00B764FD"/>
    <w:rsid w:val="00B82BBE"/>
    <w:rsid w:val="00B853A2"/>
    <w:rsid w:val="00B87735"/>
    <w:rsid w:val="00B95B67"/>
    <w:rsid w:val="00B966E3"/>
    <w:rsid w:val="00B97C2D"/>
    <w:rsid w:val="00BA1807"/>
    <w:rsid w:val="00BA3A9F"/>
    <w:rsid w:val="00BA570B"/>
    <w:rsid w:val="00BA63AE"/>
    <w:rsid w:val="00BA7DD6"/>
    <w:rsid w:val="00BB2EF8"/>
    <w:rsid w:val="00BB43B5"/>
    <w:rsid w:val="00BC3270"/>
    <w:rsid w:val="00BC3F9B"/>
    <w:rsid w:val="00BC55B5"/>
    <w:rsid w:val="00BC7CE4"/>
    <w:rsid w:val="00BD1667"/>
    <w:rsid w:val="00BD1F08"/>
    <w:rsid w:val="00BD36A5"/>
    <w:rsid w:val="00BD43AA"/>
    <w:rsid w:val="00BD5A9A"/>
    <w:rsid w:val="00BE1495"/>
    <w:rsid w:val="00BE37D5"/>
    <w:rsid w:val="00BE5788"/>
    <w:rsid w:val="00BE584D"/>
    <w:rsid w:val="00BF3673"/>
    <w:rsid w:val="00BF3DF2"/>
    <w:rsid w:val="00C00079"/>
    <w:rsid w:val="00C05D67"/>
    <w:rsid w:val="00C07753"/>
    <w:rsid w:val="00C10C7F"/>
    <w:rsid w:val="00C169DE"/>
    <w:rsid w:val="00C31D2B"/>
    <w:rsid w:val="00C326A9"/>
    <w:rsid w:val="00C41695"/>
    <w:rsid w:val="00C479E5"/>
    <w:rsid w:val="00C555C2"/>
    <w:rsid w:val="00C56164"/>
    <w:rsid w:val="00C56F4E"/>
    <w:rsid w:val="00C6722E"/>
    <w:rsid w:val="00C702AA"/>
    <w:rsid w:val="00C8532A"/>
    <w:rsid w:val="00C86FD2"/>
    <w:rsid w:val="00C90AE4"/>
    <w:rsid w:val="00C90FA7"/>
    <w:rsid w:val="00C9148B"/>
    <w:rsid w:val="00C9175B"/>
    <w:rsid w:val="00C93A80"/>
    <w:rsid w:val="00C94FC0"/>
    <w:rsid w:val="00CA2B57"/>
    <w:rsid w:val="00CA6629"/>
    <w:rsid w:val="00CB0A41"/>
    <w:rsid w:val="00CB3062"/>
    <w:rsid w:val="00CB31C1"/>
    <w:rsid w:val="00CB3EF4"/>
    <w:rsid w:val="00CB443F"/>
    <w:rsid w:val="00CB6411"/>
    <w:rsid w:val="00CB7B9B"/>
    <w:rsid w:val="00CC51DB"/>
    <w:rsid w:val="00CC7F1B"/>
    <w:rsid w:val="00CD0FCF"/>
    <w:rsid w:val="00CE1C9E"/>
    <w:rsid w:val="00CE40FF"/>
    <w:rsid w:val="00CE48B1"/>
    <w:rsid w:val="00CF19C3"/>
    <w:rsid w:val="00CF373D"/>
    <w:rsid w:val="00CF3D65"/>
    <w:rsid w:val="00CF3E02"/>
    <w:rsid w:val="00CF3F21"/>
    <w:rsid w:val="00CF68F7"/>
    <w:rsid w:val="00D00400"/>
    <w:rsid w:val="00D00A5B"/>
    <w:rsid w:val="00D13BBD"/>
    <w:rsid w:val="00D166D2"/>
    <w:rsid w:val="00D262AF"/>
    <w:rsid w:val="00D26707"/>
    <w:rsid w:val="00D31A88"/>
    <w:rsid w:val="00D320FD"/>
    <w:rsid w:val="00D34F9E"/>
    <w:rsid w:val="00D35B6D"/>
    <w:rsid w:val="00D447FD"/>
    <w:rsid w:val="00D51F12"/>
    <w:rsid w:val="00D54875"/>
    <w:rsid w:val="00D56118"/>
    <w:rsid w:val="00D62AB6"/>
    <w:rsid w:val="00D63C3B"/>
    <w:rsid w:val="00D72547"/>
    <w:rsid w:val="00D7309C"/>
    <w:rsid w:val="00D80531"/>
    <w:rsid w:val="00D80BF2"/>
    <w:rsid w:val="00D85E72"/>
    <w:rsid w:val="00D87DE1"/>
    <w:rsid w:val="00D900D1"/>
    <w:rsid w:val="00D9182F"/>
    <w:rsid w:val="00D946A9"/>
    <w:rsid w:val="00D95676"/>
    <w:rsid w:val="00D96EB2"/>
    <w:rsid w:val="00DA086B"/>
    <w:rsid w:val="00DA09B0"/>
    <w:rsid w:val="00DA34CC"/>
    <w:rsid w:val="00DB12BF"/>
    <w:rsid w:val="00DB15EB"/>
    <w:rsid w:val="00DB2500"/>
    <w:rsid w:val="00DB7CBF"/>
    <w:rsid w:val="00DC204B"/>
    <w:rsid w:val="00DC24BC"/>
    <w:rsid w:val="00DC7D10"/>
    <w:rsid w:val="00DD06B2"/>
    <w:rsid w:val="00DD0F9A"/>
    <w:rsid w:val="00DD17E9"/>
    <w:rsid w:val="00DD4806"/>
    <w:rsid w:val="00DD5CA4"/>
    <w:rsid w:val="00DE66D9"/>
    <w:rsid w:val="00DF005B"/>
    <w:rsid w:val="00DF1579"/>
    <w:rsid w:val="00DF3F9E"/>
    <w:rsid w:val="00DF77DD"/>
    <w:rsid w:val="00E01F92"/>
    <w:rsid w:val="00E02E01"/>
    <w:rsid w:val="00E03990"/>
    <w:rsid w:val="00E05D59"/>
    <w:rsid w:val="00E1203A"/>
    <w:rsid w:val="00E2053A"/>
    <w:rsid w:val="00E22257"/>
    <w:rsid w:val="00E27BA4"/>
    <w:rsid w:val="00E306A8"/>
    <w:rsid w:val="00E3456F"/>
    <w:rsid w:val="00E35BEC"/>
    <w:rsid w:val="00E40160"/>
    <w:rsid w:val="00E40DB6"/>
    <w:rsid w:val="00E4268B"/>
    <w:rsid w:val="00E525A3"/>
    <w:rsid w:val="00E52A96"/>
    <w:rsid w:val="00E548E2"/>
    <w:rsid w:val="00E56368"/>
    <w:rsid w:val="00E56740"/>
    <w:rsid w:val="00E56C7E"/>
    <w:rsid w:val="00E66C07"/>
    <w:rsid w:val="00E6773C"/>
    <w:rsid w:val="00E71CAB"/>
    <w:rsid w:val="00E71FDB"/>
    <w:rsid w:val="00E73836"/>
    <w:rsid w:val="00E73B46"/>
    <w:rsid w:val="00E73B8F"/>
    <w:rsid w:val="00E75C2C"/>
    <w:rsid w:val="00E763CF"/>
    <w:rsid w:val="00E86B9A"/>
    <w:rsid w:val="00E87F3B"/>
    <w:rsid w:val="00E94490"/>
    <w:rsid w:val="00E948DA"/>
    <w:rsid w:val="00E96046"/>
    <w:rsid w:val="00EA0D7D"/>
    <w:rsid w:val="00EA10EF"/>
    <w:rsid w:val="00EA7DBC"/>
    <w:rsid w:val="00EB07C4"/>
    <w:rsid w:val="00EB0A79"/>
    <w:rsid w:val="00EB2F29"/>
    <w:rsid w:val="00EB3291"/>
    <w:rsid w:val="00EB6354"/>
    <w:rsid w:val="00EC19F7"/>
    <w:rsid w:val="00EC25A2"/>
    <w:rsid w:val="00EC3B3F"/>
    <w:rsid w:val="00EC7070"/>
    <w:rsid w:val="00ED020A"/>
    <w:rsid w:val="00ED390B"/>
    <w:rsid w:val="00ED5061"/>
    <w:rsid w:val="00ED66EF"/>
    <w:rsid w:val="00ED7E6B"/>
    <w:rsid w:val="00EE2999"/>
    <w:rsid w:val="00EE56B9"/>
    <w:rsid w:val="00EE7D8A"/>
    <w:rsid w:val="00EF0D0A"/>
    <w:rsid w:val="00EF6CC8"/>
    <w:rsid w:val="00F13FAB"/>
    <w:rsid w:val="00F15C31"/>
    <w:rsid w:val="00F2012F"/>
    <w:rsid w:val="00F2311E"/>
    <w:rsid w:val="00F27F39"/>
    <w:rsid w:val="00F42D8C"/>
    <w:rsid w:val="00F4428D"/>
    <w:rsid w:val="00F46816"/>
    <w:rsid w:val="00F5246B"/>
    <w:rsid w:val="00F62A2C"/>
    <w:rsid w:val="00F652E7"/>
    <w:rsid w:val="00F65693"/>
    <w:rsid w:val="00F66100"/>
    <w:rsid w:val="00F70D6D"/>
    <w:rsid w:val="00F70FF0"/>
    <w:rsid w:val="00F73604"/>
    <w:rsid w:val="00F8066A"/>
    <w:rsid w:val="00F900E7"/>
    <w:rsid w:val="00F9505A"/>
    <w:rsid w:val="00FA4B66"/>
    <w:rsid w:val="00FA6300"/>
    <w:rsid w:val="00FB1BF4"/>
    <w:rsid w:val="00FB25A3"/>
    <w:rsid w:val="00FB4052"/>
    <w:rsid w:val="00FB55B4"/>
    <w:rsid w:val="00FC4CF0"/>
    <w:rsid w:val="00FC5C77"/>
    <w:rsid w:val="00FD3CB3"/>
    <w:rsid w:val="00FD5833"/>
    <w:rsid w:val="00FE0166"/>
    <w:rsid w:val="00FE0812"/>
    <w:rsid w:val="00FE0B11"/>
    <w:rsid w:val="00FE4212"/>
    <w:rsid w:val="00FE5696"/>
    <w:rsid w:val="00FE7334"/>
    <w:rsid w:val="00FF1F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020422"/>
  <w15:docId w15:val="{A953460C-41D9-B94A-839F-25C541408A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4">
    <w:name w:val="Table Normal4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Nmerodelnea">
    <w:name w:val="line number"/>
    <w:basedOn w:val="Fuentedeprrafopredeter"/>
    <w:uiPriority w:val="99"/>
    <w:semiHidden/>
    <w:unhideWhenUsed/>
    <w:rsid w:val="00F47A06"/>
  </w:style>
  <w:style w:type="character" w:styleId="Refdecomentario">
    <w:name w:val="annotation reference"/>
    <w:basedOn w:val="Fuentedeprrafopredeter"/>
    <w:uiPriority w:val="99"/>
    <w:semiHidden/>
    <w:unhideWhenUsed/>
    <w:rsid w:val="00E6269F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E6269F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E6269F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E6269F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E6269F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E6269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E6269F"/>
    <w:rPr>
      <w:rFonts w:ascii="Segoe UI" w:hAnsi="Segoe UI" w:cs="Segoe UI"/>
      <w:sz w:val="18"/>
      <w:szCs w:val="18"/>
    </w:rPr>
  </w:style>
  <w:style w:type="character" w:styleId="Hipervnculo">
    <w:name w:val="Hyperlink"/>
    <w:basedOn w:val="Fuentedeprrafopredeter"/>
    <w:uiPriority w:val="99"/>
    <w:unhideWhenUsed/>
    <w:rsid w:val="0010452B"/>
    <w:rPr>
      <w:color w:val="0563C1" w:themeColor="hyperlink"/>
      <w:u w:val="single"/>
    </w:rPr>
  </w:style>
  <w:style w:type="paragraph" w:styleId="Prrafodelista">
    <w:name w:val="List Paragraph"/>
    <w:basedOn w:val="Normal"/>
    <w:uiPriority w:val="34"/>
    <w:qFormat/>
    <w:rsid w:val="00787592"/>
    <w:pPr>
      <w:ind w:left="720"/>
      <w:contextualSpacing/>
    </w:pPr>
    <w:rPr>
      <w:lang w:val="es-PE"/>
    </w:rPr>
  </w:style>
  <w:style w:type="paragraph" w:styleId="Revisin">
    <w:name w:val="Revision"/>
    <w:hidden/>
    <w:uiPriority w:val="99"/>
    <w:semiHidden/>
    <w:rsid w:val="00803AF0"/>
    <w:pPr>
      <w:spacing w:after="0" w:line="240" w:lineRule="auto"/>
    </w:pPr>
  </w:style>
  <w:style w:type="character" w:customStyle="1" w:styleId="tlid-translation">
    <w:name w:val="tlid-translation"/>
    <w:basedOn w:val="Fuentedeprrafopredeter"/>
    <w:rsid w:val="00462001"/>
  </w:style>
  <w:style w:type="paragraph" w:styleId="NormalWeb">
    <w:name w:val="Normal (Web)"/>
    <w:basedOn w:val="Normal"/>
    <w:uiPriority w:val="99"/>
    <w:unhideWhenUsed/>
    <w:rsid w:val="00F54FA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PE" w:eastAsia="es-PE"/>
    </w:rPr>
  </w:style>
  <w:style w:type="character" w:styleId="nfasis">
    <w:name w:val="Emphasis"/>
    <w:basedOn w:val="Fuentedeprrafopredeter"/>
    <w:uiPriority w:val="20"/>
    <w:qFormat/>
    <w:rsid w:val="00F54FA5"/>
    <w:rPr>
      <w:i/>
      <w:iCs/>
    </w:rPr>
  </w:style>
  <w:style w:type="paragraph" w:customStyle="1" w:styleId="Default">
    <w:name w:val="Default"/>
    <w:rsid w:val="00D55BAD"/>
    <w:pPr>
      <w:autoSpaceDE w:val="0"/>
      <w:autoSpaceDN w:val="0"/>
      <w:adjustRightInd w:val="0"/>
      <w:spacing w:after="0" w:line="240" w:lineRule="auto"/>
    </w:pPr>
    <w:rPr>
      <w:rFonts w:ascii="Garamond" w:hAnsi="Garamond" w:cs="Garamond"/>
      <w:color w:val="000000"/>
      <w:sz w:val="24"/>
      <w:szCs w:val="24"/>
      <w:lang w:val="es-PE"/>
    </w:rPr>
  </w:style>
  <w:style w:type="character" w:customStyle="1" w:styleId="inline">
    <w:name w:val="inline"/>
    <w:basedOn w:val="Fuentedeprrafopredeter"/>
    <w:rsid w:val="00D55BAD"/>
  </w:style>
  <w:style w:type="character" w:customStyle="1" w:styleId="lrzxr">
    <w:name w:val="lrzxr"/>
    <w:basedOn w:val="Fuentedeprrafopredeter"/>
    <w:rsid w:val="00D55BAD"/>
  </w:style>
  <w:style w:type="character" w:customStyle="1" w:styleId="SC1657">
    <w:name w:val="SC1657"/>
    <w:uiPriority w:val="99"/>
    <w:rsid w:val="00D55BAD"/>
    <w:rPr>
      <w:rFonts w:cs="AICBH O+ T T 1 Bo 00"/>
      <w:color w:val="000000"/>
      <w:sz w:val="28"/>
      <w:szCs w:val="28"/>
    </w:rPr>
  </w:style>
  <w:style w:type="table" w:customStyle="1" w:styleId="GridTable4-Accent41">
    <w:name w:val="Grid Table 4 - Accent 41"/>
    <w:basedOn w:val="Tablanormal"/>
    <w:uiPriority w:val="49"/>
    <w:rsid w:val="0041279E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character" w:customStyle="1" w:styleId="A1">
    <w:name w:val="A1"/>
    <w:uiPriority w:val="99"/>
    <w:rsid w:val="00E71952"/>
    <w:rPr>
      <w:rFonts w:cs="Cambria"/>
      <w:color w:val="211D1E"/>
      <w:sz w:val="20"/>
      <w:szCs w:val="20"/>
    </w:rPr>
  </w:style>
  <w:style w:type="paragraph" w:styleId="Encabezado">
    <w:name w:val="header"/>
    <w:basedOn w:val="Normal"/>
    <w:link w:val="EncabezadoCar"/>
    <w:uiPriority w:val="99"/>
    <w:unhideWhenUsed/>
    <w:rsid w:val="005F6A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F6A35"/>
  </w:style>
  <w:style w:type="paragraph" w:styleId="Piedepgina">
    <w:name w:val="footer"/>
    <w:basedOn w:val="Normal"/>
    <w:link w:val="PiedepginaCar"/>
    <w:uiPriority w:val="99"/>
    <w:unhideWhenUsed/>
    <w:rsid w:val="005F6A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F6A35"/>
  </w:style>
  <w:style w:type="character" w:styleId="Hipervnculovisitado">
    <w:name w:val="FollowedHyperlink"/>
    <w:basedOn w:val="Fuentedeprrafopredeter"/>
    <w:uiPriority w:val="99"/>
    <w:semiHidden/>
    <w:unhideWhenUsed/>
    <w:rsid w:val="000C2F87"/>
    <w:rPr>
      <w:color w:val="954F72" w:themeColor="followedHyperlink"/>
      <w:u w:val="single"/>
    </w:rPr>
  </w:style>
  <w:style w:type="character" w:customStyle="1" w:styleId="hiperv-nculo">
    <w:name w:val="hiperv-nculo"/>
    <w:basedOn w:val="Fuentedeprrafopredeter"/>
    <w:rsid w:val="003551BE"/>
  </w:style>
  <w:style w:type="character" w:customStyle="1" w:styleId="citation">
    <w:name w:val="citation"/>
    <w:basedOn w:val="Fuentedeprrafopredeter"/>
    <w:rsid w:val="00FD0AFC"/>
  </w:style>
  <w:style w:type="character" w:customStyle="1" w:styleId="mw-cite-backlink">
    <w:name w:val="mw-cite-backlink"/>
    <w:basedOn w:val="Fuentedeprrafopredeter"/>
    <w:rsid w:val="00FD0AFC"/>
  </w:style>
  <w:style w:type="paragraph" w:styleId="Subttulo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a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a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a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a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a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a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4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4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4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TableNormal4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a">
    <w:basedOn w:val="TableNormal4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b">
    <w:basedOn w:val="TableNormal4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a2">
    <w:name w:val="List 2"/>
    <w:basedOn w:val="Normal"/>
    <w:uiPriority w:val="99"/>
    <w:unhideWhenUsed/>
    <w:rsid w:val="00EF279E"/>
    <w:pPr>
      <w:ind w:left="720" w:hanging="360"/>
      <w:contextualSpacing/>
    </w:pPr>
  </w:style>
  <w:style w:type="paragraph" w:styleId="Lista3">
    <w:name w:val="List 3"/>
    <w:basedOn w:val="Normal"/>
    <w:uiPriority w:val="99"/>
    <w:unhideWhenUsed/>
    <w:rsid w:val="00EF279E"/>
    <w:pPr>
      <w:ind w:left="1080" w:hanging="360"/>
      <w:contextualSpacing/>
    </w:pPr>
  </w:style>
  <w:style w:type="paragraph" w:styleId="Textoindependiente">
    <w:name w:val="Body Text"/>
    <w:basedOn w:val="Normal"/>
    <w:link w:val="TextoindependienteCar"/>
    <w:uiPriority w:val="99"/>
    <w:unhideWhenUsed/>
    <w:rsid w:val="00EF279E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rsid w:val="00EF279E"/>
  </w:style>
  <w:style w:type="character" w:customStyle="1" w:styleId="UnresolvedMention1">
    <w:name w:val="Unresolved Mention1"/>
    <w:basedOn w:val="Fuentedeprrafopredeter"/>
    <w:uiPriority w:val="99"/>
    <w:semiHidden/>
    <w:unhideWhenUsed/>
    <w:rsid w:val="00EF279E"/>
    <w:rPr>
      <w:color w:val="808080"/>
      <w:shd w:val="clear" w:color="auto" w:fill="E6E6E6"/>
    </w:rPr>
  </w:style>
  <w:style w:type="table" w:customStyle="1" w:styleId="ac">
    <w:basedOn w:val="TableNormal3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d">
    <w:basedOn w:val="TableNormal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e">
    <w:basedOn w:val="TableNormal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">
    <w:basedOn w:val="TableNormal3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0">
    <w:basedOn w:val="TableNormal3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1">
    <w:basedOn w:val="TableNormal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2">
    <w:basedOn w:val="TableNormal3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3">
    <w:basedOn w:val="TableNormal3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4">
    <w:basedOn w:val="TableNormal3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5">
    <w:basedOn w:val="TableNormal3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customStyle="1" w:styleId="A80">
    <w:name w:val="A8"/>
    <w:uiPriority w:val="99"/>
    <w:rsid w:val="00CD0FCF"/>
    <w:rPr>
      <w:color w:val="000000"/>
      <w:sz w:val="16"/>
      <w:szCs w:val="16"/>
    </w:rPr>
  </w:style>
  <w:style w:type="paragraph" w:customStyle="1" w:styleId="msonormal0">
    <w:name w:val="msonormal"/>
    <w:basedOn w:val="Normal"/>
    <w:rsid w:val="005347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ont5">
    <w:name w:val="font5"/>
    <w:basedOn w:val="Normal"/>
    <w:rsid w:val="005347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17"/>
      <w:szCs w:val="17"/>
    </w:rPr>
  </w:style>
  <w:style w:type="paragraph" w:customStyle="1" w:styleId="font6">
    <w:name w:val="font6"/>
    <w:basedOn w:val="Normal"/>
    <w:rsid w:val="005347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i/>
      <w:iCs/>
      <w:color w:val="000000"/>
      <w:sz w:val="17"/>
      <w:szCs w:val="17"/>
    </w:rPr>
  </w:style>
  <w:style w:type="paragraph" w:customStyle="1" w:styleId="font7">
    <w:name w:val="font7"/>
    <w:basedOn w:val="Normal"/>
    <w:rsid w:val="005347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17"/>
      <w:szCs w:val="17"/>
    </w:rPr>
  </w:style>
  <w:style w:type="paragraph" w:customStyle="1" w:styleId="font8">
    <w:name w:val="font8"/>
    <w:basedOn w:val="Normal"/>
    <w:rsid w:val="005347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17"/>
      <w:szCs w:val="17"/>
    </w:rPr>
  </w:style>
  <w:style w:type="paragraph" w:customStyle="1" w:styleId="xl63">
    <w:name w:val="xl63"/>
    <w:basedOn w:val="Normal"/>
    <w:rsid w:val="00534796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4">
    <w:name w:val="xl64"/>
    <w:basedOn w:val="Normal"/>
    <w:rsid w:val="00534796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000000"/>
      <w:sz w:val="17"/>
      <w:szCs w:val="17"/>
    </w:rPr>
  </w:style>
  <w:style w:type="paragraph" w:customStyle="1" w:styleId="xl65">
    <w:name w:val="xl65"/>
    <w:basedOn w:val="Normal"/>
    <w:rsid w:val="00534796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000000"/>
      <w:sz w:val="17"/>
      <w:szCs w:val="17"/>
    </w:rPr>
  </w:style>
  <w:style w:type="paragraph" w:customStyle="1" w:styleId="xl66">
    <w:name w:val="xl66"/>
    <w:basedOn w:val="Normal"/>
    <w:rsid w:val="00534796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7"/>
      <w:szCs w:val="17"/>
    </w:rPr>
  </w:style>
  <w:style w:type="paragraph" w:customStyle="1" w:styleId="xl67">
    <w:name w:val="xl67"/>
    <w:basedOn w:val="Normal"/>
    <w:rsid w:val="00534796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sz w:val="17"/>
      <w:szCs w:val="17"/>
    </w:rPr>
  </w:style>
  <w:style w:type="paragraph" w:customStyle="1" w:styleId="xl68">
    <w:name w:val="xl68"/>
    <w:basedOn w:val="Normal"/>
    <w:rsid w:val="00534796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i/>
      <w:iCs/>
      <w:color w:val="000000"/>
      <w:sz w:val="17"/>
      <w:szCs w:val="17"/>
    </w:rPr>
  </w:style>
  <w:style w:type="paragraph" w:customStyle="1" w:styleId="xl69">
    <w:name w:val="xl69"/>
    <w:basedOn w:val="Normal"/>
    <w:rsid w:val="00534796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sz w:val="17"/>
      <w:szCs w:val="17"/>
    </w:rPr>
  </w:style>
  <w:style w:type="paragraph" w:customStyle="1" w:styleId="xl70">
    <w:name w:val="xl70"/>
    <w:basedOn w:val="Normal"/>
    <w:rsid w:val="00534796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7"/>
      <w:szCs w:val="17"/>
    </w:rPr>
  </w:style>
  <w:style w:type="paragraph" w:customStyle="1" w:styleId="xl71">
    <w:name w:val="xl71"/>
    <w:basedOn w:val="Normal"/>
    <w:rsid w:val="00534796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17"/>
      <w:szCs w:val="17"/>
    </w:rPr>
  </w:style>
  <w:style w:type="paragraph" w:customStyle="1" w:styleId="xl72">
    <w:name w:val="xl72"/>
    <w:basedOn w:val="Normal"/>
    <w:rsid w:val="00534796"/>
    <w:pPr>
      <w:pBdr>
        <w:top w:val="single" w:sz="12" w:space="0" w:color="auto"/>
        <w:bottom w:val="single" w:sz="12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000000"/>
      <w:sz w:val="17"/>
      <w:szCs w:val="17"/>
    </w:rPr>
  </w:style>
  <w:style w:type="paragraph" w:customStyle="1" w:styleId="xl73">
    <w:name w:val="xl73"/>
    <w:basedOn w:val="Normal"/>
    <w:rsid w:val="00534796"/>
    <w:pPr>
      <w:pBdr>
        <w:top w:val="single" w:sz="12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000000"/>
      <w:sz w:val="17"/>
      <w:szCs w:val="17"/>
    </w:rPr>
  </w:style>
  <w:style w:type="paragraph" w:customStyle="1" w:styleId="xl74">
    <w:name w:val="xl74"/>
    <w:basedOn w:val="Normal"/>
    <w:rsid w:val="00534796"/>
    <w:pPr>
      <w:pBdr>
        <w:top w:val="single" w:sz="12" w:space="0" w:color="auto"/>
        <w:bottom w:val="single" w:sz="12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000000"/>
      <w:sz w:val="17"/>
      <w:szCs w:val="17"/>
    </w:rPr>
  </w:style>
  <w:style w:type="paragraph" w:customStyle="1" w:styleId="xl75">
    <w:name w:val="xl75"/>
    <w:basedOn w:val="Normal"/>
    <w:rsid w:val="00534796"/>
    <w:pPr>
      <w:pBdr>
        <w:bottom w:val="single" w:sz="12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i/>
      <w:iCs/>
      <w:color w:val="000000"/>
      <w:sz w:val="17"/>
      <w:szCs w:val="17"/>
    </w:rPr>
  </w:style>
  <w:style w:type="paragraph" w:customStyle="1" w:styleId="xl76">
    <w:name w:val="xl76"/>
    <w:basedOn w:val="Normal"/>
    <w:rsid w:val="00534796"/>
    <w:pPr>
      <w:pBdr>
        <w:bottom w:val="single" w:sz="12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7"/>
      <w:szCs w:val="17"/>
    </w:rPr>
  </w:style>
  <w:style w:type="paragraph" w:customStyle="1" w:styleId="xl77">
    <w:name w:val="xl77"/>
    <w:basedOn w:val="Normal"/>
    <w:rsid w:val="00534796"/>
    <w:pPr>
      <w:pBdr>
        <w:bottom w:val="single" w:sz="12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sz w:val="17"/>
      <w:szCs w:val="17"/>
    </w:rPr>
  </w:style>
  <w:style w:type="paragraph" w:customStyle="1" w:styleId="xl78">
    <w:name w:val="xl78"/>
    <w:basedOn w:val="Normal"/>
    <w:rsid w:val="00534796"/>
    <w:pPr>
      <w:pBdr>
        <w:bottom w:val="single" w:sz="12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sz w:val="17"/>
      <w:szCs w:val="17"/>
    </w:rPr>
  </w:style>
  <w:style w:type="paragraph" w:customStyle="1" w:styleId="xl79">
    <w:name w:val="xl79"/>
    <w:basedOn w:val="Normal"/>
    <w:rsid w:val="00534796"/>
    <w:pPr>
      <w:pBdr>
        <w:top w:val="single" w:sz="12" w:space="0" w:color="auto"/>
        <w:bottom w:val="single" w:sz="12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17"/>
      <w:szCs w:val="17"/>
    </w:rPr>
  </w:style>
  <w:style w:type="paragraph" w:customStyle="1" w:styleId="xl80">
    <w:name w:val="xl80"/>
    <w:basedOn w:val="Normal"/>
    <w:rsid w:val="00534796"/>
    <w:pPr>
      <w:pBdr>
        <w:top w:val="single" w:sz="12" w:space="0" w:color="auto"/>
        <w:bottom w:val="single" w:sz="12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000000"/>
      <w:sz w:val="17"/>
      <w:szCs w:val="17"/>
    </w:rPr>
  </w:style>
  <w:style w:type="character" w:styleId="Nmerodepgina">
    <w:name w:val="page number"/>
    <w:basedOn w:val="Fuentedeprrafopredeter"/>
    <w:uiPriority w:val="99"/>
    <w:semiHidden/>
    <w:unhideWhenUsed/>
    <w:rsid w:val="008449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29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46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22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630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8342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635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06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99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02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1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4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83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23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36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2682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346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51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38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65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2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77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4917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877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9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17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666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917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55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8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75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73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70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9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88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13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31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195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7655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1987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681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5097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5833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gRPBx1RfIVYQFUnwYahdRK8Qmkzw==">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56E490DA-3ACA-4007-910E-6C026A1A5E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031</Words>
  <Characters>11173</Characters>
  <Application>Microsoft Office Word</Application>
  <DocSecurity>0</DocSecurity>
  <Lines>93</Lines>
  <Paragraphs>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lauss Cervantes</dc:creator>
  <cp:lastModifiedBy>Editor</cp:lastModifiedBy>
  <cp:revision>3</cp:revision>
  <cp:lastPrinted>2023-09-07T23:39:00Z</cp:lastPrinted>
  <dcterms:created xsi:type="dcterms:W3CDTF">2024-01-16T01:01:00Z</dcterms:created>
  <dcterms:modified xsi:type="dcterms:W3CDTF">2024-01-16T2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